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EFF56" w14:textId="41CDD828" w:rsidR="003248DD" w:rsidRPr="00F4398E" w:rsidRDefault="002F2A01" w:rsidP="003248DD">
      <w:pPr>
        <w:pStyle w:val="Heading1"/>
        <w:rPr>
          <w:sz w:val="32"/>
          <w:szCs w:val="32"/>
        </w:rPr>
      </w:pPr>
      <w:r>
        <w:rPr>
          <w:sz w:val="32"/>
          <w:szCs w:val="32"/>
        </w:rPr>
        <w:t>20</w:t>
      </w:r>
      <w:r w:rsidR="001C0C47">
        <w:rPr>
          <w:sz w:val="32"/>
          <w:szCs w:val="32"/>
        </w:rPr>
        <w:t>2</w:t>
      </w:r>
      <w:r w:rsidR="006F5978">
        <w:rPr>
          <w:sz w:val="32"/>
          <w:szCs w:val="32"/>
        </w:rPr>
        <w:t>3</w:t>
      </w:r>
      <w:r>
        <w:rPr>
          <w:sz w:val="32"/>
          <w:szCs w:val="32"/>
        </w:rPr>
        <w:t xml:space="preserve"> </w:t>
      </w:r>
      <w:r w:rsidR="0067179F">
        <w:rPr>
          <w:sz w:val="32"/>
          <w:szCs w:val="32"/>
        </w:rPr>
        <w:t xml:space="preserve">Kentucky </w:t>
      </w:r>
      <w:r w:rsidR="001C0C47">
        <w:rPr>
          <w:sz w:val="32"/>
          <w:szCs w:val="32"/>
        </w:rPr>
        <w:t>Pred</w:t>
      </w:r>
      <w:r w:rsidR="00DE3992" w:rsidRPr="00F4398E">
        <w:rPr>
          <w:sz w:val="32"/>
          <w:szCs w:val="32"/>
        </w:rPr>
        <w:t xml:space="preserve">iabetes </w:t>
      </w:r>
      <w:r w:rsidR="003248DD" w:rsidRPr="00F4398E">
        <w:rPr>
          <w:sz w:val="32"/>
          <w:szCs w:val="32"/>
        </w:rPr>
        <w:t xml:space="preserve">Learning Collaborative </w:t>
      </w:r>
      <w:r w:rsidR="006F5978">
        <w:rPr>
          <w:sz w:val="32"/>
          <w:szCs w:val="32"/>
        </w:rPr>
        <w:t>1</w:t>
      </w:r>
    </w:p>
    <w:p w14:paraId="5A465571" w14:textId="77777777" w:rsidR="005D21A9" w:rsidRPr="00F27F61" w:rsidRDefault="00BD6014" w:rsidP="00F27F61">
      <w:pPr>
        <w:pStyle w:val="Heading2"/>
      </w:pPr>
      <w:r w:rsidRPr="00E3385F">
        <w:t xml:space="preserve">Learning Collaborative </w:t>
      </w:r>
      <w:r w:rsidR="000A634D">
        <w:t xml:space="preserve">Pilot </w:t>
      </w:r>
      <w:r w:rsidR="00F4398E">
        <w:t xml:space="preserve">Participant </w:t>
      </w:r>
      <w:r w:rsidRPr="00E3385F">
        <w:t>Application</w:t>
      </w:r>
    </w:p>
    <w:p w14:paraId="5748A9AA" w14:textId="77777777" w:rsidR="0080426F" w:rsidRPr="00E3385F" w:rsidRDefault="003052FE" w:rsidP="00F27F61">
      <w:pPr>
        <w:pStyle w:val="Heading3"/>
      </w:pPr>
      <w:r w:rsidRPr="00E3385F">
        <w:t>EXECUTIVE SUMMARY</w:t>
      </w:r>
    </w:p>
    <w:p w14:paraId="3B98CD07" w14:textId="28A0E7A0" w:rsidR="0003414D" w:rsidRPr="0003414D" w:rsidRDefault="0003414D" w:rsidP="0003414D">
      <w:pPr>
        <w:spacing w:after="0" w:line="240" w:lineRule="auto"/>
        <w:rPr>
          <w:rFonts w:cstheme="minorHAnsi"/>
        </w:rPr>
      </w:pPr>
      <w:r w:rsidRPr="0003414D">
        <w:rPr>
          <w:rFonts w:cstheme="minorHAnsi"/>
        </w:rPr>
        <w:t>The Kentucky Diabetes Prevention and Control Program (KDPCP) within the Department for Public Health (DPH), working under a Cooperative Agreement with the  Centers for Disease Control and Prevention (CDC), is implementing a Prediabetes Learning Collaborative (</w:t>
      </w:r>
      <w:proofErr w:type="spellStart"/>
      <w:r w:rsidRPr="0003414D">
        <w:rPr>
          <w:rFonts w:cstheme="minorHAnsi"/>
        </w:rPr>
        <w:t>PLc</w:t>
      </w:r>
      <w:proofErr w:type="spellEnd"/>
      <w:r w:rsidRPr="0003414D">
        <w:rPr>
          <w:rFonts w:cstheme="minorHAnsi"/>
        </w:rPr>
        <w:t>) to improve clinical practice and patient outcomes around prediabetes.    The PL</w:t>
      </w:r>
      <w:r w:rsidR="006F5978">
        <w:rPr>
          <w:rFonts w:cstheme="minorHAnsi"/>
        </w:rPr>
        <w:t>C1</w:t>
      </w:r>
      <w:r w:rsidRPr="0003414D">
        <w:rPr>
          <w:rFonts w:cstheme="minorHAnsi"/>
        </w:rPr>
        <w:t xml:space="preserve"> is a partnership between primary care practices and National Diabetes Prevention Program* (NDPP) providers, with technical assistance and support provided by the Kentucky Regional Extension Center </w:t>
      </w:r>
      <w:r w:rsidR="006271E1">
        <w:rPr>
          <w:rFonts w:cstheme="minorHAnsi"/>
        </w:rPr>
        <w:t>(</w:t>
      </w:r>
      <w:proofErr w:type="spellStart"/>
      <w:r w:rsidRPr="0003414D">
        <w:rPr>
          <w:rFonts w:cstheme="minorHAnsi"/>
        </w:rPr>
        <w:t>KyREC</w:t>
      </w:r>
      <w:proofErr w:type="spellEnd"/>
      <w:r w:rsidRPr="0003414D">
        <w:rPr>
          <w:rFonts w:cstheme="minorHAnsi"/>
        </w:rPr>
        <w:t xml:space="preserve">), the Kentucky Health Information Exchange (KHIE), and the KDPCP.   </w:t>
      </w:r>
    </w:p>
    <w:p w14:paraId="6FFE5736" w14:textId="77777777" w:rsidR="0003414D" w:rsidRPr="0003414D" w:rsidRDefault="0003414D" w:rsidP="0003414D">
      <w:pPr>
        <w:spacing w:after="0" w:line="240" w:lineRule="auto"/>
        <w:rPr>
          <w:rFonts w:cstheme="minorHAnsi"/>
        </w:rPr>
      </w:pPr>
    </w:p>
    <w:p w14:paraId="0B64B260" w14:textId="3EF6E0BC" w:rsidR="0003414D" w:rsidRPr="0003414D" w:rsidRDefault="0003414D" w:rsidP="0003414D">
      <w:pPr>
        <w:spacing w:after="0" w:line="240" w:lineRule="auto"/>
        <w:rPr>
          <w:rFonts w:cstheme="minorHAnsi"/>
        </w:rPr>
      </w:pPr>
      <w:r w:rsidRPr="0003414D">
        <w:rPr>
          <w:rFonts w:cstheme="minorHAnsi"/>
        </w:rPr>
        <w:t>Diabetes prevention i</w:t>
      </w:r>
      <w:r>
        <w:rPr>
          <w:rFonts w:cstheme="minorHAnsi"/>
        </w:rPr>
        <w:t>s</w:t>
      </w:r>
      <w:r w:rsidRPr="0003414D">
        <w:rPr>
          <w:rFonts w:cstheme="minorHAnsi"/>
        </w:rPr>
        <w:t xml:space="preserve"> critical since an estimated 96 million adults aged 18 years or older had prediabetes in 2019.  Among US adults aged 18 years or older, crude estimates for 2017–2020 were 38.0% of all US adults had prediabetes, based on their fasting glucose or A1C level. 19.0% of adults with prediabetes reported being told by a health professional that they had this condition  Completing the NDPP lifestyle change program reduced program participants’ chances of developing type 2 diabetes by 58% compared to placebo (71% for individuals aged 60 and older), nearly twice as much as the reduction among the group taking metformin (31%).</w:t>
      </w:r>
    </w:p>
    <w:p w14:paraId="311BB4D0" w14:textId="77777777" w:rsidR="0003414D" w:rsidRPr="0003414D" w:rsidRDefault="0003414D" w:rsidP="0003414D">
      <w:pPr>
        <w:spacing w:after="0" w:line="240" w:lineRule="auto"/>
        <w:rPr>
          <w:rFonts w:cstheme="minorHAnsi"/>
        </w:rPr>
      </w:pPr>
    </w:p>
    <w:p w14:paraId="2EEF2F3E" w14:textId="77777777" w:rsidR="006F5978" w:rsidRPr="00BD1F2D" w:rsidRDefault="006F5978" w:rsidP="006F5978">
      <w:pPr>
        <w:spacing w:after="0" w:line="240" w:lineRule="auto"/>
        <w:rPr>
          <w:rFonts w:cstheme="minorHAnsi"/>
        </w:rPr>
      </w:pPr>
      <w:r w:rsidRPr="00BD1F2D">
        <w:rPr>
          <w:rFonts w:cstheme="minorHAnsi"/>
        </w:rPr>
        <w:t xml:space="preserve">The Prediabetes Learning Collaborative </w:t>
      </w:r>
      <w:r>
        <w:rPr>
          <w:rFonts w:cstheme="minorHAnsi"/>
        </w:rPr>
        <w:t xml:space="preserve">1 </w:t>
      </w:r>
      <w:r w:rsidRPr="00BD1F2D">
        <w:rPr>
          <w:rFonts w:cstheme="minorHAnsi"/>
        </w:rPr>
        <w:t xml:space="preserve">will be a </w:t>
      </w:r>
      <w:r>
        <w:rPr>
          <w:rFonts w:cstheme="minorHAnsi"/>
        </w:rPr>
        <w:t>12</w:t>
      </w:r>
      <w:r w:rsidRPr="00BD1F2D">
        <w:rPr>
          <w:rFonts w:cstheme="minorHAnsi"/>
        </w:rPr>
        <w:t>-month process by which health care organizations come together to learn from one another and from experts in the field, and then undertake small tests of change to reach self-identified objectives within their own organizations. The focus for the collaborative will be to assist health care organizations to make “breakthrough” increases in the adoption and use of clinical systems and care practices to improve health outcomes in people with prediabetes. Targeted clinical system changes will include: identifying patients with prediabetes, utilizing appropriate screening methods, targeting outreach, increasing the number of electronic referrals sent for providing NDPP, and increasing attendance in NDPP.  Education will be provided by CBO collaborative partners, through the National Diabetes Prevention Program (NDPP), a CDC-recognized lifestyle change program. Bi-directional referral and communication processes will be established and maintained throughout the length of the collaborative.</w:t>
      </w:r>
    </w:p>
    <w:p w14:paraId="28F43531" w14:textId="77777777" w:rsidR="006F5978" w:rsidRPr="00BD1F2D" w:rsidRDefault="006F5978" w:rsidP="006F5978">
      <w:pPr>
        <w:spacing w:after="0" w:line="240" w:lineRule="auto"/>
        <w:rPr>
          <w:rFonts w:cstheme="minorHAnsi"/>
        </w:rPr>
      </w:pPr>
    </w:p>
    <w:p w14:paraId="3BA96035" w14:textId="59E642DB" w:rsidR="006F5978" w:rsidRPr="00BD1F2D" w:rsidRDefault="006F5978" w:rsidP="006F5978">
      <w:pPr>
        <w:spacing w:after="0" w:line="240" w:lineRule="auto"/>
        <w:rPr>
          <w:rFonts w:cstheme="minorHAnsi"/>
        </w:rPr>
      </w:pPr>
      <w:r w:rsidRPr="00D106E5">
        <w:rPr>
          <w:rFonts w:cstheme="minorHAnsi"/>
        </w:rPr>
        <w:t xml:space="preserve">The structure for this collaborative learning will be based on the Institute for Healthcare Improvement (IHI) Breakthrough Series. A Learning Model makes participating practices part of a network of experts and fellow-learners. The </w:t>
      </w:r>
      <w:r>
        <w:rPr>
          <w:rFonts w:cstheme="minorHAnsi"/>
        </w:rPr>
        <w:t xml:space="preserve">expanded </w:t>
      </w:r>
      <w:r w:rsidRPr="00D106E5">
        <w:rPr>
          <w:rFonts w:cstheme="minorHAnsi"/>
        </w:rPr>
        <w:t xml:space="preserve">Chronic Care Model (CCM), developed by Ed Wagner MD, MPH, and </w:t>
      </w:r>
      <w:r>
        <w:rPr>
          <w:rFonts w:cstheme="minorHAnsi"/>
        </w:rPr>
        <w:t xml:space="preserve">former </w:t>
      </w:r>
      <w:r w:rsidRPr="00D106E5">
        <w:rPr>
          <w:rFonts w:cstheme="minorHAnsi"/>
        </w:rPr>
        <w:t xml:space="preserve">Director of the </w:t>
      </w:r>
      <w:proofErr w:type="spellStart"/>
      <w:r w:rsidRPr="00D106E5">
        <w:rPr>
          <w:rFonts w:cstheme="minorHAnsi"/>
        </w:rPr>
        <w:t>MacColl</w:t>
      </w:r>
      <w:proofErr w:type="spellEnd"/>
      <w:r w:rsidRPr="00D106E5">
        <w:rPr>
          <w:rFonts w:cstheme="minorHAnsi"/>
        </w:rPr>
        <w:t xml:space="preserve"> Institute for Healthcare Innovation, outlines all the elements of good chronic care and the Improvement Model enables teams to rapidly test and implement changes to improve care.</w:t>
      </w:r>
      <w:r w:rsidRPr="00D106E5">
        <w:rPr>
          <w:rFonts w:ascii="Times New Roman" w:hAnsi="Times New Roman" w:cs="Times New Roman"/>
          <w:sz w:val="23"/>
          <w:szCs w:val="23"/>
        </w:rPr>
        <w:t xml:space="preserve"> </w:t>
      </w:r>
    </w:p>
    <w:p w14:paraId="63E386FF" w14:textId="77777777" w:rsidR="006F5978" w:rsidRPr="006F5978" w:rsidRDefault="006F5978" w:rsidP="006F5978">
      <w:pPr>
        <w:pStyle w:val="Heading3"/>
        <w:rPr>
          <w:rFonts w:asciiTheme="minorHAnsi" w:hAnsiTheme="minorHAnsi" w:cstheme="minorHAnsi"/>
          <w:b w:val="0"/>
          <w:color w:val="auto"/>
        </w:rPr>
      </w:pPr>
      <w:r w:rsidRPr="006F5978">
        <w:rPr>
          <w:rFonts w:asciiTheme="minorHAnsi" w:hAnsiTheme="minorHAnsi" w:cstheme="minorHAnsi"/>
          <w:b w:val="0"/>
          <w:color w:val="auto"/>
        </w:rPr>
        <w:lastRenderedPageBreak/>
        <w:t>Participants will participate in conference calls, technical assistance calls, and webinars with experts and other organizations in the collaborative. The support and opportunities for this PLC1 will be provided without charge to selected participating organizations. Dates subject to change</w:t>
      </w:r>
    </w:p>
    <w:p w14:paraId="0F3072FF" w14:textId="0C34E28A" w:rsidR="00314B19" w:rsidRPr="00E3385F" w:rsidRDefault="003052FE" w:rsidP="006F5978">
      <w:pPr>
        <w:pStyle w:val="Heading3"/>
      </w:pPr>
      <w:bookmarkStart w:id="0" w:name="_Hlk111621632"/>
      <w:r w:rsidRPr="00E3385F">
        <w:t>TIMELINE</w:t>
      </w:r>
    </w:p>
    <w:p w14:paraId="50B85E01" w14:textId="0FDE5639" w:rsidR="00314B19" w:rsidRPr="00C63485" w:rsidRDefault="006F5978" w:rsidP="00402939">
      <w:pPr>
        <w:spacing w:after="0" w:line="240" w:lineRule="auto"/>
        <w:rPr>
          <w:rFonts w:cstheme="minorHAnsi"/>
          <w:b/>
        </w:rPr>
      </w:pPr>
      <w:r>
        <w:rPr>
          <w:rFonts w:cstheme="minorHAnsi"/>
        </w:rPr>
        <w:t xml:space="preserve">September </w:t>
      </w:r>
      <w:r w:rsidR="00951958">
        <w:rPr>
          <w:rFonts w:cstheme="minorHAnsi"/>
        </w:rPr>
        <w:t>26,</w:t>
      </w:r>
      <w:r w:rsidR="001C0C47">
        <w:rPr>
          <w:rFonts w:cstheme="minorHAnsi"/>
        </w:rPr>
        <w:t xml:space="preserve"> 2022</w:t>
      </w:r>
      <w:r w:rsidR="002F2A01">
        <w:rPr>
          <w:rFonts w:cstheme="minorHAnsi"/>
        </w:rPr>
        <w:tab/>
      </w:r>
      <w:r w:rsidR="004F6AF3" w:rsidRPr="00C63485">
        <w:rPr>
          <w:rFonts w:cstheme="minorHAnsi"/>
          <w:b/>
        </w:rPr>
        <w:tab/>
      </w:r>
      <w:r w:rsidR="0012295E" w:rsidRPr="00C63485">
        <w:rPr>
          <w:rFonts w:cstheme="minorHAnsi"/>
          <w:b/>
        </w:rPr>
        <w:tab/>
      </w:r>
      <w:r w:rsidR="004F6AF3" w:rsidRPr="00C63485">
        <w:rPr>
          <w:rFonts w:cstheme="minorHAnsi"/>
          <w:b/>
        </w:rPr>
        <w:t>Applications</w:t>
      </w:r>
      <w:r w:rsidR="00314B19" w:rsidRPr="00C63485">
        <w:rPr>
          <w:rFonts w:cstheme="minorHAnsi"/>
          <w:b/>
        </w:rPr>
        <w:t xml:space="preserve"> due</w:t>
      </w:r>
      <w:r w:rsidR="001F289E">
        <w:rPr>
          <w:rFonts w:cstheme="minorHAnsi"/>
          <w:b/>
        </w:rPr>
        <w:t xml:space="preserve">  </w:t>
      </w:r>
    </w:p>
    <w:p w14:paraId="4BFB1D23" w14:textId="59F35622" w:rsidR="00314B19" w:rsidRDefault="006F5978" w:rsidP="00402939">
      <w:pPr>
        <w:spacing w:after="0" w:line="240" w:lineRule="auto"/>
        <w:rPr>
          <w:rFonts w:cstheme="minorHAnsi"/>
        </w:rPr>
      </w:pPr>
      <w:r>
        <w:rPr>
          <w:rFonts w:cstheme="minorHAnsi"/>
        </w:rPr>
        <w:t xml:space="preserve">September </w:t>
      </w:r>
      <w:r w:rsidR="00951958">
        <w:rPr>
          <w:rFonts w:cstheme="minorHAnsi"/>
        </w:rPr>
        <w:t>27</w:t>
      </w:r>
      <w:r w:rsidR="001C0C47">
        <w:rPr>
          <w:rFonts w:cstheme="minorHAnsi"/>
        </w:rPr>
        <w:t>, 2022</w:t>
      </w:r>
      <w:r w:rsidR="004F6AF3" w:rsidRPr="00C63485">
        <w:rPr>
          <w:rFonts w:cstheme="minorHAnsi"/>
        </w:rPr>
        <w:tab/>
      </w:r>
      <w:r w:rsidR="00315ACD" w:rsidRPr="00C63485">
        <w:rPr>
          <w:rFonts w:cstheme="minorHAnsi"/>
        </w:rPr>
        <w:tab/>
      </w:r>
      <w:r w:rsidR="002F2A01">
        <w:rPr>
          <w:rFonts w:cstheme="minorHAnsi"/>
        </w:rPr>
        <w:tab/>
      </w:r>
      <w:r w:rsidR="004F6AF3" w:rsidRPr="00C63485">
        <w:rPr>
          <w:rFonts w:cstheme="minorHAnsi"/>
        </w:rPr>
        <w:t>Decisions A</w:t>
      </w:r>
      <w:r w:rsidR="00314B19" w:rsidRPr="00C63485">
        <w:rPr>
          <w:rFonts w:cstheme="minorHAnsi"/>
        </w:rPr>
        <w:t>nnouncement</w:t>
      </w:r>
      <w:r w:rsidR="001F289E">
        <w:rPr>
          <w:rFonts w:cstheme="minorHAnsi"/>
        </w:rPr>
        <w:t xml:space="preserve"> </w:t>
      </w:r>
    </w:p>
    <w:p w14:paraId="7B999A35" w14:textId="561CBF73" w:rsidR="004E370E" w:rsidRPr="00C63485" w:rsidRDefault="006F5978" w:rsidP="00402939">
      <w:pPr>
        <w:spacing w:after="0" w:line="240" w:lineRule="auto"/>
        <w:rPr>
          <w:rFonts w:cstheme="minorHAnsi"/>
        </w:rPr>
      </w:pPr>
      <w:r>
        <w:rPr>
          <w:rFonts w:cstheme="minorHAnsi"/>
        </w:rPr>
        <w:t>September 29</w:t>
      </w:r>
      <w:r w:rsidR="00951958">
        <w:rPr>
          <w:rFonts w:cstheme="minorHAnsi"/>
        </w:rPr>
        <w:t>,</w:t>
      </w:r>
      <w:r w:rsidR="0003414D">
        <w:rPr>
          <w:rFonts w:cstheme="minorHAnsi"/>
        </w:rPr>
        <w:t xml:space="preserve"> </w:t>
      </w:r>
      <w:r w:rsidR="00B97987">
        <w:rPr>
          <w:rFonts w:cstheme="minorHAnsi"/>
        </w:rPr>
        <w:t>2022</w:t>
      </w:r>
      <w:r w:rsidR="0003414D">
        <w:rPr>
          <w:rFonts w:cstheme="minorHAnsi"/>
        </w:rPr>
        <w:t xml:space="preserve"> </w:t>
      </w:r>
      <w:r>
        <w:rPr>
          <w:rFonts w:cstheme="minorHAnsi"/>
        </w:rPr>
        <w:t>12 p.m.- 1 p.m. EST</w:t>
      </w:r>
      <w:r w:rsidR="00B97987">
        <w:rPr>
          <w:rFonts w:cstheme="minorHAnsi"/>
        </w:rPr>
        <w:tab/>
        <w:t>Pre</w:t>
      </w:r>
      <w:r w:rsidR="0003414D">
        <w:rPr>
          <w:rFonts w:cstheme="minorHAnsi"/>
        </w:rPr>
        <w:t>paration Call</w:t>
      </w:r>
    </w:p>
    <w:p w14:paraId="4EBDE2EE" w14:textId="719FAD43" w:rsidR="00E41742" w:rsidRPr="006F5978" w:rsidRDefault="006F5978" w:rsidP="00E41742">
      <w:pPr>
        <w:spacing w:after="0" w:line="240" w:lineRule="auto"/>
        <w:rPr>
          <w:rFonts w:cstheme="minorHAnsi"/>
          <w:b/>
        </w:rPr>
      </w:pPr>
      <w:r w:rsidRPr="006F5978">
        <w:rPr>
          <w:rFonts w:cstheme="minorHAnsi"/>
          <w:b/>
        </w:rPr>
        <w:t>January 25, 2023</w:t>
      </w:r>
      <w:r w:rsidR="00DD4D87">
        <w:rPr>
          <w:rFonts w:cstheme="minorHAnsi"/>
          <w:b/>
        </w:rPr>
        <w:t xml:space="preserve"> </w:t>
      </w:r>
      <w:r w:rsidR="00E41742" w:rsidRPr="006F5978">
        <w:rPr>
          <w:rFonts w:cstheme="minorHAnsi"/>
          <w:b/>
        </w:rPr>
        <w:tab/>
      </w:r>
      <w:r w:rsidR="002F2A01" w:rsidRPr="006F5978">
        <w:rPr>
          <w:rFonts w:cstheme="minorHAnsi"/>
          <w:b/>
        </w:rPr>
        <w:tab/>
      </w:r>
      <w:r w:rsidRPr="006F5978">
        <w:rPr>
          <w:rFonts w:cstheme="minorHAnsi"/>
          <w:b/>
        </w:rPr>
        <w:t>Learning Session 1 Virtual</w:t>
      </w:r>
    </w:p>
    <w:p w14:paraId="11D02DB3" w14:textId="2257D9C7" w:rsidR="006F5978" w:rsidRPr="006F5978" w:rsidRDefault="006F5978" w:rsidP="00E41742">
      <w:pPr>
        <w:spacing w:after="0" w:line="240" w:lineRule="auto"/>
        <w:rPr>
          <w:rFonts w:cstheme="minorHAnsi"/>
          <w:b/>
        </w:rPr>
      </w:pPr>
      <w:r w:rsidRPr="006F5978">
        <w:rPr>
          <w:rFonts w:cstheme="minorHAnsi"/>
          <w:b/>
        </w:rPr>
        <w:t>Monthly Webinars-</w:t>
      </w:r>
      <w:r>
        <w:rPr>
          <w:rFonts w:cstheme="minorHAnsi"/>
          <w:b/>
        </w:rPr>
        <w:t>1 hour, 12-1 p.m. EST</w:t>
      </w:r>
    </w:p>
    <w:p w14:paraId="785ECC56" w14:textId="191C85D3" w:rsidR="006F5978" w:rsidRDefault="006F5978" w:rsidP="00E41742">
      <w:pPr>
        <w:spacing w:after="0" w:line="240" w:lineRule="auto"/>
        <w:rPr>
          <w:rFonts w:cstheme="minorHAnsi"/>
        </w:rPr>
      </w:pPr>
      <w:r>
        <w:rPr>
          <w:rFonts w:cstheme="minorHAnsi"/>
        </w:rPr>
        <w:t>Feb 2023</w:t>
      </w:r>
    </w:p>
    <w:p w14:paraId="76469F3B" w14:textId="6941DE92" w:rsidR="006F5978" w:rsidRDefault="006F5978" w:rsidP="00E41742">
      <w:pPr>
        <w:spacing w:after="0" w:line="240" w:lineRule="auto"/>
        <w:rPr>
          <w:rFonts w:cstheme="minorHAnsi"/>
        </w:rPr>
      </w:pPr>
      <w:r>
        <w:rPr>
          <w:rFonts w:cstheme="minorHAnsi"/>
        </w:rPr>
        <w:t>March 2023</w:t>
      </w:r>
    </w:p>
    <w:p w14:paraId="1F047C01" w14:textId="5A620414" w:rsidR="006F5978" w:rsidRDefault="006F5978" w:rsidP="00E41742">
      <w:pPr>
        <w:spacing w:after="0" w:line="240" w:lineRule="auto"/>
        <w:rPr>
          <w:rFonts w:cstheme="minorHAnsi"/>
        </w:rPr>
      </w:pPr>
      <w:r>
        <w:rPr>
          <w:rFonts w:cstheme="minorHAnsi"/>
        </w:rPr>
        <w:t>April 2023</w:t>
      </w:r>
    </w:p>
    <w:p w14:paraId="7D435199" w14:textId="61233454" w:rsidR="006F5978" w:rsidRDefault="006F5978" w:rsidP="00E41742">
      <w:pPr>
        <w:spacing w:after="0" w:line="240" w:lineRule="auto"/>
        <w:rPr>
          <w:rFonts w:cstheme="minorHAnsi"/>
          <w:b/>
        </w:rPr>
      </w:pPr>
      <w:r w:rsidRPr="006F5978">
        <w:rPr>
          <w:rFonts w:cstheme="minorHAnsi"/>
          <w:b/>
        </w:rPr>
        <w:t>May 9, 2023</w:t>
      </w:r>
      <w:r w:rsidRPr="006F5978">
        <w:rPr>
          <w:rFonts w:cstheme="minorHAnsi"/>
          <w:b/>
        </w:rPr>
        <w:tab/>
      </w:r>
      <w:r w:rsidRPr="006F5978">
        <w:rPr>
          <w:rFonts w:cstheme="minorHAnsi"/>
          <w:b/>
        </w:rPr>
        <w:tab/>
      </w:r>
      <w:r w:rsidRPr="006F5978">
        <w:rPr>
          <w:rFonts w:cstheme="minorHAnsi"/>
          <w:b/>
        </w:rPr>
        <w:tab/>
      </w:r>
      <w:r w:rsidRPr="006F5978">
        <w:rPr>
          <w:rFonts w:cstheme="minorHAnsi"/>
          <w:b/>
        </w:rPr>
        <w:tab/>
        <w:t>Learning Session 2 Virtual</w:t>
      </w:r>
    </w:p>
    <w:p w14:paraId="1E9B7301" w14:textId="02F9D51D" w:rsidR="006F5978" w:rsidRDefault="006F5978" w:rsidP="00E41742">
      <w:pPr>
        <w:spacing w:after="0" w:line="240" w:lineRule="auto"/>
        <w:rPr>
          <w:rFonts w:cstheme="minorHAnsi"/>
          <w:b/>
        </w:rPr>
      </w:pPr>
      <w:r>
        <w:rPr>
          <w:rFonts w:cstheme="minorHAnsi"/>
          <w:b/>
        </w:rPr>
        <w:t>Monthly Webinars-1 hour, 12-1 p.m. EST</w:t>
      </w:r>
    </w:p>
    <w:p w14:paraId="33D97384" w14:textId="0C2C4449" w:rsidR="006F5978" w:rsidRDefault="006F5978" w:rsidP="00E41742">
      <w:pPr>
        <w:spacing w:after="0" w:line="240" w:lineRule="auto"/>
        <w:rPr>
          <w:rFonts w:cstheme="minorHAnsi"/>
        </w:rPr>
      </w:pPr>
      <w:r w:rsidRPr="006F5978">
        <w:rPr>
          <w:rFonts w:cstheme="minorHAnsi"/>
        </w:rPr>
        <w:t>June 2023</w:t>
      </w:r>
    </w:p>
    <w:p w14:paraId="1944596C" w14:textId="4DE50D9A" w:rsidR="006F5978" w:rsidRDefault="006F5978" w:rsidP="00E41742">
      <w:pPr>
        <w:spacing w:after="0" w:line="240" w:lineRule="auto"/>
        <w:rPr>
          <w:rFonts w:cstheme="minorHAnsi"/>
        </w:rPr>
      </w:pPr>
      <w:r>
        <w:rPr>
          <w:rFonts w:cstheme="minorHAnsi"/>
        </w:rPr>
        <w:t>July 2023</w:t>
      </w:r>
    </w:p>
    <w:p w14:paraId="6747BE4F" w14:textId="083C19C6" w:rsidR="006F5978" w:rsidRDefault="006F5978" w:rsidP="00E41742">
      <w:pPr>
        <w:spacing w:after="0" w:line="240" w:lineRule="auto"/>
        <w:rPr>
          <w:rFonts w:cstheme="minorHAnsi"/>
        </w:rPr>
      </w:pPr>
      <w:r>
        <w:rPr>
          <w:rFonts w:cstheme="minorHAnsi"/>
        </w:rPr>
        <w:t>August 2023</w:t>
      </w:r>
    </w:p>
    <w:p w14:paraId="04B57E60" w14:textId="13E704D1" w:rsidR="006F5978" w:rsidRDefault="006F5978" w:rsidP="00E41742">
      <w:pPr>
        <w:spacing w:after="0" w:line="240" w:lineRule="auto"/>
        <w:rPr>
          <w:rFonts w:cstheme="minorHAnsi"/>
          <w:b/>
        </w:rPr>
      </w:pPr>
      <w:r w:rsidRPr="006F5978">
        <w:rPr>
          <w:rFonts w:cstheme="minorHAnsi"/>
          <w:b/>
        </w:rPr>
        <w:t>September 12, 2023</w:t>
      </w:r>
      <w:r w:rsidRPr="006F5978">
        <w:rPr>
          <w:rFonts w:cstheme="minorHAnsi"/>
          <w:b/>
        </w:rPr>
        <w:tab/>
      </w:r>
      <w:r w:rsidRPr="006F5978">
        <w:rPr>
          <w:rFonts w:cstheme="minorHAnsi"/>
          <w:b/>
        </w:rPr>
        <w:tab/>
      </w:r>
      <w:r w:rsidRPr="006F5978">
        <w:rPr>
          <w:rFonts w:cstheme="minorHAnsi"/>
          <w:b/>
        </w:rPr>
        <w:tab/>
        <w:t>Learning Session 3 Virtual</w:t>
      </w:r>
    </w:p>
    <w:p w14:paraId="699D9AEE" w14:textId="77777777" w:rsidR="006F5978" w:rsidRDefault="006F5978" w:rsidP="006F5978">
      <w:pPr>
        <w:spacing w:after="0" w:line="240" w:lineRule="auto"/>
        <w:rPr>
          <w:rFonts w:cstheme="minorHAnsi"/>
          <w:b/>
        </w:rPr>
      </w:pPr>
      <w:r>
        <w:rPr>
          <w:rFonts w:cstheme="minorHAnsi"/>
          <w:b/>
        </w:rPr>
        <w:t>Monthly Webinars-1 hour, 12-1 p.m. EST</w:t>
      </w:r>
    </w:p>
    <w:p w14:paraId="17EEE378" w14:textId="4A0D4383" w:rsidR="002F2A01" w:rsidRDefault="006F5978" w:rsidP="00E41742">
      <w:pPr>
        <w:spacing w:after="0" w:line="240" w:lineRule="auto"/>
        <w:rPr>
          <w:rFonts w:cstheme="minorHAnsi"/>
        </w:rPr>
      </w:pPr>
      <w:r>
        <w:rPr>
          <w:rFonts w:cstheme="minorHAnsi"/>
        </w:rPr>
        <w:t>O</w:t>
      </w:r>
      <w:r w:rsidR="001C0C47">
        <w:rPr>
          <w:rFonts w:cstheme="minorHAnsi"/>
        </w:rPr>
        <w:t>ctober 2022</w:t>
      </w:r>
      <w:r w:rsidR="002F2A01">
        <w:rPr>
          <w:rFonts w:cstheme="minorHAnsi"/>
        </w:rPr>
        <w:tab/>
      </w:r>
      <w:r w:rsidR="002F2A01">
        <w:rPr>
          <w:rFonts w:cstheme="minorHAnsi"/>
        </w:rPr>
        <w:tab/>
      </w:r>
    </w:p>
    <w:p w14:paraId="429930A2" w14:textId="79E3CF81" w:rsidR="001C0C47" w:rsidRDefault="001C0C47" w:rsidP="001C0C47">
      <w:pPr>
        <w:spacing w:after="0" w:line="240" w:lineRule="auto"/>
        <w:rPr>
          <w:rFonts w:cstheme="minorHAnsi"/>
        </w:rPr>
      </w:pPr>
      <w:r>
        <w:rPr>
          <w:rFonts w:cstheme="minorHAnsi"/>
        </w:rPr>
        <w:t>November 2022</w:t>
      </w:r>
      <w:r>
        <w:rPr>
          <w:rFonts w:cstheme="minorHAnsi"/>
        </w:rPr>
        <w:tab/>
      </w:r>
      <w:r>
        <w:rPr>
          <w:rFonts w:cstheme="minorHAnsi"/>
        </w:rPr>
        <w:tab/>
      </w:r>
      <w:r>
        <w:rPr>
          <w:rFonts w:cstheme="minorHAnsi"/>
        </w:rPr>
        <w:tab/>
      </w:r>
    </w:p>
    <w:p w14:paraId="09EB9FFB" w14:textId="55F544EF" w:rsidR="00535BA7" w:rsidRPr="006F5978" w:rsidRDefault="001C0C47" w:rsidP="001C0C47">
      <w:pPr>
        <w:spacing w:after="0" w:line="240" w:lineRule="auto"/>
        <w:rPr>
          <w:rFonts w:cstheme="minorHAnsi"/>
          <w:b/>
        </w:rPr>
      </w:pPr>
      <w:r w:rsidRPr="006F5978">
        <w:rPr>
          <w:rFonts w:cstheme="minorHAnsi"/>
          <w:b/>
        </w:rPr>
        <w:t xml:space="preserve">December </w:t>
      </w:r>
      <w:r w:rsidR="006F5978" w:rsidRPr="006F5978">
        <w:rPr>
          <w:rFonts w:cstheme="minorHAnsi"/>
          <w:b/>
        </w:rPr>
        <w:t>12</w:t>
      </w:r>
      <w:r w:rsidRPr="006F5978">
        <w:rPr>
          <w:rFonts w:cstheme="minorHAnsi"/>
          <w:b/>
        </w:rPr>
        <w:t>, 202</w:t>
      </w:r>
      <w:r w:rsidR="006F5978" w:rsidRPr="006F5978">
        <w:rPr>
          <w:rFonts w:cstheme="minorHAnsi"/>
          <w:b/>
        </w:rPr>
        <w:t>3</w:t>
      </w:r>
      <w:r w:rsidRPr="006F5978">
        <w:rPr>
          <w:rFonts w:cstheme="minorHAnsi"/>
          <w:b/>
        </w:rPr>
        <w:tab/>
      </w:r>
      <w:r w:rsidRPr="006F5978">
        <w:rPr>
          <w:rFonts w:cstheme="minorHAnsi"/>
          <w:b/>
        </w:rPr>
        <w:tab/>
      </w:r>
      <w:r w:rsidR="006F5978" w:rsidRPr="006F5978">
        <w:rPr>
          <w:rFonts w:cstheme="minorHAnsi"/>
          <w:b/>
        </w:rPr>
        <w:tab/>
        <w:t>Learning Congress</w:t>
      </w:r>
      <w:r w:rsidR="00F82BB8" w:rsidRPr="006F5978">
        <w:rPr>
          <w:rFonts w:cstheme="minorHAnsi"/>
          <w:b/>
        </w:rPr>
        <w:tab/>
      </w:r>
      <w:bookmarkEnd w:id="0"/>
      <w:r w:rsidR="00315ACD" w:rsidRPr="006F5978">
        <w:rPr>
          <w:rFonts w:cstheme="minorHAnsi"/>
          <w:b/>
        </w:rPr>
        <w:tab/>
      </w:r>
      <w:r w:rsidR="0012295E" w:rsidRPr="006F5978">
        <w:rPr>
          <w:rFonts w:cstheme="minorHAnsi"/>
          <w:b/>
        </w:rPr>
        <w:tab/>
      </w:r>
      <w:r w:rsidR="006B02A2" w:rsidRPr="006F5978">
        <w:rPr>
          <w:rFonts w:cstheme="minorHAnsi"/>
          <w:b/>
        </w:rPr>
        <w:t xml:space="preserve"> </w:t>
      </w:r>
    </w:p>
    <w:p w14:paraId="2F650D97" w14:textId="77777777" w:rsidR="008D0FB4" w:rsidRPr="00E3385F" w:rsidRDefault="003052FE" w:rsidP="00F27F61">
      <w:pPr>
        <w:pStyle w:val="Heading3"/>
      </w:pPr>
      <w:r w:rsidRPr="00E3385F">
        <w:t>EXPECTATIONS OF LEARNING COLLABORATIVE MEMBERS</w:t>
      </w:r>
    </w:p>
    <w:p w14:paraId="52C7368A" w14:textId="644CFC75" w:rsidR="008D0FB4" w:rsidRPr="00DB6DEB" w:rsidRDefault="00C51696" w:rsidP="00402939">
      <w:pPr>
        <w:spacing w:after="0" w:line="240" w:lineRule="auto"/>
        <w:rPr>
          <w:rFonts w:cstheme="minorHAnsi"/>
        </w:rPr>
      </w:pPr>
      <w:r w:rsidRPr="00DB6DEB">
        <w:rPr>
          <w:rFonts w:cstheme="minorHAnsi"/>
        </w:rPr>
        <w:t>L</w:t>
      </w:r>
      <w:r w:rsidR="00350793" w:rsidRPr="00DB6DEB">
        <w:rPr>
          <w:rFonts w:cstheme="minorHAnsi"/>
        </w:rPr>
        <w:t>earning collaborative members must agree to participate in the following learning activities</w:t>
      </w:r>
      <w:r w:rsidR="00B06847" w:rsidRPr="00DB6DEB">
        <w:rPr>
          <w:rFonts w:cstheme="minorHAnsi"/>
        </w:rPr>
        <w:t xml:space="preserve"> over the period of </w:t>
      </w:r>
      <w:r w:rsidR="006F5978">
        <w:rPr>
          <w:rFonts w:cstheme="minorHAnsi"/>
        </w:rPr>
        <w:t>9</w:t>
      </w:r>
      <w:r w:rsidR="001C0C47">
        <w:rPr>
          <w:rFonts w:cstheme="minorHAnsi"/>
        </w:rPr>
        <w:t>/2022</w:t>
      </w:r>
      <w:r w:rsidR="00BD39FF" w:rsidRPr="00DB6DEB">
        <w:rPr>
          <w:rFonts w:cstheme="minorHAnsi"/>
        </w:rPr>
        <w:t xml:space="preserve"> </w:t>
      </w:r>
      <w:r w:rsidR="001C0C47">
        <w:rPr>
          <w:rFonts w:cstheme="minorHAnsi"/>
        </w:rPr>
        <w:t>through 12/</w:t>
      </w:r>
      <w:r w:rsidR="00DE3992" w:rsidRPr="00DB6DEB">
        <w:rPr>
          <w:rFonts w:cstheme="minorHAnsi"/>
        </w:rPr>
        <w:t>202</w:t>
      </w:r>
      <w:r w:rsidR="006F5978">
        <w:rPr>
          <w:rFonts w:cstheme="minorHAnsi"/>
        </w:rPr>
        <w:t>3</w:t>
      </w:r>
      <w:r w:rsidR="00DE3992" w:rsidRPr="00DB6DEB">
        <w:rPr>
          <w:rFonts w:cstheme="minorHAnsi"/>
        </w:rPr>
        <w:t>.</w:t>
      </w:r>
    </w:p>
    <w:p w14:paraId="3F84406C" w14:textId="77777777" w:rsidR="008D0FB4" w:rsidRDefault="008D0FB4" w:rsidP="00402939">
      <w:pPr>
        <w:spacing w:after="0" w:line="240" w:lineRule="auto"/>
        <w:rPr>
          <w:rFonts w:cstheme="minorHAnsi"/>
          <w:sz w:val="24"/>
          <w:szCs w:val="24"/>
        </w:rPr>
      </w:pPr>
    </w:p>
    <w:p w14:paraId="4FA8457A" w14:textId="29659850" w:rsidR="00467698" w:rsidRDefault="00467698" w:rsidP="00467698">
      <w:pPr>
        <w:pStyle w:val="ListParagraph"/>
        <w:numPr>
          <w:ilvl w:val="0"/>
          <w:numId w:val="44"/>
        </w:numPr>
        <w:spacing w:after="0" w:line="240" w:lineRule="auto"/>
        <w:rPr>
          <w:rFonts w:cstheme="minorHAnsi"/>
        </w:rPr>
      </w:pPr>
      <w:r w:rsidRPr="00467698">
        <w:rPr>
          <w:rFonts w:cstheme="minorHAnsi"/>
        </w:rPr>
        <w:t xml:space="preserve">Attend and participate in </w:t>
      </w:r>
      <w:r w:rsidR="006F5978">
        <w:rPr>
          <w:rFonts w:cstheme="minorHAnsi"/>
        </w:rPr>
        <w:t>monthly</w:t>
      </w:r>
      <w:r w:rsidRPr="00467698">
        <w:rPr>
          <w:rFonts w:cstheme="minorHAnsi"/>
        </w:rPr>
        <w:t xml:space="preserve"> webinars;</w:t>
      </w:r>
    </w:p>
    <w:p w14:paraId="39910037" w14:textId="3260A269" w:rsidR="006F5978" w:rsidRDefault="006F5978" w:rsidP="00467698">
      <w:pPr>
        <w:pStyle w:val="ListParagraph"/>
        <w:numPr>
          <w:ilvl w:val="0"/>
          <w:numId w:val="44"/>
        </w:numPr>
        <w:spacing w:after="0" w:line="240" w:lineRule="auto"/>
        <w:rPr>
          <w:rFonts w:cstheme="minorHAnsi"/>
        </w:rPr>
      </w:pPr>
      <w:r>
        <w:rPr>
          <w:rFonts w:cstheme="minorHAnsi"/>
        </w:rPr>
        <w:t>Attend 3 Virtual Learning Sessions (1 full day)</w:t>
      </w:r>
    </w:p>
    <w:p w14:paraId="4245BD07" w14:textId="1C923916" w:rsidR="006F5978" w:rsidRPr="00467698" w:rsidRDefault="006F5978" w:rsidP="00467698">
      <w:pPr>
        <w:pStyle w:val="ListParagraph"/>
        <w:numPr>
          <w:ilvl w:val="0"/>
          <w:numId w:val="44"/>
        </w:numPr>
        <w:spacing w:after="0" w:line="240" w:lineRule="auto"/>
        <w:rPr>
          <w:rFonts w:cstheme="minorHAnsi"/>
        </w:rPr>
      </w:pPr>
      <w:r>
        <w:rPr>
          <w:rFonts w:cstheme="minorHAnsi"/>
        </w:rPr>
        <w:t>Attend 1 Learning Congress (3-4 hours Virtual)</w:t>
      </w:r>
    </w:p>
    <w:p w14:paraId="057E35C9" w14:textId="77777777" w:rsidR="00467698" w:rsidRPr="00DB6DEB" w:rsidRDefault="00467698" w:rsidP="00467698">
      <w:pPr>
        <w:numPr>
          <w:ilvl w:val="0"/>
          <w:numId w:val="44"/>
        </w:numPr>
        <w:spacing w:after="0" w:line="240" w:lineRule="auto"/>
        <w:rPr>
          <w:rFonts w:cstheme="minorHAnsi"/>
        </w:rPr>
      </w:pPr>
      <w:r w:rsidRPr="00DB6DEB">
        <w:rPr>
          <w:rFonts w:cstheme="minorHAnsi"/>
        </w:rPr>
        <w:t>Communicate with other teams and the Learning Collaborative facilitator</w:t>
      </w:r>
      <w:r>
        <w:rPr>
          <w:rFonts w:cstheme="minorHAnsi"/>
        </w:rPr>
        <w:t>s</w:t>
      </w:r>
      <w:r w:rsidRPr="00DB6DEB">
        <w:rPr>
          <w:rFonts w:cstheme="minorHAnsi"/>
        </w:rPr>
        <w:t>;</w:t>
      </w:r>
    </w:p>
    <w:p w14:paraId="55E2190A" w14:textId="77777777" w:rsidR="00467698" w:rsidRPr="00DB6DEB" w:rsidRDefault="00467698" w:rsidP="00467698">
      <w:pPr>
        <w:numPr>
          <w:ilvl w:val="0"/>
          <w:numId w:val="44"/>
        </w:numPr>
        <w:spacing w:after="0" w:line="240" w:lineRule="auto"/>
        <w:rPr>
          <w:rFonts w:cstheme="minorHAnsi"/>
        </w:rPr>
      </w:pPr>
      <w:r>
        <w:rPr>
          <w:rFonts w:cstheme="minorHAnsi"/>
        </w:rPr>
        <w:t>Participate in a monthly technical support call with your KY REC advisor;</w:t>
      </w:r>
    </w:p>
    <w:p w14:paraId="5DE7773D" w14:textId="128D7197" w:rsidR="00467698" w:rsidRPr="00DB6DEB" w:rsidRDefault="00467698" w:rsidP="00467698">
      <w:pPr>
        <w:numPr>
          <w:ilvl w:val="0"/>
          <w:numId w:val="44"/>
        </w:numPr>
        <w:spacing w:after="0" w:line="240" w:lineRule="auto"/>
        <w:rPr>
          <w:rFonts w:cstheme="minorHAnsi"/>
        </w:rPr>
      </w:pPr>
      <w:r w:rsidRPr="00DB6DEB">
        <w:rPr>
          <w:rFonts w:cstheme="minorHAnsi"/>
        </w:rPr>
        <w:t>Participate in small te</w:t>
      </w:r>
      <w:r w:rsidRPr="0003414D">
        <w:rPr>
          <w:rFonts w:cstheme="minorHAnsi"/>
        </w:rPr>
        <w:t>st</w:t>
      </w:r>
      <w:r w:rsidR="00B879A9" w:rsidRPr="0003414D">
        <w:rPr>
          <w:rFonts w:cstheme="minorHAnsi"/>
        </w:rPr>
        <w:t>s</w:t>
      </w:r>
      <w:r w:rsidRPr="00DB6DEB">
        <w:rPr>
          <w:rFonts w:cstheme="minorHAnsi"/>
        </w:rPr>
        <w:t xml:space="preserve"> of change (PDSA)</w:t>
      </w:r>
    </w:p>
    <w:p w14:paraId="13D63A80" w14:textId="77777777" w:rsidR="00467698" w:rsidRPr="00DB6DEB" w:rsidRDefault="00467698" w:rsidP="00467698">
      <w:pPr>
        <w:numPr>
          <w:ilvl w:val="0"/>
          <w:numId w:val="44"/>
        </w:numPr>
        <w:spacing w:after="0" w:line="240" w:lineRule="auto"/>
        <w:rPr>
          <w:rFonts w:cstheme="minorHAnsi"/>
        </w:rPr>
      </w:pPr>
      <w:r w:rsidRPr="00DB6DEB">
        <w:rPr>
          <w:rFonts w:cstheme="minorHAnsi"/>
        </w:rPr>
        <w:t>Use data collected for progress reports to measure progress; and</w:t>
      </w:r>
    </w:p>
    <w:p w14:paraId="1C8F0416" w14:textId="77777777" w:rsidR="00467698" w:rsidRPr="00FB7EB8" w:rsidRDefault="00467698" w:rsidP="00467698">
      <w:pPr>
        <w:numPr>
          <w:ilvl w:val="0"/>
          <w:numId w:val="44"/>
        </w:numPr>
        <w:spacing w:after="0" w:line="240" w:lineRule="auto"/>
        <w:rPr>
          <w:rFonts w:cstheme="minorHAnsi"/>
        </w:rPr>
      </w:pPr>
      <w:r w:rsidRPr="00FB7EB8">
        <w:rPr>
          <w:rFonts w:cstheme="minorHAnsi"/>
        </w:rPr>
        <w:t>Share results on a regular basis with the Collaborative;</w:t>
      </w:r>
    </w:p>
    <w:p w14:paraId="359C93B0" w14:textId="77777777" w:rsidR="00467698" w:rsidRPr="00FB7EB8" w:rsidRDefault="00467698" w:rsidP="00467698">
      <w:pPr>
        <w:pStyle w:val="ListParagraph"/>
        <w:numPr>
          <w:ilvl w:val="0"/>
          <w:numId w:val="44"/>
        </w:numPr>
        <w:spacing w:after="0" w:line="240" w:lineRule="auto"/>
        <w:rPr>
          <w:rFonts w:cstheme="minorHAnsi"/>
        </w:rPr>
      </w:pPr>
      <w:r w:rsidRPr="00FB7EB8">
        <w:rPr>
          <w:rFonts w:cstheme="minorHAnsi"/>
        </w:rPr>
        <w:t>Identify patients with prediabetes to improve screening, diagnosis, and prevention process;</w:t>
      </w:r>
    </w:p>
    <w:p w14:paraId="52DA9CA8" w14:textId="2C448091" w:rsidR="00467698" w:rsidRPr="00FB7EB8" w:rsidRDefault="003E3014" w:rsidP="00467698">
      <w:pPr>
        <w:pStyle w:val="ListParagraph"/>
        <w:numPr>
          <w:ilvl w:val="0"/>
          <w:numId w:val="44"/>
        </w:numPr>
        <w:spacing w:after="0" w:line="240" w:lineRule="auto"/>
        <w:rPr>
          <w:rFonts w:cstheme="minorHAnsi"/>
        </w:rPr>
      </w:pPr>
      <w:r>
        <w:rPr>
          <w:rFonts w:cstheme="minorHAnsi"/>
        </w:rPr>
        <w:t>For interested patients, r</w:t>
      </w:r>
      <w:r w:rsidR="00467698" w:rsidRPr="00FB7EB8">
        <w:rPr>
          <w:rFonts w:cstheme="minorHAnsi"/>
        </w:rPr>
        <w:t>efer patients to National Diabetes Prevention Program (NDPP);</w:t>
      </w:r>
    </w:p>
    <w:p w14:paraId="048B0CE8" w14:textId="5DF2FFE6" w:rsidR="00B879A9" w:rsidRPr="00FB7EB8" w:rsidRDefault="00B879A9" w:rsidP="00467698">
      <w:pPr>
        <w:pStyle w:val="ListParagraph"/>
        <w:numPr>
          <w:ilvl w:val="0"/>
          <w:numId w:val="44"/>
        </w:numPr>
        <w:spacing w:after="0" w:line="240" w:lineRule="auto"/>
        <w:rPr>
          <w:rFonts w:cstheme="minorHAnsi"/>
        </w:rPr>
      </w:pPr>
      <w:r w:rsidRPr="00FB7EB8">
        <w:rPr>
          <w:rFonts w:cstheme="minorHAnsi"/>
        </w:rPr>
        <w:t>Participate in bi-directional referral and communication processes</w:t>
      </w:r>
    </w:p>
    <w:p w14:paraId="7287F421" w14:textId="77777777" w:rsidR="00467698" w:rsidRPr="00E3385F" w:rsidRDefault="00467698" w:rsidP="00402939">
      <w:pPr>
        <w:spacing w:after="0" w:line="240" w:lineRule="auto"/>
        <w:rPr>
          <w:rFonts w:cstheme="minorHAnsi"/>
          <w:sz w:val="24"/>
          <w:szCs w:val="24"/>
        </w:rPr>
      </w:pPr>
    </w:p>
    <w:p w14:paraId="64AD9C55" w14:textId="0E12DF14" w:rsidR="00FD13C9" w:rsidRPr="00DB6DEB" w:rsidRDefault="007C2BB5" w:rsidP="00402939">
      <w:pPr>
        <w:spacing w:after="0" w:line="240" w:lineRule="auto"/>
        <w:rPr>
          <w:rFonts w:cstheme="minorHAnsi"/>
        </w:rPr>
      </w:pPr>
      <w:r w:rsidRPr="00DB6DEB">
        <w:rPr>
          <w:rFonts w:cstheme="minorHAnsi"/>
        </w:rPr>
        <w:t xml:space="preserve">Each </w:t>
      </w:r>
      <w:r w:rsidR="00B06847" w:rsidRPr="00DB6DEB">
        <w:rPr>
          <w:rFonts w:cstheme="minorHAnsi"/>
        </w:rPr>
        <w:t>learning collaborative member</w:t>
      </w:r>
      <w:r w:rsidR="00942808" w:rsidRPr="00DB6DEB">
        <w:rPr>
          <w:rFonts w:cstheme="minorHAnsi"/>
        </w:rPr>
        <w:t xml:space="preserve"> </w:t>
      </w:r>
      <w:r w:rsidRPr="00DB6DEB">
        <w:rPr>
          <w:rFonts w:cstheme="minorHAnsi"/>
        </w:rPr>
        <w:t xml:space="preserve">agrees to establish a </w:t>
      </w:r>
      <w:r w:rsidR="00FD13C9" w:rsidRPr="00DB6DEB">
        <w:rPr>
          <w:rFonts w:cstheme="minorHAnsi"/>
        </w:rPr>
        <w:t xml:space="preserve">team </w:t>
      </w:r>
      <w:r w:rsidR="00DC0B81" w:rsidRPr="00DB6DEB">
        <w:rPr>
          <w:rFonts w:cstheme="minorHAnsi"/>
        </w:rPr>
        <w:t>consisting of</w:t>
      </w:r>
      <w:r w:rsidR="00F81541" w:rsidRPr="00DB6DEB">
        <w:rPr>
          <w:rFonts w:cstheme="minorHAnsi"/>
        </w:rPr>
        <w:t xml:space="preserve"> approximately</w:t>
      </w:r>
      <w:r w:rsidR="00DC0B81" w:rsidRPr="00DB6DEB">
        <w:rPr>
          <w:rFonts w:cstheme="minorHAnsi"/>
        </w:rPr>
        <w:t xml:space="preserve"> three</w:t>
      </w:r>
      <w:r w:rsidRPr="00DB6DEB">
        <w:rPr>
          <w:rFonts w:cstheme="minorHAnsi"/>
        </w:rPr>
        <w:t xml:space="preserve"> members</w:t>
      </w:r>
      <w:r w:rsidR="00F81541" w:rsidRPr="00DB6DEB">
        <w:rPr>
          <w:rFonts w:cstheme="minorHAnsi"/>
        </w:rPr>
        <w:t>, depending on the size of the organization</w:t>
      </w:r>
      <w:r w:rsidRPr="00DB6DEB">
        <w:rPr>
          <w:rFonts w:cstheme="minorHAnsi"/>
        </w:rPr>
        <w:t xml:space="preserve">. </w:t>
      </w:r>
      <w:r w:rsidR="003E3014">
        <w:rPr>
          <w:rFonts w:cstheme="minorHAnsi"/>
        </w:rPr>
        <w:t xml:space="preserve">2 staff minimum for Learning Sessions.  </w:t>
      </w:r>
      <w:r w:rsidR="00FD13C9" w:rsidRPr="00DB6DEB">
        <w:rPr>
          <w:rFonts w:cstheme="minorHAnsi"/>
        </w:rPr>
        <w:t xml:space="preserve">Larger organizations may have other team members. </w:t>
      </w:r>
      <w:r w:rsidR="00C031F7" w:rsidRPr="00DB6DEB">
        <w:rPr>
          <w:rFonts w:cstheme="minorHAnsi"/>
        </w:rPr>
        <w:t>T</w:t>
      </w:r>
      <w:r w:rsidR="001E1435" w:rsidRPr="00DB6DEB">
        <w:rPr>
          <w:rFonts w:cstheme="minorHAnsi"/>
        </w:rPr>
        <w:t xml:space="preserve">eam </w:t>
      </w:r>
      <w:r w:rsidRPr="00DB6DEB">
        <w:rPr>
          <w:rFonts w:cstheme="minorHAnsi"/>
        </w:rPr>
        <w:t xml:space="preserve">members </w:t>
      </w:r>
      <w:r w:rsidR="00F81541" w:rsidRPr="00DB6DEB">
        <w:rPr>
          <w:rFonts w:cstheme="minorHAnsi"/>
        </w:rPr>
        <w:t>should</w:t>
      </w:r>
      <w:r w:rsidRPr="00DB6DEB">
        <w:rPr>
          <w:rFonts w:cstheme="minorHAnsi"/>
        </w:rPr>
        <w:t xml:space="preserve"> include:</w:t>
      </w:r>
    </w:p>
    <w:p w14:paraId="73535CF1" w14:textId="77777777" w:rsidR="00FD13C9" w:rsidRPr="00DB6DEB" w:rsidRDefault="00FD13C9" w:rsidP="00402939">
      <w:pPr>
        <w:pStyle w:val="ListParagraph"/>
        <w:numPr>
          <w:ilvl w:val="0"/>
          <w:numId w:val="21"/>
        </w:numPr>
        <w:spacing w:after="0" w:line="240" w:lineRule="auto"/>
        <w:rPr>
          <w:rFonts w:cstheme="minorHAnsi"/>
        </w:rPr>
      </w:pPr>
      <w:r w:rsidRPr="00DB6DEB">
        <w:rPr>
          <w:rFonts w:cstheme="minorHAnsi"/>
        </w:rPr>
        <w:t>An executive director</w:t>
      </w:r>
      <w:r w:rsidR="00DC0B81" w:rsidRPr="00DB6DEB">
        <w:rPr>
          <w:rFonts w:cstheme="minorHAnsi"/>
        </w:rPr>
        <w:t>;</w:t>
      </w:r>
      <w:r w:rsidRPr="00DB6DEB">
        <w:rPr>
          <w:rFonts w:cstheme="minorHAnsi"/>
        </w:rPr>
        <w:t xml:space="preserve"> </w:t>
      </w:r>
    </w:p>
    <w:p w14:paraId="60217140" w14:textId="77777777" w:rsidR="00FD13C9" w:rsidRPr="00DB6DEB" w:rsidRDefault="007C2BB5" w:rsidP="00402939">
      <w:pPr>
        <w:pStyle w:val="ListParagraph"/>
        <w:numPr>
          <w:ilvl w:val="0"/>
          <w:numId w:val="21"/>
        </w:numPr>
        <w:spacing w:after="0" w:line="240" w:lineRule="auto"/>
        <w:rPr>
          <w:rFonts w:cstheme="minorHAnsi"/>
        </w:rPr>
      </w:pPr>
      <w:r w:rsidRPr="00DB6DEB">
        <w:rPr>
          <w:rFonts w:cstheme="minorHAnsi"/>
        </w:rPr>
        <w:t xml:space="preserve">A </w:t>
      </w:r>
      <w:r w:rsidR="00FD13C9" w:rsidRPr="00DB6DEB">
        <w:rPr>
          <w:rFonts w:cstheme="minorHAnsi"/>
        </w:rPr>
        <w:t>program director</w:t>
      </w:r>
      <w:r w:rsidR="00DC0B81" w:rsidRPr="00DB6DEB">
        <w:rPr>
          <w:rFonts w:cstheme="minorHAnsi"/>
        </w:rPr>
        <w:t>; and</w:t>
      </w:r>
    </w:p>
    <w:p w14:paraId="7E028D12" w14:textId="77777777" w:rsidR="007C2BB5" w:rsidRPr="00DB6DEB" w:rsidRDefault="00DC0B81" w:rsidP="00402939">
      <w:pPr>
        <w:pStyle w:val="ListParagraph"/>
        <w:numPr>
          <w:ilvl w:val="0"/>
          <w:numId w:val="21"/>
        </w:numPr>
        <w:spacing w:after="0" w:line="240" w:lineRule="auto"/>
        <w:rPr>
          <w:rFonts w:cstheme="minorHAnsi"/>
        </w:rPr>
      </w:pPr>
      <w:r w:rsidRPr="00DB6DEB">
        <w:rPr>
          <w:rFonts w:cstheme="minorHAnsi"/>
        </w:rPr>
        <w:t>A f</w:t>
      </w:r>
      <w:r w:rsidR="00FD13C9" w:rsidRPr="00DB6DEB">
        <w:rPr>
          <w:rFonts w:cstheme="minorHAnsi"/>
        </w:rPr>
        <w:t>rontline staff</w:t>
      </w:r>
      <w:r w:rsidRPr="00DB6DEB">
        <w:rPr>
          <w:rFonts w:cstheme="minorHAnsi"/>
        </w:rPr>
        <w:t xml:space="preserve"> member.</w:t>
      </w:r>
    </w:p>
    <w:p w14:paraId="4A0C4237" w14:textId="77777777" w:rsidR="00D72AC5" w:rsidRPr="00F27F61" w:rsidRDefault="003052FE" w:rsidP="00F27F61">
      <w:pPr>
        <w:pStyle w:val="Heading3"/>
      </w:pPr>
      <w:r w:rsidRPr="00E3385F">
        <w:lastRenderedPageBreak/>
        <w:t>WHO CAN JOIN A LEARNING COLLABORATIVE?</w:t>
      </w:r>
    </w:p>
    <w:p w14:paraId="53551258" w14:textId="77777777" w:rsidR="00D637E7" w:rsidRPr="00DB6DEB" w:rsidRDefault="00D637E7" w:rsidP="00D637E7">
      <w:pPr>
        <w:numPr>
          <w:ilvl w:val="0"/>
          <w:numId w:val="4"/>
        </w:numPr>
        <w:spacing w:after="0" w:line="240" w:lineRule="auto"/>
        <w:rPr>
          <w:rFonts w:cstheme="minorHAnsi"/>
        </w:rPr>
      </w:pPr>
      <w:r w:rsidRPr="00DB6DEB">
        <w:rPr>
          <w:rFonts w:cstheme="minorHAnsi"/>
        </w:rPr>
        <w:t>Your practice must be based in Kentucky</w:t>
      </w:r>
    </w:p>
    <w:p w14:paraId="01AD960F" w14:textId="77777777" w:rsidR="00D72AC5" w:rsidRPr="00DB6DEB" w:rsidRDefault="00D72AC5" w:rsidP="00402939">
      <w:pPr>
        <w:numPr>
          <w:ilvl w:val="0"/>
          <w:numId w:val="4"/>
        </w:numPr>
        <w:spacing w:after="0" w:line="240" w:lineRule="auto"/>
        <w:rPr>
          <w:rFonts w:cstheme="minorHAnsi"/>
        </w:rPr>
      </w:pPr>
      <w:r w:rsidRPr="00DB6DEB">
        <w:rPr>
          <w:rFonts w:cstheme="minorHAnsi"/>
        </w:rPr>
        <w:t>Must have been in operation for longer than one year</w:t>
      </w:r>
    </w:p>
    <w:p w14:paraId="7B6279FD" w14:textId="77777777" w:rsidR="00D72AC5" w:rsidRPr="00DB6DEB" w:rsidRDefault="00D72AC5" w:rsidP="00402939">
      <w:pPr>
        <w:numPr>
          <w:ilvl w:val="0"/>
          <w:numId w:val="4"/>
        </w:numPr>
        <w:spacing w:after="0" w:line="240" w:lineRule="auto"/>
        <w:rPr>
          <w:rFonts w:cstheme="minorHAnsi"/>
        </w:rPr>
      </w:pPr>
      <w:r w:rsidRPr="00DB6DEB">
        <w:rPr>
          <w:rFonts w:cstheme="minorHAnsi"/>
        </w:rPr>
        <w:t xml:space="preserve">Must have at least two </w:t>
      </w:r>
      <w:r w:rsidRPr="00DB6DEB">
        <w:rPr>
          <w:rFonts w:cstheme="minorHAnsi"/>
          <w:noProof/>
        </w:rPr>
        <w:t>full</w:t>
      </w:r>
      <w:r w:rsidR="006F0F4F" w:rsidRPr="00DB6DEB">
        <w:rPr>
          <w:rFonts w:cstheme="minorHAnsi"/>
          <w:noProof/>
        </w:rPr>
        <w:t>-</w:t>
      </w:r>
      <w:r w:rsidRPr="00DB6DEB">
        <w:rPr>
          <w:rFonts w:cstheme="minorHAnsi"/>
          <w:noProof/>
        </w:rPr>
        <w:t>time</w:t>
      </w:r>
      <w:r w:rsidRPr="00DB6DEB">
        <w:rPr>
          <w:rFonts w:cstheme="minorHAnsi"/>
        </w:rPr>
        <w:t xml:space="preserve"> staff members</w:t>
      </w:r>
    </w:p>
    <w:p w14:paraId="0BEED620" w14:textId="28D5CC3A" w:rsidR="00D72AC5" w:rsidRPr="00DB6DEB" w:rsidRDefault="00D72AC5" w:rsidP="00402939">
      <w:pPr>
        <w:numPr>
          <w:ilvl w:val="0"/>
          <w:numId w:val="4"/>
        </w:numPr>
        <w:spacing w:after="0" w:line="240" w:lineRule="auto"/>
        <w:rPr>
          <w:rFonts w:cstheme="minorHAnsi"/>
        </w:rPr>
      </w:pPr>
      <w:r w:rsidRPr="00DB6DEB">
        <w:rPr>
          <w:rFonts w:cstheme="minorHAnsi"/>
        </w:rPr>
        <w:t xml:space="preserve">Must serve </w:t>
      </w:r>
      <w:r w:rsidR="00D66070">
        <w:rPr>
          <w:rFonts w:cstheme="minorHAnsi"/>
        </w:rPr>
        <w:t xml:space="preserve">100 or more </w:t>
      </w:r>
      <w:r w:rsidR="00087587">
        <w:rPr>
          <w:rFonts w:cstheme="minorHAnsi"/>
        </w:rPr>
        <w:t>adult patients</w:t>
      </w:r>
      <w:r w:rsidRPr="00DB6DEB">
        <w:rPr>
          <w:rFonts w:cstheme="minorHAnsi"/>
        </w:rPr>
        <w:t xml:space="preserve"> </w:t>
      </w:r>
      <w:r w:rsidR="00B25B99">
        <w:rPr>
          <w:rFonts w:cstheme="minorHAnsi"/>
        </w:rPr>
        <w:t>at risk for type 2 diabetes (</w:t>
      </w:r>
      <w:r w:rsidR="0067179F">
        <w:rPr>
          <w:rFonts w:cstheme="minorHAnsi"/>
        </w:rPr>
        <w:t xml:space="preserve">with </w:t>
      </w:r>
      <w:r w:rsidR="0067179F" w:rsidRPr="0067179F">
        <w:rPr>
          <w:rFonts w:cstheme="minorHAnsi"/>
        </w:rPr>
        <w:t>A1C between 5.7% and 6.4%</w:t>
      </w:r>
      <w:r w:rsidR="00B25B99">
        <w:rPr>
          <w:rFonts w:cstheme="minorHAnsi"/>
        </w:rPr>
        <w:t xml:space="preserve"> or other qualifying lab value</w:t>
      </w:r>
      <w:r w:rsidR="00B25B99" w:rsidRPr="00DD4D87">
        <w:rPr>
          <w:rFonts w:cstheme="minorHAnsi"/>
        </w:rPr>
        <w:t>s</w:t>
      </w:r>
      <w:r w:rsidR="00B879A9" w:rsidRPr="0088234C">
        <w:rPr>
          <w:rFonts w:cstheme="minorHAnsi"/>
        </w:rPr>
        <w:t>)</w:t>
      </w:r>
      <w:r w:rsidR="0067179F" w:rsidRPr="00DD4D87">
        <w:rPr>
          <w:rFonts w:cstheme="minorHAnsi"/>
        </w:rPr>
        <w:t xml:space="preserve"> </w:t>
      </w:r>
      <w:r w:rsidR="0067179F" w:rsidRPr="0067179F">
        <w:rPr>
          <w:rFonts w:cstheme="minorHAnsi"/>
        </w:rPr>
        <w:t>or no current A1C result;</w:t>
      </w:r>
    </w:p>
    <w:p w14:paraId="649953BA" w14:textId="77777777" w:rsidR="00C82A46" w:rsidRPr="00DB6DEB" w:rsidRDefault="00C82A46" w:rsidP="00402939">
      <w:pPr>
        <w:numPr>
          <w:ilvl w:val="0"/>
          <w:numId w:val="4"/>
        </w:numPr>
        <w:spacing w:after="0" w:line="240" w:lineRule="auto"/>
        <w:rPr>
          <w:rFonts w:cstheme="minorHAnsi"/>
        </w:rPr>
      </w:pPr>
      <w:r w:rsidRPr="00DB6DEB">
        <w:rPr>
          <w:rFonts w:cstheme="minorHAnsi"/>
          <w:noProof/>
        </w:rPr>
        <w:t>You</w:t>
      </w:r>
      <w:r w:rsidRPr="00DB6DEB">
        <w:rPr>
          <w:rFonts w:cstheme="minorHAnsi"/>
        </w:rPr>
        <w:t xml:space="preserve"> must have time and capacity to participate in this project</w:t>
      </w:r>
    </w:p>
    <w:p w14:paraId="692DF90F" w14:textId="77777777" w:rsidR="00F27F61" w:rsidRPr="00E3385F" w:rsidRDefault="00F27F61" w:rsidP="00F27F61">
      <w:pPr>
        <w:pStyle w:val="Heading3"/>
      </w:pPr>
      <w:r w:rsidRPr="00E3385F">
        <w:t>SELECTION PROCESS</w:t>
      </w:r>
    </w:p>
    <w:p w14:paraId="23B8A345" w14:textId="057DEC15" w:rsidR="00AC1B3A" w:rsidRPr="00DB6DEB" w:rsidRDefault="00D72AC5" w:rsidP="00AC1B3A">
      <w:pPr>
        <w:spacing w:after="0" w:line="240" w:lineRule="auto"/>
        <w:rPr>
          <w:rFonts w:cstheme="minorHAnsi"/>
        </w:rPr>
      </w:pPr>
      <w:r w:rsidRPr="00DB6DEB">
        <w:rPr>
          <w:rFonts w:cstheme="minorHAnsi"/>
        </w:rPr>
        <w:t xml:space="preserve">Approximately </w:t>
      </w:r>
      <w:r w:rsidR="0067179F">
        <w:rPr>
          <w:rFonts w:cstheme="minorHAnsi"/>
        </w:rPr>
        <w:t>three to five</w:t>
      </w:r>
      <w:r w:rsidRPr="00DB6DEB">
        <w:rPr>
          <w:rFonts w:cstheme="minorHAnsi"/>
        </w:rPr>
        <w:t xml:space="preserve"> organizations will be selected to participate in</w:t>
      </w:r>
      <w:r w:rsidR="00C82A46" w:rsidRPr="00DB6DEB">
        <w:rPr>
          <w:rFonts w:cstheme="minorHAnsi"/>
        </w:rPr>
        <w:t xml:space="preserve"> this</w:t>
      </w:r>
      <w:r w:rsidRPr="00DB6DEB">
        <w:rPr>
          <w:rFonts w:cstheme="minorHAnsi"/>
        </w:rPr>
        <w:t xml:space="preserve"> </w:t>
      </w:r>
      <w:r w:rsidR="0067179F">
        <w:rPr>
          <w:rFonts w:cstheme="minorHAnsi"/>
        </w:rPr>
        <w:t>c</w:t>
      </w:r>
      <w:r w:rsidRPr="00DB6DEB">
        <w:rPr>
          <w:rFonts w:cstheme="minorHAnsi"/>
        </w:rPr>
        <w:t>ollaborative.</w:t>
      </w:r>
      <w:bookmarkStart w:id="1" w:name="_Eligibility_Requirements"/>
      <w:bookmarkStart w:id="2" w:name="_Evaluation_Criteria"/>
      <w:bookmarkEnd w:id="1"/>
      <w:bookmarkEnd w:id="2"/>
      <w:r w:rsidR="00F27F61" w:rsidRPr="00DB6DEB">
        <w:rPr>
          <w:rFonts w:cstheme="minorHAnsi"/>
        </w:rPr>
        <w:t xml:space="preserve"> </w:t>
      </w:r>
      <w:r w:rsidR="00265A8D" w:rsidRPr="00DB6DEB">
        <w:rPr>
          <w:rFonts w:cstheme="minorHAnsi"/>
        </w:rPr>
        <w:t xml:space="preserve">The Kentucky </w:t>
      </w:r>
      <w:r w:rsidR="0067179F">
        <w:rPr>
          <w:rFonts w:cstheme="minorHAnsi"/>
        </w:rPr>
        <w:t>Pred</w:t>
      </w:r>
      <w:r w:rsidR="00265A8D" w:rsidRPr="00DB6DEB">
        <w:rPr>
          <w:rFonts w:cstheme="minorHAnsi"/>
        </w:rPr>
        <w:t>iabetes Learning Collaborative</w:t>
      </w:r>
      <w:r w:rsidR="00761981" w:rsidRPr="00DB6DEB">
        <w:rPr>
          <w:rFonts w:cstheme="minorHAnsi"/>
        </w:rPr>
        <w:t xml:space="preserve"> seeks to be inclusive of all eligible organizations interested in </w:t>
      </w:r>
      <w:r w:rsidR="00761981" w:rsidRPr="00FB7EB8">
        <w:rPr>
          <w:rFonts w:cstheme="minorHAnsi"/>
          <w:noProof/>
        </w:rPr>
        <w:t>participating</w:t>
      </w:r>
      <w:r w:rsidR="00761981" w:rsidRPr="00FB7EB8">
        <w:rPr>
          <w:rFonts w:cstheme="minorHAnsi"/>
        </w:rPr>
        <w:t xml:space="preserve">. </w:t>
      </w:r>
      <w:r w:rsidR="00BC564D" w:rsidRPr="00FB7EB8">
        <w:rPr>
          <w:rFonts w:cstheme="minorHAnsi"/>
        </w:rPr>
        <w:t xml:space="preserve">However, </w:t>
      </w:r>
      <w:r w:rsidR="00761981" w:rsidRPr="00FB7EB8">
        <w:rPr>
          <w:rFonts w:cstheme="minorHAnsi"/>
        </w:rPr>
        <w:t>selection</w:t>
      </w:r>
      <w:r w:rsidR="00BC564D" w:rsidRPr="00FB7EB8">
        <w:rPr>
          <w:rFonts w:cstheme="minorHAnsi"/>
        </w:rPr>
        <w:t xml:space="preserve"> will be based, in part, on the </w:t>
      </w:r>
      <w:r w:rsidRPr="00FB7EB8">
        <w:rPr>
          <w:rFonts w:cstheme="minorHAnsi"/>
        </w:rPr>
        <w:t>capacity and ability</w:t>
      </w:r>
      <w:r w:rsidR="00BC564D" w:rsidRPr="00FB7EB8">
        <w:rPr>
          <w:rFonts w:cstheme="minorHAnsi"/>
        </w:rPr>
        <w:t xml:space="preserve"> of the </w:t>
      </w:r>
      <w:r w:rsidRPr="00FB7EB8">
        <w:rPr>
          <w:rFonts w:cstheme="minorHAnsi"/>
        </w:rPr>
        <w:t>organization</w:t>
      </w:r>
      <w:r w:rsidR="00BC564D" w:rsidRPr="00FB7EB8">
        <w:rPr>
          <w:rFonts w:cstheme="minorHAnsi"/>
        </w:rPr>
        <w:t xml:space="preserve"> </w:t>
      </w:r>
      <w:r w:rsidRPr="00FB7EB8">
        <w:rPr>
          <w:rFonts w:cstheme="minorHAnsi"/>
        </w:rPr>
        <w:t>to rapidly</w:t>
      </w:r>
      <w:r w:rsidR="00265A8D" w:rsidRPr="00FB7EB8">
        <w:rPr>
          <w:rFonts w:cstheme="minorHAnsi"/>
        </w:rPr>
        <w:t xml:space="preserve"> address quality improvement around </w:t>
      </w:r>
      <w:r w:rsidR="0067179F" w:rsidRPr="00FB7EB8">
        <w:rPr>
          <w:rFonts w:cstheme="minorHAnsi"/>
        </w:rPr>
        <w:t>pre</w:t>
      </w:r>
      <w:r w:rsidR="00A42998" w:rsidRPr="00FB7EB8">
        <w:rPr>
          <w:rFonts w:cstheme="minorHAnsi"/>
        </w:rPr>
        <w:t>d</w:t>
      </w:r>
      <w:r w:rsidR="00265A8D" w:rsidRPr="00FB7EB8">
        <w:rPr>
          <w:rFonts w:cstheme="minorHAnsi"/>
        </w:rPr>
        <w:t>iabetes</w:t>
      </w:r>
      <w:r w:rsidR="00BC564D" w:rsidRPr="00FB7EB8">
        <w:rPr>
          <w:rFonts w:cstheme="minorHAnsi"/>
        </w:rPr>
        <w:t>.</w:t>
      </w:r>
      <w:r w:rsidR="000235B0" w:rsidRPr="00FB7EB8">
        <w:rPr>
          <w:rFonts w:cstheme="minorHAnsi"/>
        </w:rPr>
        <w:t xml:space="preserve"> </w:t>
      </w:r>
      <w:bookmarkStart w:id="3" w:name="_Reporting_Requirements"/>
      <w:bookmarkStart w:id="4" w:name="_Submitting_the_Application"/>
      <w:bookmarkEnd w:id="3"/>
      <w:bookmarkEnd w:id="4"/>
      <w:r w:rsidR="00AC1B3A" w:rsidRPr="00FB7EB8">
        <w:rPr>
          <w:rFonts w:cstheme="minorHAnsi"/>
        </w:rPr>
        <w:t xml:space="preserve">In addition, priority may be given to practices </w:t>
      </w:r>
      <w:r w:rsidR="00B879A9" w:rsidRPr="00FB7EB8">
        <w:rPr>
          <w:rFonts w:cstheme="minorHAnsi"/>
        </w:rPr>
        <w:t>with a high prevalence of people with, or at risk for, prediabetes</w:t>
      </w:r>
      <w:r w:rsidR="00B879A9">
        <w:rPr>
          <w:rFonts w:cstheme="minorHAnsi"/>
        </w:rPr>
        <w:t xml:space="preserve">. </w:t>
      </w:r>
    </w:p>
    <w:p w14:paraId="7D5C5A57" w14:textId="77777777" w:rsidR="00AC1B3A" w:rsidRDefault="00AC1B3A" w:rsidP="00AC1B3A">
      <w:pPr>
        <w:spacing w:after="0" w:line="240" w:lineRule="auto"/>
      </w:pPr>
    </w:p>
    <w:p w14:paraId="5B02B85C" w14:textId="77777777" w:rsidR="004151DE" w:rsidRPr="00F27F61" w:rsidRDefault="003052FE" w:rsidP="00AC1B3A">
      <w:pPr>
        <w:spacing w:after="0" w:line="240" w:lineRule="auto"/>
      </w:pPr>
      <w:r w:rsidRPr="00E3385F">
        <w:t>SUBMITTING THE APPLICATION</w:t>
      </w:r>
    </w:p>
    <w:p w14:paraId="12678BE6" w14:textId="65A3E45F" w:rsidR="00265A8D" w:rsidRPr="00DB6DEB" w:rsidRDefault="00507120" w:rsidP="00402939">
      <w:pPr>
        <w:spacing w:after="0" w:line="240" w:lineRule="auto"/>
        <w:rPr>
          <w:b/>
        </w:rPr>
      </w:pPr>
      <w:r w:rsidRPr="00DB6DEB">
        <w:rPr>
          <w:b/>
        </w:rPr>
        <w:t>Applications</w:t>
      </w:r>
      <w:r w:rsidR="004151DE" w:rsidRPr="00DB6DEB">
        <w:rPr>
          <w:b/>
        </w:rPr>
        <w:t xml:space="preserve"> </w:t>
      </w:r>
      <w:r w:rsidR="00C41CCD" w:rsidRPr="00DB6DEB">
        <w:rPr>
          <w:b/>
        </w:rPr>
        <w:t xml:space="preserve">must be received electronically by </w:t>
      </w:r>
      <w:r w:rsidR="00265A8D" w:rsidRPr="00DB6DEB">
        <w:rPr>
          <w:b/>
        </w:rPr>
        <w:t>KY REC</w:t>
      </w:r>
      <w:r w:rsidR="00C41CCD" w:rsidRPr="00DB6DEB">
        <w:rPr>
          <w:b/>
        </w:rPr>
        <w:t xml:space="preserve"> </w:t>
      </w:r>
      <w:r w:rsidR="004151DE" w:rsidRPr="00DB6DEB">
        <w:rPr>
          <w:b/>
        </w:rPr>
        <w:t>by</w:t>
      </w:r>
      <w:r w:rsidR="000C15ED" w:rsidRPr="00DB6DEB">
        <w:rPr>
          <w:b/>
        </w:rPr>
        <w:t xml:space="preserve"> noon</w:t>
      </w:r>
      <w:r w:rsidR="00C41CCD" w:rsidRPr="00DB6DEB">
        <w:rPr>
          <w:b/>
        </w:rPr>
        <w:t xml:space="preserve"> ET on</w:t>
      </w:r>
      <w:r w:rsidR="00C71759" w:rsidRPr="00DB6DEB">
        <w:rPr>
          <w:b/>
        </w:rPr>
        <w:t xml:space="preserve"> </w:t>
      </w:r>
      <w:r w:rsidR="003E3014">
        <w:rPr>
          <w:rFonts w:cstheme="minorHAnsi"/>
          <w:b/>
        </w:rPr>
        <w:t>Sept</w:t>
      </w:r>
      <w:r w:rsidR="00DD4D87">
        <w:rPr>
          <w:rFonts w:cstheme="minorHAnsi"/>
          <w:b/>
        </w:rPr>
        <w:t>ember</w:t>
      </w:r>
      <w:r w:rsidR="003E3014">
        <w:rPr>
          <w:rFonts w:cstheme="minorHAnsi"/>
          <w:b/>
        </w:rPr>
        <w:t xml:space="preserve"> </w:t>
      </w:r>
      <w:r w:rsidR="00951958">
        <w:rPr>
          <w:rFonts w:cstheme="minorHAnsi"/>
          <w:b/>
        </w:rPr>
        <w:t>26</w:t>
      </w:r>
      <w:r w:rsidR="0067179F">
        <w:rPr>
          <w:rFonts w:cstheme="minorHAnsi"/>
          <w:b/>
        </w:rPr>
        <w:t>, 2022</w:t>
      </w:r>
      <w:r w:rsidR="00C41CCD" w:rsidRPr="00DB6DEB">
        <w:rPr>
          <w:b/>
        </w:rPr>
        <w:t xml:space="preserve">. </w:t>
      </w:r>
      <w:r w:rsidR="00C41CCD" w:rsidRPr="00DB6DEB">
        <w:t xml:space="preserve">Applications submitted after the deadline will be considered only if </w:t>
      </w:r>
      <w:r w:rsidR="00B44BE6" w:rsidRPr="00DB6DEB">
        <w:t>space</w:t>
      </w:r>
      <w:r w:rsidR="00C41CCD" w:rsidRPr="00DB6DEB">
        <w:t xml:space="preserve"> is available. Applicants will be notified </w:t>
      </w:r>
      <w:r w:rsidR="0055319C">
        <w:t>via email</w:t>
      </w:r>
      <w:r w:rsidR="00C41CCD" w:rsidRPr="00DB6DEB">
        <w:t xml:space="preserve"> of decisions by </w:t>
      </w:r>
      <w:r w:rsidR="003E3014">
        <w:t>Sept</w:t>
      </w:r>
      <w:r w:rsidR="00DD4D87">
        <w:t>ember</w:t>
      </w:r>
      <w:r w:rsidR="003E3014">
        <w:t xml:space="preserve"> </w:t>
      </w:r>
      <w:r w:rsidR="00951958">
        <w:t>27</w:t>
      </w:r>
      <w:r w:rsidR="00BC18BF">
        <w:rPr>
          <w:rFonts w:cstheme="minorHAnsi"/>
        </w:rPr>
        <w:t>, 202</w:t>
      </w:r>
      <w:r w:rsidR="0067179F">
        <w:rPr>
          <w:rFonts w:cstheme="minorHAnsi"/>
        </w:rPr>
        <w:t>2</w:t>
      </w:r>
      <w:r w:rsidR="00C41CCD" w:rsidRPr="00DB6DEB">
        <w:t xml:space="preserve">. </w:t>
      </w:r>
      <w:r w:rsidR="0071572D" w:rsidRPr="00DB6DEB">
        <w:t xml:space="preserve"> </w:t>
      </w:r>
      <w:r w:rsidR="00477B41">
        <w:t>Please submit 20</w:t>
      </w:r>
      <w:r w:rsidR="00BC18BF">
        <w:t>2</w:t>
      </w:r>
      <w:r w:rsidR="0067179F">
        <w:t>1</w:t>
      </w:r>
      <w:r w:rsidR="00477B41">
        <w:t xml:space="preserve"> Year End </w:t>
      </w:r>
      <w:r w:rsidR="00BC18BF">
        <w:t xml:space="preserve">report for </w:t>
      </w:r>
      <w:r w:rsidR="00477B41">
        <w:t xml:space="preserve">NQF 59 with your application.  </w:t>
      </w:r>
      <w:r w:rsidR="004D1D95" w:rsidRPr="00DB6DEB">
        <w:rPr>
          <w:b/>
        </w:rPr>
        <w:t>Submit applications</w:t>
      </w:r>
      <w:r w:rsidR="00477B41">
        <w:rPr>
          <w:b/>
        </w:rPr>
        <w:t xml:space="preserve"> and send report </w:t>
      </w:r>
      <w:r w:rsidR="004D1D95" w:rsidRPr="00DB6DEB">
        <w:rPr>
          <w:b/>
          <w:noProof/>
        </w:rPr>
        <w:t>to:</w:t>
      </w:r>
      <w:r w:rsidR="004D1D95" w:rsidRPr="00DB6DEB">
        <w:rPr>
          <w:b/>
        </w:rPr>
        <w:t xml:space="preserve"> </w:t>
      </w:r>
      <w:hyperlink r:id="rId11" w:history="1">
        <w:r w:rsidR="00265A8D" w:rsidRPr="00DB6DEB">
          <w:rPr>
            <w:rStyle w:val="Hyperlink"/>
            <w:b/>
          </w:rPr>
          <w:t>mlu242@uky.edu</w:t>
        </w:r>
      </w:hyperlink>
    </w:p>
    <w:p w14:paraId="296EAE4E" w14:textId="77777777" w:rsidR="00265A8D" w:rsidRPr="00DB6DEB" w:rsidRDefault="00C41CCD" w:rsidP="00402939">
      <w:pPr>
        <w:spacing w:after="0" w:line="240" w:lineRule="auto"/>
      </w:pPr>
      <w:r w:rsidRPr="00DB6DEB">
        <w:t xml:space="preserve">If you have any questions, contact </w:t>
      </w:r>
      <w:r w:rsidR="00265A8D" w:rsidRPr="00DB6DEB">
        <w:t xml:space="preserve">Mary Luvisi </w:t>
      </w:r>
      <w:r w:rsidRPr="00DB6DEB">
        <w:t xml:space="preserve">by email at </w:t>
      </w:r>
      <w:hyperlink r:id="rId12" w:history="1">
        <w:r w:rsidR="00265A8D" w:rsidRPr="00DB6DEB">
          <w:rPr>
            <w:rStyle w:val="Hyperlink"/>
          </w:rPr>
          <w:t>mlu242@uky.edu</w:t>
        </w:r>
      </w:hyperlink>
      <w:r w:rsidR="0067179F" w:rsidRPr="0067179F">
        <w:t xml:space="preserve"> or Michelle Hibbard by email at</w:t>
      </w:r>
      <w:r w:rsidR="0067179F">
        <w:rPr>
          <w:rStyle w:val="Hyperlink"/>
        </w:rPr>
        <w:t xml:space="preserve"> michelle.hibbard@uky.edu</w:t>
      </w:r>
    </w:p>
    <w:p w14:paraId="16219F36" w14:textId="77777777" w:rsidR="00C41CCD" w:rsidRPr="00E3385F" w:rsidRDefault="00C41CCD" w:rsidP="00402939">
      <w:pPr>
        <w:spacing w:after="0" w:line="240" w:lineRule="auto"/>
        <w:rPr>
          <w:sz w:val="24"/>
          <w:szCs w:val="24"/>
        </w:rPr>
      </w:pPr>
    </w:p>
    <w:p w14:paraId="22E588ED" w14:textId="77777777" w:rsidR="00BB00A1" w:rsidRPr="00F27F61" w:rsidRDefault="009F5BD8" w:rsidP="00F27F61">
      <w:pPr>
        <w:pStyle w:val="Heading3"/>
      </w:pPr>
      <w:bookmarkStart w:id="5" w:name="_Application_Questions"/>
      <w:bookmarkEnd w:id="5"/>
      <w:r>
        <w:t xml:space="preserve">Learning Collaborative </w:t>
      </w:r>
      <w:r w:rsidR="00A769B1" w:rsidRPr="00E3385F">
        <w:t>Application Questions</w:t>
      </w:r>
    </w:p>
    <w:p w14:paraId="5AC2A950" w14:textId="77777777" w:rsidR="00BB00A1" w:rsidRPr="00F27F61" w:rsidRDefault="00BB00A1" w:rsidP="00F27F61">
      <w:pPr>
        <w:pStyle w:val="Heading4"/>
      </w:pPr>
      <w:r w:rsidRPr="00E3385F">
        <w:t>ORGANIZATION BACKGROUND</w:t>
      </w:r>
      <w:bookmarkStart w:id="6" w:name="_GoBack"/>
      <w:bookmarkEnd w:id="6"/>
    </w:p>
    <w:p w14:paraId="78E64B42" w14:textId="77777777" w:rsidR="00BA17CE" w:rsidRPr="00DB6DEB" w:rsidRDefault="00A769B1" w:rsidP="00402939">
      <w:pPr>
        <w:pStyle w:val="ListParagraph"/>
        <w:numPr>
          <w:ilvl w:val="0"/>
          <w:numId w:val="10"/>
        </w:numPr>
        <w:spacing w:after="0" w:line="240" w:lineRule="auto"/>
      </w:pPr>
      <w:r w:rsidRPr="00DB6DEB">
        <w:t>Program/Agency Name:</w:t>
      </w:r>
    </w:p>
    <w:p w14:paraId="35E22414" w14:textId="77777777" w:rsidR="00BA17CE" w:rsidRPr="00DB6DEB" w:rsidRDefault="00BA17CE" w:rsidP="00402939">
      <w:pPr>
        <w:pStyle w:val="ListParagraph"/>
        <w:spacing w:after="0" w:line="240" w:lineRule="auto"/>
      </w:pPr>
    </w:p>
    <w:p w14:paraId="3F8EEBE8" w14:textId="77777777" w:rsidR="00BA17CE" w:rsidRPr="00DB6DEB" w:rsidRDefault="00A769B1" w:rsidP="00402939">
      <w:pPr>
        <w:pStyle w:val="ListParagraph"/>
        <w:numPr>
          <w:ilvl w:val="0"/>
          <w:numId w:val="10"/>
        </w:numPr>
        <w:spacing w:after="0" w:line="240" w:lineRule="auto"/>
      </w:pPr>
      <w:r w:rsidRPr="00DB6DEB">
        <w:t>Program/Agency Address:</w:t>
      </w:r>
    </w:p>
    <w:p w14:paraId="68FCF88C" w14:textId="77777777" w:rsidR="00BA17CE" w:rsidRPr="00DB6DEB" w:rsidRDefault="00BA17CE" w:rsidP="00402939">
      <w:pPr>
        <w:pStyle w:val="ListParagraph"/>
        <w:spacing w:after="0" w:line="240" w:lineRule="auto"/>
      </w:pPr>
    </w:p>
    <w:p w14:paraId="4BD807D2" w14:textId="77777777" w:rsidR="00BA17CE" w:rsidRPr="00DB6DEB" w:rsidRDefault="00A769B1" w:rsidP="00402939">
      <w:pPr>
        <w:pStyle w:val="ListParagraph"/>
        <w:numPr>
          <w:ilvl w:val="0"/>
          <w:numId w:val="10"/>
        </w:numPr>
        <w:spacing w:after="0" w:line="240" w:lineRule="auto"/>
      </w:pPr>
      <w:r w:rsidRPr="00DB6DEB">
        <w:t>Primary Staff Contact Name:</w:t>
      </w:r>
    </w:p>
    <w:p w14:paraId="39B0F1E2" w14:textId="77777777" w:rsidR="00BA17CE" w:rsidRPr="00DB6DEB" w:rsidRDefault="00BA17CE" w:rsidP="00402939">
      <w:pPr>
        <w:pStyle w:val="ListParagraph"/>
        <w:spacing w:after="0" w:line="240" w:lineRule="auto"/>
      </w:pPr>
    </w:p>
    <w:p w14:paraId="543C48D6" w14:textId="77777777" w:rsidR="00BA17CE" w:rsidRPr="00DB6DEB" w:rsidRDefault="00A769B1" w:rsidP="00402939">
      <w:pPr>
        <w:pStyle w:val="ListParagraph"/>
        <w:numPr>
          <w:ilvl w:val="0"/>
          <w:numId w:val="10"/>
        </w:numPr>
        <w:spacing w:after="0" w:line="240" w:lineRule="auto"/>
      </w:pPr>
      <w:r w:rsidRPr="00DB6DEB">
        <w:t>Primary Staff Contact Title:</w:t>
      </w:r>
    </w:p>
    <w:p w14:paraId="27C31C80" w14:textId="77777777" w:rsidR="00BA17CE" w:rsidRPr="00DB6DEB" w:rsidRDefault="00BA17CE" w:rsidP="00402939">
      <w:pPr>
        <w:pStyle w:val="ListParagraph"/>
        <w:spacing w:after="0" w:line="240" w:lineRule="auto"/>
      </w:pPr>
    </w:p>
    <w:p w14:paraId="03291D6A" w14:textId="77777777" w:rsidR="00BA17CE" w:rsidRPr="00DB6DEB" w:rsidRDefault="00A769B1" w:rsidP="00402939">
      <w:pPr>
        <w:pStyle w:val="ListParagraph"/>
        <w:numPr>
          <w:ilvl w:val="0"/>
          <w:numId w:val="10"/>
        </w:numPr>
        <w:spacing w:after="0" w:line="240" w:lineRule="auto"/>
      </w:pPr>
      <w:r w:rsidRPr="00DB6DEB">
        <w:t>Primary Staff Contact Phone Number:</w:t>
      </w:r>
    </w:p>
    <w:p w14:paraId="5B5A26DA" w14:textId="77777777" w:rsidR="00BA17CE" w:rsidRPr="00DB6DEB" w:rsidRDefault="00BA17CE" w:rsidP="00402939">
      <w:pPr>
        <w:pStyle w:val="ListParagraph"/>
        <w:spacing w:after="0" w:line="240" w:lineRule="auto"/>
      </w:pPr>
    </w:p>
    <w:p w14:paraId="2C914DA5" w14:textId="77777777" w:rsidR="00402939" w:rsidRDefault="00A769B1" w:rsidP="00402939">
      <w:pPr>
        <w:pStyle w:val="ListParagraph"/>
        <w:numPr>
          <w:ilvl w:val="0"/>
          <w:numId w:val="10"/>
        </w:numPr>
        <w:spacing w:after="0" w:line="240" w:lineRule="auto"/>
      </w:pPr>
      <w:r w:rsidRPr="00DB6DEB">
        <w:t>Primary Staff Contact E-Mail Address:</w:t>
      </w:r>
    </w:p>
    <w:p w14:paraId="5D5C7241" w14:textId="77777777" w:rsidR="0055319C" w:rsidRDefault="0055319C" w:rsidP="0055319C">
      <w:pPr>
        <w:pStyle w:val="ListParagraph"/>
      </w:pPr>
    </w:p>
    <w:p w14:paraId="3E98141C" w14:textId="77777777" w:rsidR="0055319C" w:rsidRDefault="0055319C" w:rsidP="00402939">
      <w:pPr>
        <w:pStyle w:val="ListParagraph"/>
        <w:numPr>
          <w:ilvl w:val="0"/>
          <w:numId w:val="10"/>
        </w:numPr>
        <w:spacing w:after="0" w:line="240" w:lineRule="auto"/>
      </w:pPr>
      <w:r>
        <w:t>Number of providers in the practice:</w:t>
      </w:r>
    </w:p>
    <w:p w14:paraId="6B48509C" w14:textId="77777777" w:rsidR="007D773E" w:rsidRDefault="007D773E" w:rsidP="007D773E">
      <w:pPr>
        <w:pStyle w:val="ListParagraph"/>
      </w:pPr>
    </w:p>
    <w:p w14:paraId="504953BA" w14:textId="77777777" w:rsidR="007D773E" w:rsidRDefault="007D773E" w:rsidP="00402939">
      <w:pPr>
        <w:pStyle w:val="ListParagraph"/>
        <w:numPr>
          <w:ilvl w:val="0"/>
          <w:numId w:val="10"/>
        </w:numPr>
        <w:spacing w:after="0" w:line="240" w:lineRule="auto"/>
      </w:pPr>
      <w:r>
        <w:t>Number of practice locations/where:</w:t>
      </w:r>
    </w:p>
    <w:p w14:paraId="281DE582" w14:textId="77777777" w:rsidR="00372890" w:rsidRDefault="00372890" w:rsidP="00372890">
      <w:pPr>
        <w:pStyle w:val="ListParagraph"/>
      </w:pPr>
    </w:p>
    <w:p w14:paraId="1DFA6506" w14:textId="77777777" w:rsidR="007D773E" w:rsidRDefault="00BD69C8" w:rsidP="00402939">
      <w:pPr>
        <w:pStyle w:val="ListParagraph"/>
        <w:numPr>
          <w:ilvl w:val="0"/>
          <w:numId w:val="10"/>
        </w:numPr>
        <w:spacing w:after="0" w:line="240" w:lineRule="auto"/>
      </w:pPr>
      <w:r>
        <w:t>What is your c</w:t>
      </w:r>
      <w:r w:rsidR="00372890">
        <w:t xml:space="preserve">urrent </w:t>
      </w:r>
      <w:r w:rsidR="00CD048E">
        <w:t xml:space="preserve">numerator, denominator and performance </w:t>
      </w:r>
      <w:r w:rsidR="00372890">
        <w:t>rate</w:t>
      </w:r>
      <w:r w:rsidR="006F37EC">
        <w:t xml:space="preserve"> </w:t>
      </w:r>
      <w:r w:rsidR="00071CA0">
        <w:t>for NQF 59 or MIPS 1</w:t>
      </w:r>
      <w:r w:rsidR="006F37EC">
        <w:t xml:space="preserve"> </w:t>
      </w:r>
      <w:r w:rsidR="00071CA0">
        <w:t xml:space="preserve">(hemoglobin </w:t>
      </w:r>
      <w:r w:rsidR="006F37EC">
        <w:t>A1C</w:t>
      </w:r>
      <w:r w:rsidR="00071CA0">
        <w:t xml:space="preserve"> poor control </w:t>
      </w:r>
      <w:r w:rsidR="00591313">
        <w:t>&gt; 9%</w:t>
      </w:r>
      <w:r w:rsidR="00071CA0">
        <w:t>)</w:t>
      </w:r>
    </w:p>
    <w:p w14:paraId="2A0264E2" w14:textId="77777777" w:rsidR="007D773E" w:rsidRDefault="007D773E" w:rsidP="007D773E">
      <w:pPr>
        <w:pStyle w:val="ListParagraph"/>
      </w:pPr>
    </w:p>
    <w:p w14:paraId="38E4F371" w14:textId="77777777" w:rsidR="00372890" w:rsidRDefault="007D773E" w:rsidP="00402939">
      <w:pPr>
        <w:pStyle w:val="ListParagraph"/>
        <w:numPr>
          <w:ilvl w:val="0"/>
          <w:numId w:val="10"/>
        </w:numPr>
        <w:spacing w:after="0" w:line="240" w:lineRule="auto"/>
      </w:pPr>
      <w:r>
        <w:t>What is your total patient population?</w:t>
      </w:r>
    </w:p>
    <w:p w14:paraId="425BF883" w14:textId="77777777" w:rsidR="007D773E" w:rsidRPr="00DB6DEB" w:rsidRDefault="007D773E" w:rsidP="007D773E">
      <w:pPr>
        <w:spacing w:after="0" w:line="240" w:lineRule="auto"/>
      </w:pPr>
    </w:p>
    <w:p w14:paraId="5D5997D9" w14:textId="77777777" w:rsidR="00402939" w:rsidRPr="00DB6DEB" w:rsidRDefault="00402939" w:rsidP="00402939">
      <w:pPr>
        <w:pStyle w:val="ListParagraph"/>
        <w:spacing w:after="0" w:line="240" w:lineRule="auto"/>
      </w:pPr>
    </w:p>
    <w:p w14:paraId="51234D00" w14:textId="77777777" w:rsidR="005407B5" w:rsidRPr="00F27F61" w:rsidRDefault="006F0F4F" w:rsidP="00F27F61">
      <w:pPr>
        <w:pStyle w:val="Heading4"/>
      </w:pPr>
      <w:r w:rsidRPr="006F0F4F">
        <w:rPr>
          <w:noProof/>
        </w:rPr>
        <w:t>NARR</w:t>
      </w:r>
      <w:r>
        <w:rPr>
          <w:noProof/>
        </w:rPr>
        <w:t>ATI</w:t>
      </w:r>
      <w:r w:rsidRPr="006F0F4F">
        <w:rPr>
          <w:noProof/>
        </w:rPr>
        <w:t>VE</w:t>
      </w:r>
      <w:r w:rsidRPr="00E3385F">
        <w:t xml:space="preserve"> </w:t>
      </w:r>
      <w:r w:rsidR="00D47541" w:rsidRPr="00E3385F">
        <w:t>RESPONSE</w:t>
      </w:r>
    </w:p>
    <w:p w14:paraId="524DEBCA" w14:textId="77777777" w:rsidR="00176BE6" w:rsidRPr="00DB6DEB" w:rsidRDefault="00743043" w:rsidP="006C3D83">
      <w:pPr>
        <w:spacing w:after="0" w:line="240" w:lineRule="auto"/>
        <w:rPr>
          <w:rFonts w:cstheme="minorHAnsi"/>
        </w:rPr>
      </w:pPr>
      <w:r w:rsidRPr="00DB6DEB">
        <w:rPr>
          <w:rFonts w:cstheme="minorHAnsi"/>
        </w:rPr>
        <w:t xml:space="preserve">Please answer </w:t>
      </w:r>
      <w:r w:rsidR="005407B5" w:rsidRPr="00DB6DEB">
        <w:rPr>
          <w:rFonts w:cstheme="minorHAnsi"/>
        </w:rPr>
        <w:t xml:space="preserve">the </w:t>
      </w:r>
      <w:r w:rsidRPr="00DB6DEB">
        <w:rPr>
          <w:rFonts w:cstheme="minorHAnsi"/>
        </w:rPr>
        <w:t>question</w:t>
      </w:r>
      <w:r w:rsidR="005407B5" w:rsidRPr="00DB6DEB">
        <w:rPr>
          <w:rFonts w:cstheme="minorHAnsi"/>
        </w:rPr>
        <w:t>s below</w:t>
      </w:r>
      <w:r w:rsidRPr="00DB6DEB">
        <w:rPr>
          <w:rFonts w:cstheme="minorHAnsi"/>
        </w:rPr>
        <w:t xml:space="preserve"> in </w:t>
      </w:r>
      <w:r w:rsidRPr="00DB6DEB">
        <w:rPr>
          <w:rFonts w:cstheme="minorHAnsi"/>
          <w:b/>
        </w:rPr>
        <w:t>three to five sentences</w:t>
      </w:r>
      <w:r w:rsidRPr="00DB6DEB">
        <w:rPr>
          <w:rFonts w:cstheme="minorHAnsi"/>
        </w:rPr>
        <w:t>:</w:t>
      </w:r>
    </w:p>
    <w:p w14:paraId="125B88B7" w14:textId="77777777" w:rsidR="00743043" w:rsidRPr="00DB6DEB" w:rsidRDefault="00743043" w:rsidP="006C3D83">
      <w:pPr>
        <w:spacing w:after="0" w:line="240" w:lineRule="auto"/>
        <w:rPr>
          <w:rFonts w:cstheme="minorHAnsi"/>
        </w:rPr>
      </w:pPr>
    </w:p>
    <w:p w14:paraId="5C989046" w14:textId="40DE96F6" w:rsidR="00176BE6" w:rsidRPr="00DB6DEB" w:rsidRDefault="003E1CB7" w:rsidP="00176BE6">
      <w:pPr>
        <w:pStyle w:val="ListParagraph"/>
        <w:numPr>
          <w:ilvl w:val="0"/>
          <w:numId w:val="10"/>
        </w:numPr>
        <w:spacing w:after="0" w:line="240" w:lineRule="auto"/>
        <w:rPr>
          <w:rFonts w:cstheme="minorHAnsi"/>
          <w:b/>
        </w:rPr>
      </w:pPr>
      <w:r w:rsidRPr="00DB6DEB">
        <w:rPr>
          <w:rFonts w:cstheme="minorHAnsi"/>
        </w:rPr>
        <w:t>D</w:t>
      </w:r>
      <w:r w:rsidR="00176BE6" w:rsidRPr="00DB6DEB">
        <w:rPr>
          <w:rFonts w:cstheme="minorHAnsi"/>
        </w:rPr>
        <w:t xml:space="preserve">escribe what your organization hopes to gain from the Learning </w:t>
      </w:r>
      <w:proofErr w:type="gramStart"/>
      <w:r w:rsidR="00DD4D87" w:rsidRPr="00DB6DEB">
        <w:rPr>
          <w:rFonts w:cstheme="minorHAnsi"/>
        </w:rPr>
        <w:t>Collaborative</w:t>
      </w:r>
      <w:r w:rsidR="003E3014">
        <w:rPr>
          <w:rFonts w:cstheme="minorHAnsi"/>
        </w:rPr>
        <w:t>?</w:t>
      </w:r>
      <w:r w:rsidR="00176BE6" w:rsidRPr="00DB6DEB">
        <w:rPr>
          <w:rFonts w:cstheme="minorHAnsi"/>
        </w:rPr>
        <w:t>.</w:t>
      </w:r>
      <w:proofErr w:type="gramEnd"/>
    </w:p>
    <w:p w14:paraId="63E3A552" w14:textId="77777777" w:rsidR="00176BE6" w:rsidRPr="00DB6DEB" w:rsidRDefault="00176BE6" w:rsidP="00176BE6">
      <w:pPr>
        <w:pStyle w:val="ListParagraph"/>
        <w:spacing w:after="0" w:line="240" w:lineRule="auto"/>
        <w:rPr>
          <w:rFonts w:cstheme="minorHAnsi"/>
          <w:b/>
        </w:rPr>
      </w:pPr>
    </w:p>
    <w:p w14:paraId="2F4A171A" w14:textId="77777777" w:rsidR="005407B5" w:rsidRPr="00DB6DEB" w:rsidRDefault="005407B5" w:rsidP="00176BE6">
      <w:pPr>
        <w:pStyle w:val="ListParagraph"/>
        <w:spacing w:after="0" w:line="240" w:lineRule="auto"/>
        <w:rPr>
          <w:rFonts w:cstheme="minorHAnsi"/>
          <w:b/>
        </w:rPr>
      </w:pPr>
    </w:p>
    <w:p w14:paraId="486511E4" w14:textId="29C0AB2C" w:rsidR="00176BE6" w:rsidRPr="00372890" w:rsidRDefault="003E1CB7" w:rsidP="00372890">
      <w:pPr>
        <w:pStyle w:val="ListParagraph"/>
        <w:numPr>
          <w:ilvl w:val="0"/>
          <w:numId w:val="10"/>
        </w:numPr>
        <w:spacing w:after="0" w:line="240" w:lineRule="auto"/>
        <w:rPr>
          <w:rFonts w:cstheme="minorHAnsi"/>
          <w:b/>
        </w:rPr>
      </w:pPr>
      <w:r w:rsidRPr="00DB6DEB">
        <w:rPr>
          <w:rFonts w:cstheme="minorHAnsi"/>
        </w:rPr>
        <w:t>D</w:t>
      </w:r>
      <w:r w:rsidR="00176BE6" w:rsidRPr="00DB6DEB">
        <w:rPr>
          <w:rFonts w:cstheme="minorHAnsi"/>
        </w:rPr>
        <w:t xml:space="preserve">escribe what your organization will bring to the </w:t>
      </w:r>
      <w:r w:rsidR="00F262BE" w:rsidRPr="00DB6DEB">
        <w:rPr>
          <w:rFonts w:cstheme="minorHAnsi"/>
        </w:rPr>
        <w:t>L</w:t>
      </w:r>
      <w:r w:rsidR="00176BE6" w:rsidRPr="00DB6DEB">
        <w:rPr>
          <w:rFonts w:cstheme="minorHAnsi"/>
        </w:rPr>
        <w:t>earning Collaborative</w:t>
      </w:r>
      <w:r w:rsidR="003E3014">
        <w:rPr>
          <w:rFonts w:cstheme="minorHAnsi"/>
        </w:rPr>
        <w:t xml:space="preserve"> </w:t>
      </w:r>
      <w:r w:rsidR="00176BE6" w:rsidRPr="00DB6DEB">
        <w:rPr>
          <w:rFonts w:cstheme="minorHAnsi"/>
        </w:rPr>
        <w:t>that will benefit the collaborative and your community.</w:t>
      </w:r>
    </w:p>
    <w:p w14:paraId="686C42AC" w14:textId="77777777" w:rsidR="00372890" w:rsidRDefault="00372890" w:rsidP="00372890">
      <w:pPr>
        <w:pStyle w:val="ListParagraph"/>
        <w:spacing w:after="0" w:line="240" w:lineRule="auto"/>
        <w:rPr>
          <w:rFonts w:cstheme="minorHAnsi"/>
          <w:b/>
        </w:rPr>
      </w:pPr>
    </w:p>
    <w:p w14:paraId="1C46C170" w14:textId="77777777" w:rsidR="00A624C5" w:rsidRPr="00372890" w:rsidRDefault="00A624C5" w:rsidP="00372890">
      <w:pPr>
        <w:pStyle w:val="ListParagraph"/>
        <w:spacing w:after="0" w:line="240" w:lineRule="auto"/>
        <w:rPr>
          <w:rFonts w:cstheme="minorHAnsi"/>
          <w:b/>
        </w:rPr>
      </w:pPr>
    </w:p>
    <w:p w14:paraId="6177B050" w14:textId="77777777" w:rsidR="00372890" w:rsidRPr="00372890" w:rsidRDefault="00372890" w:rsidP="00372890">
      <w:pPr>
        <w:pStyle w:val="ListParagraph"/>
        <w:numPr>
          <w:ilvl w:val="0"/>
          <w:numId w:val="10"/>
        </w:numPr>
        <w:spacing w:after="0" w:line="480" w:lineRule="auto"/>
        <w:rPr>
          <w:rFonts w:cstheme="minorHAnsi"/>
          <w:b/>
        </w:rPr>
      </w:pPr>
      <w:r>
        <w:rPr>
          <w:rFonts w:cstheme="minorHAnsi"/>
        </w:rPr>
        <w:t>Describe how you will spread what you learn within your organization.</w:t>
      </w:r>
    </w:p>
    <w:p w14:paraId="47B3E9F8" w14:textId="77777777" w:rsidR="005407B5" w:rsidRPr="00DB6DEB" w:rsidRDefault="005407B5" w:rsidP="003E1CB7">
      <w:pPr>
        <w:pStyle w:val="ListParagraph"/>
        <w:spacing w:after="0" w:line="240" w:lineRule="auto"/>
        <w:rPr>
          <w:rFonts w:cstheme="minorHAnsi"/>
          <w:b/>
        </w:rPr>
      </w:pPr>
    </w:p>
    <w:p w14:paraId="5C23A110" w14:textId="77777777" w:rsidR="005407B5" w:rsidRPr="00A570C3" w:rsidRDefault="003E1CB7" w:rsidP="002167DC">
      <w:pPr>
        <w:pStyle w:val="ListParagraph"/>
        <w:numPr>
          <w:ilvl w:val="0"/>
          <w:numId w:val="10"/>
        </w:numPr>
        <w:spacing w:after="0" w:line="240" w:lineRule="auto"/>
        <w:rPr>
          <w:rFonts w:cstheme="minorHAnsi"/>
          <w:b/>
        </w:rPr>
      </w:pPr>
      <w:r w:rsidRPr="00DB6DEB">
        <w:rPr>
          <w:rFonts w:cstheme="minorHAnsi"/>
        </w:rPr>
        <w:t xml:space="preserve">Describe your organization </w:t>
      </w:r>
      <w:r w:rsidR="00B41B8A" w:rsidRPr="00DB6DEB">
        <w:rPr>
          <w:rFonts w:cstheme="minorHAnsi"/>
        </w:rPr>
        <w:t xml:space="preserve">experience with </w:t>
      </w:r>
      <w:r w:rsidR="00AD56F0">
        <w:rPr>
          <w:rFonts w:cstheme="minorHAnsi"/>
        </w:rPr>
        <w:t xml:space="preserve">clinical </w:t>
      </w:r>
      <w:r w:rsidR="00B41B8A" w:rsidRPr="00DB6DEB">
        <w:rPr>
          <w:rFonts w:cstheme="minorHAnsi"/>
        </w:rPr>
        <w:t xml:space="preserve">quality improvement </w:t>
      </w:r>
      <w:r w:rsidR="00AD56F0">
        <w:rPr>
          <w:rFonts w:cstheme="minorHAnsi"/>
        </w:rPr>
        <w:t>efforts.</w:t>
      </w:r>
    </w:p>
    <w:p w14:paraId="5DE6D813" w14:textId="77777777" w:rsidR="00A624C5" w:rsidRPr="00A570C3" w:rsidRDefault="00A624C5" w:rsidP="00A570C3">
      <w:pPr>
        <w:pStyle w:val="ListParagraph"/>
        <w:rPr>
          <w:rFonts w:cstheme="minorHAnsi"/>
          <w:b/>
        </w:rPr>
      </w:pPr>
    </w:p>
    <w:p w14:paraId="7BFC3501" w14:textId="77777777" w:rsidR="00A624C5" w:rsidRPr="00DB6DEB" w:rsidRDefault="00A624C5" w:rsidP="00A570C3">
      <w:pPr>
        <w:pStyle w:val="ListParagraph"/>
        <w:spacing w:after="0" w:line="240" w:lineRule="auto"/>
        <w:rPr>
          <w:rFonts w:cstheme="minorHAnsi"/>
          <w:b/>
        </w:rPr>
      </w:pPr>
    </w:p>
    <w:p w14:paraId="158A5AFB" w14:textId="77777777" w:rsidR="00BB00A1" w:rsidRPr="00F27F61" w:rsidRDefault="00BB00A1" w:rsidP="00F27F61">
      <w:pPr>
        <w:pStyle w:val="Heading4"/>
      </w:pPr>
      <w:r w:rsidRPr="00E3385F">
        <w:t>ORGANIZATION CAPACITY</w:t>
      </w:r>
    </w:p>
    <w:p w14:paraId="77D10D25" w14:textId="77777777" w:rsidR="006C3D83" w:rsidRPr="00DB6DEB" w:rsidRDefault="006C3D83" w:rsidP="006C3D83">
      <w:pPr>
        <w:spacing w:after="0" w:line="240" w:lineRule="auto"/>
        <w:rPr>
          <w:rFonts w:cstheme="minorHAnsi"/>
        </w:rPr>
      </w:pPr>
      <w:r w:rsidRPr="00F27F61">
        <w:rPr>
          <w:rStyle w:val="Heading5Char"/>
        </w:rPr>
        <w:t>Assessment of Barriers</w:t>
      </w:r>
      <w:r w:rsidR="00B41B8A">
        <w:rPr>
          <w:rFonts w:cstheme="minorHAnsi"/>
          <w:sz w:val="24"/>
          <w:szCs w:val="24"/>
        </w:rPr>
        <w:t xml:space="preserve">. </w:t>
      </w:r>
      <w:r w:rsidR="00B41B8A" w:rsidRPr="00DB6DEB">
        <w:rPr>
          <w:rFonts w:cstheme="minorHAnsi"/>
        </w:rPr>
        <w:t xml:space="preserve">Please describe any barriers your organization might face during this </w:t>
      </w:r>
      <w:r w:rsidR="00B41B8A" w:rsidRPr="00DB6DEB">
        <w:rPr>
          <w:rFonts w:cstheme="minorHAnsi"/>
          <w:noProof/>
        </w:rPr>
        <w:t>year</w:t>
      </w:r>
      <w:r w:rsidR="006F0F4F" w:rsidRPr="00DB6DEB">
        <w:rPr>
          <w:rFonts w:cstheme="minorHAnsi"/>
          <w:noProof/>
        </w:rPr>
        <w:t>-</w:t>
      </w:r>
      <w:r w:rsidR="00B41B8A" w:rsidRPr="00DB6DEB">
        <w:rPr>
          <w:rFonts w:cstheme="minorHAnsi"/>
          <w:noProof/>
        </w:rPr>
        <w:t>long</w:t>
      </w:r>
      <w:r w:rsidR="00B41B8A" w:rsidRPr="00DB6DEB">
        <w:rPr>
          <w:rFonts w:cstheme="minorHAnsi"/>
        </w:rPr>
        <w:t xml:space="preserve"> project.</w:t>
      </w:r>
    </w:p>
    <w:p w14:paraId="29F24CF6" w14:textId="77777777" w:rsidR="00B41B8A" w:rsidRPr="00DB6DEB" w:rsidRDefault="00B41B8A" w:rsidP="006C3D83">
      <w:pPr>
        <w:spacing w:after="0" w:line="240" w:lineRule="auto"/>
        <w:rPr>
          <w:rFonts w:cstheme="minorHAnsi"/>
        </w:rPr>
      </w:pPr>
    </w:p>
    <w:p w14:paraId="4F7F5168" w14:textId="3F39B0F2" w:rsidR="006C3D83" w:rsidRPr="007301D1" w:rsidRDefault="00B41B8A" w:rsidP="00723885">
      <w:pPr>
        <w:pStyle w:val="ListParagraph"/>
        <w:numPr>
          <w:ilvl w:val="0"/>
          <w:numId w:val="10"/>
        </w:numPr>
        <w:spacing w:after="0" w:line="240" w:lineRule="auto"/>
        <w:rPr>
          <w:rFonts w:cstheme="minorHAnsi"/>
        </w:rPr>
      </w:pPr>
      <w:r w:rsidRPr="007301D1">
        <w:rPr>
          <w:rFonts w:cstheme="minorHAnsi"/>
        </w:rPr>
        <w:t xml:space="preserve">Can you identify your </w:t>
      </w:r>
      <w:r w:rsidR="00B25B99">
        <w:rPr>
          <w:rFonts w:cstheme="minorHAnsi"/>
        </w:rPr>
        <w:t xml:space="preserve">adult </w:t>
      </w:r>
      <w:r w:rsidR="007301D1">
        <w:rPr>
          <w:rFonts w:cstheme="minorHAnsi"/>
        </w:rPr>
        <w:t xml:space="preserve">patient </w:t>
      </w:r>
      <w:r w:rsidR="007301D1" w:rsidRPr="007301D1">
        <w:rPr>
          <w:rFonts w:cstheme="minorHAnsi"/>
        </w:rPr>
        <w:t>population</w:t>
      </w:r>
      <w:r w:rsidR="007301D1">
        <w:rPr>
          <w:rFonts w:cstheme="minorHAnsi"/>
        </w:rPr>
        <w:t xml:space="preserve"> with </w:t>
      </w:r>
      <w:r w:rsidR="0067179F">
        <w:rPr>
          <w:rFonts w:cstheme="minorHAnsi"/>
        </w:rPr>
        <w:t>pre</w:t>
      </w:r>
      <w:r w:rsidRPr="007301D1">
        <w:rPr>
          <w:rFonts w:cstheme="minorHAnsi"/>
        </w:rPr>
        <w:t>diabet</w:t>
      </w:r>
      <w:r w:rsidR="007301D1">
        <w:rPr>
          <w:rFonts w:cstheme="minorHAnsi"/>
        </w:rPr>
        <w:t>es</w:t>
      </w:r>
      <w:r w:rsidR="006C3D83" w:rsidRPr="007301D1">
        <w:rPr>
          <w:rFonts w:cstheme="minorHAnsi"/>
        </w:rPr>
        <w:t>?</w:t>
      </w:r>
      <w:r w:rsidR="005407B5" w:rsidRPr="007301D1">
        <w:rPr>
          <w:rFonts w:cstheme="minorHAnsi"/>
        </w:rPr>
        <w:t xml:space="preserve"> </w:t>
      </w:r>
    </w:p>
    <w:p w14:paraId="6262ED07" w14:textId="77777777" w:rsidR="006C3D83" w:rsidRPr="00DB6DEB" w:rsidRDefault="006C3D83" w:rsidP="006C3D83">
      <w:pPr>
        <w:pStyle w:val="ListParagraph"/>
        <w:numPr>
          <w:ilvl w:val="0"/>
          <w:numId w:val="26"/>
        </w:numPr>
        <w:spacing w:after="0" w:line="240" w:lineRule="auto"/>
        <w:rPr>
          <w:rFonts w:cstheme="minorHAnsi"/>
        </w:rPr>
      </w:pPr>
      <w:r w:rsidRPr="00DB6DEB">
        <w:rPr>
          <w:rFonts w:cstheme="minorHAnsi"/>
        </w:rPr>
        <w:t>Yes</w:t>
      </w:r>
      <w:r w:rsidRPr="00DB6DEB">
        <w:rPr>
          <w:rFonts w:cstheme="minorHAnsi"/>
        </w:rPr>
        <w:tab/>
      </w:r>
    </w:p>
    <w:p w14:paraId="082C151D" w14:textId="77777777" w:rsidR="006C3D83" w:rsidRPr="00DB6DEB" w:rsidRDefault="006C3D83" w:rsidP="006C3D83">
      <w:pPr>
        <w:pStyle w:val="ListParagraph"/>
        <w:numPr>
          <w:ilvl w:val="0"/>
          <w:numId w:val="26"/>
        </w:numPr>
        <w:spacing w:after="0" w:line="240" w:lineRule="auto"/>
        <w:rPr>
          <w:rFonts w:cstheme="minorHAnsi"/>
        </w:rPr>
      </w:pPr>
      <w:r w:rsidRPr="00DB6DEB">
        <w:rPr>
          <w:rFonts w:cstheme="minorHAnsi"/>
        </w:rPr>
        <w:t>No</w:t>
      </w:r>
    </w:p>
    <w:p w14:paraId="1E32BEC5" w14:textId="77777777" w:rsidR="006C3D83" w:rsidRDefault="006C3D83" w:rsidP="006C3D83">
      <w:pPr>
        <w:pStyle w:val="ListParagraph"/>
        <w:numPr>
          <w:ilvl w:val="0"/>
          <w:numId w:val="26"/>
        </w:numPr>
        <w:spacing w:after="0" w:line="240" w:lineRule="auto"/>
        <w:rPr>
          <w:rFonts w:cstheme="minorHAnsi"/>
        </w:rPr>
      </w:pPr>
      <w:r w:rsidRPr="00DB6DEB">
        <w:rPr>
          <w:rFonts w:cstheme="minorHAnsi"/>
        </w:rPr>
        <w:t xml:space="preserve">Not yet, but we are in the process of developing </w:t>
      </w:r>
      <w:r w:rsidR="00A42998">
        <w:rPr>
          <w:rFonts w:cstheme="minorHAnsi"/>
        </w:rPr>
        <w:t>the capacity</w:t>
      </w:r>
    </w:p>
    <w:p w14:paraId="1BCD5F1D" w14:textId="65D9DDD3" w:rsidR="0055319C" w:rsidRDefault="0055319C" w:rsidP="006C3D83">
      <w:pPr>
        <w:pStyle w:val="ListParagraph"/>
        <w:numPr>
          <w:ilvl w:val="0"/>
          <w:numId w:val="26"/>
        </w:numPr>
        <w:spacing w:after="0" w:line="240" w:lineRule="auto"/>
        <w:rPr>
          <w:rFonts w:cstheme="minorHAnsi"/>
        </w:rPr>
      </w:pPr>
      <w:r>
        <w:rPr>
          <w:rFonts w:cstheme="minorHAnsi"/>
        </w:rPr>
        <w:t>How many</w:t>
      </w:r>
      <w:r w:rsidR="00B25B99">
        <w:rPr>
          <w:rFonts w:cstheme="minorHAnsi"/>
        </w:rPr>
        <w:t xml:space="preserve"> adult</w:t>
      </w:r>
      <w:r>
        <w:rPr>
          <w:rFonts w:cstheme="minorHAnsi"/>
        </w:rPr>
        <w:t xml:space="preserve"> </w:t>
      </w:r>
      <w:r w:rsidR="00EA7E6E">
        <w:rPr>
          <w:rFonts w:cstheme="minorHAnsi"/>
        </w:rPr>
        <w:t>patients with</w:t>
      </w:r>
      <w:r w:rsidR="00A42998">
        <w:rPr>
          <w:rFonts w:cstheme="minorHAnsi"/>
        </w:rPr>
        <w:t xml:space="preserve"> </w:t>
      </w:r>
      <w:r w:rsidR="0067179F">
        <w:rPr>
          <w:rFonts w:cstheme="minorHAnsi"/>
        </w:rPr>
        <w:t>pre</w:t>
      </w:r>
      <w:r>
        <w:rPr>
          <w:rFonts w:cstheme="minorHAnsi"/>
        </w:rPr>
        <w:t>diabet</w:t>
      </w:r>
      <w:r w:rsidR="00EA7E6E">
        <w:rPr>
          <w:rFonts w:cstheme="minorHAnsi"/>
        </w:rPr>
        <w:t>es</w:t>
      </w:r>
      <w:r>
        <w:rPr>
          <w:rFonts w:cstheme="minorHAnsi"/>
        </w:rPr>
        <w:t xml:space="preserve"> do you have?  _______</w:t>
      </w:r>
    </w:p>
    <w:p w14:paraId="30C6A351" w14:textId="77777777" w:rsidR="006C3D83" w:rsidRPr="00E3385F" w:rsidRDefault="006C3D83" w:rsidP="006C3D83">
      <w:pPr>
        <w:spacing w:after="0" w:line="240" w:lineRule="auto"/>
        <w:rPr>
          <w:rFonts w:cstheme="minorHAnsi"/>
          <w:sz w:val="24"/>
          <w:szCs w:val="24"/>
        </w:rPr>
      </w:pPr>
    </w:p>
    <w:p w14:paraId="4F7434B7" w14:textId="16ABC197" w:rsidR="00CD048E" w:rsidRPr="00DB6DEB" w:rsidRDefault="00CD048E" w:rsidP="00CD048E">
      <w:pPr>
        <w:pStyle w:val="ListParagraph"/>
        <w:numPr>
          <w:ilvl w:val="0"/>
          <w:numId w:val="10"/>
        </w:numPr>
        <w:spacing w:after="0" w:line="240" w:lineRule="auto"/>
        <w:rPr>
          <w:rFonts w:cstheme="minorHAnsi"/>
        </w:rPr>
      </w:pPr>
      <w:r>
        <w:rPr>
          <w:rFonts w:cstheme="minorHAnsi"/>
        </w:rPr>
        <w:t>Do you have any vendor or E</w:t>
      </w:r>
      <w:r w:rsidR="00DD4D87">
        <w:rPr>
          <w:rFonts w:cstheme="minorHAnsi"/>
        </w:rPr>
        <w:t xml:space="preserve">lectronic </w:t>
      </w:r>
      <w:r>
        <w:rPr>
          <w:rFonts w:cstheme="minorHAnsi"/>
        </w:rPr>
        <w:t>H</w:t>
      </w:r>
      <w:r w:rsidR="00DD4D87">
        <w:rPr>
          <w:rFonts w:cstheme="minorHAnsi"/>
        </w:rPr>
        <w:t xml:space="preserve">ealth </w:t>
      </w:r>
      <w:r>
        <w:rPr>
          <w:rFonts w:cstheme="minorHAnsi"/>
        </w:rPr>
        <w:t>R</w:t>
      </w:r>
      <w:r w:rsidR="00DD4D87">
        <w:rPr>
          <w:rFonts w:cstheme="minorHAnsi"/>
        </w:rPr>
        <w:t>ecord (EHR)</w:t>
      </w:r>
      <w:r>
        <w:rPr>
          <w:rFonts w:cstheme="minorHAnsi"/>
        </w:rPr>
        <w:t xml:space="preserve"> issues pulling NQF</w:t>
      </w:r>
      <w:r w:rsidR="00071CA0">
        <w:rPr>
          <w:rFonts w:cstheme="minorHAnsi"/>
        </w:rPr>
        <w:t xml:space="preserve"> </w:t>
      </w:r>
      <w:r>
        <w:rPr>
          <w:rFonts w:cstheme="minorHAnsi"/>
        </w:rPr>
        <w:t xml:space="preserve">59 data?  </w:t>
      </w:r>
      <w:r w:rsidRPr="00DB6DEB">
        <w:rPr>
          <w:rFonts w:cstheme="minorHAnsi"/>
        </w:rPr>
        <w:t>(check one)</w:t>
      </w:r>
    </w:p>
    <w:p w14:paraId="3817259A" w14:textId="77777777" w:rsidR="00CD048E" w:rsidRPr="00DB6DEB" w:rsidRDefault="00EF70D8" w:rsidP="00EF70D8">
      <w:pPr>
        <w:spacing w:after="0" w:line="240" w:lineRule="auto"/>
        <w:ind w:left="720"/>
        <w:rPr>
          <w:rFonts w:cstheme="minorHAnsi"/>
        </w:rPr>
      </w:pPr>
      <w:r>
        <w:rPr>
          <w:rFonts w:cstheme="minorHAnsi"/>
        </w:rPr>
        <w:t>*Please let us know if you plan to change your EHR vendor anytime in 2022.</w:t>
      </w:r>
    </w:p>
    <w:p w14:paraId="6B0A459B" w14:textId="77777777" w:rsidR="00CD048E" w:rsidRPr="00DB6DEB" w:rsidRDefault="00CD048E" w:rsidP="00CD048E">
      <w:pPr>
        <w:pStyle w:val="ListParagraph"/>
        <w:numPr>
          <w:ilvl w:val="0"/>
          <w:numId w:val="26"/>
        </w:numPr>
        <w:spacing w:after="0" w:line="240" w:lineRule="auto"/>
        <w:rPr>
          <w:rFonts w:cstheme="minorHAnsi"/>
        </w:rPr>
      </w:pPr>
      <w:r w:rsidRPr="00DB6DEB">
        <w:rPr>
          <w:rFonts w:cstheme="minorHAnsi"/>
        </w:rPr>
        <w:t>Yes</w:t>
      </w:r>
      <w:r w:rsidRPr="00DB6DEB">
        <w:rPr>
          <w:rFonts w:cstheme="minorHAnsi"/>
        </w:rPr>
        <w:tab/>
      </w:r>
    </w:p>
    <w:p w14:paraId="041D4226" w14:textId="77777777" w:rsidR="00CD048E" w:rsidRPr="00DB6DEB" w:rsidRDefault="00CD048E" w:rsidP="00CD048E">
      <w:pPr>
        <w:pStyle w:val="ListParagraph"/>
        <w:numPr>
          <w:ilvl w:val="0"/>
          <w:numId w:val="26"/>
        </w:numPr>
        <w:spacing w:after="0" w:line="240" w:lineRule="auto"/>
        <w:rPr>
          <w:rFonts w:cstheme="minorHAnsi"/>
        </w:rPr>
      </w:pPr>
      <w:r w:rsidRPr="00DB6DEB">
        <w:rPr>
          <w:rFonts w:cstheme="minorHAnsi"/>
        </w:rPr>
        <w:t>No</w:t>
      </w:r>
    </w:p>
    <w:p w14:paraId="717F6293" w14:textId="05A05A4E" w:rsidR="00CD048E" w:rsidRDefault="00CD048E" w:rsidP="00CD048E">
      <w:pPr>
        <w:pStyle w:val="ListParagraph"/>
        <w:numPr>
          <w:ilvl w:val="0"/>
          <w:numId w:val="26"/>
        </w:numPr>
        <w:spacing w:after="0" w:line="240" w:lineRule="auto"/>
        <w:rPr>
          <w:rFonts w:cstheme="minorHAnsi"/>
        </w:rPr>
      </w:pPr>
      <w:r>
        <w:rPr>
          <w:rFonts w:cstheme="minorHAnsi"/>
        </w:rPr>
        <w:t>Describe issues  ______________________________________________________________________________________________________________________________________________________</w:t>
      </w:r>
    </w:p>
    <w:p w14:paraId="73B5150F" w14:textId="6835C223" w:rsidR="00DD4D87" w:rsidRDefault="00DD4D87" w:rsidP="00CD048E">
      <w:pPr>
        <w:pStyle w:val="ListParagraph"/>
        <w:numPr>
          <w:ilvl w:val="0"/>
          <w:numId w:val="26"/>
        </w:numPr>
        <w:spacing w:after="0" w:line="240" w:lineRule="auto"/>
        <w:rPr>
          <w:rFonts w:cstheme="minorHAnsi"/>
        </w:rPr>
      </w:pPr>
      <w:r>
        <w:rPr>
          <w:rFonts w:cstheme="minorHAnsi"/>
        </w:rPr>
        <w:t>List current EHR ______________________________________________________________</w:t>
      </w:r>
    </w:p>
    <w:p w14:paraId="3EF59923" w14:textId="77777777" w:rsidR="006C3D83" w:rsidRPr="00E3385F" w:rsidRDefault="006C3D83" w:rsidP="006C3D83">
      <w:pPr>
        <w:spacing w:after="0" w:line="240" w:lineRule="auto"/>
        <w:rPr>
          <w:rFonts w:cstheme="minorHAnsi"/>
          <w:sz w:val="24"/>
          <w:szCs w:val="24"/>
        </w:rPr>
      </w:pPr>
    </w:p>
    <w:p w14:paraId="6F00B7BE" w14:textId="77777777" w:rsidR="006C3D83" w:rsidRPr="00DB6DEB" w:rsidRDefault="006C3D83" w:rsidP="006C3D83">
      <w:pPr>
        <w:spacing w:after="0" w:line="240" w:lineRule="auto"/>
        <w:rPr>
          <w:rFonts w:cstheme="minorHAnsi"/>
        </w:rPr>
      </w:pPr>
      <w:r w:rsidRPr="00F27F61">
        <w:rPr>
          <w:rStyle w:val="Heading5Char"/>
        </w:rPr>
        <w:t>Financial Assistance</w:t>
      </w:r>
      <w:r w:rsidR="005619B4" w:rsidRPr="00E3385F">
        <w:rPr>
          <w:rFonts w:cstheme="minorHAnsi"/>
          <w:b/>
          <w:sz w:val="24"/>
          <w:szCs w:val="24"/>
        </w:rPr>
        <w:t xml:space="preserve">. </w:t>
      </w:r>
      <w:r w:rsidR="00DD7AE1" w:rsidRPr="00DB6DEB">
        <w:rPr>
          <w:rFonts w:cstheme="minorHAnsi"/>
        </w:rPr>
        <w:t>Overview of current</w:t>
      </w:r>
      <w:r w:rsidR="00B41B8A" w:rsidRPr="00DB6DEB">
        <w:rPr>
          <w:rFonts w:cstheme="minorHAnsi"/>
        </w:rPr>
        <w:t xml:space="preserve"> financial assistance</w:t>
      </w:r>
      <w:r w:rsidR="00DD7AE1" w:rsidRPr="00DB6DEB">
        <w:rPr>
          <w:rFonts w:cstheme="minorHAnsi"/>
        </w:rPr>
        <w:t>.</w:t>
      </w:r>
      <w:r w:rsidR="00B41B8A" w:rsidRPr="00DB6DEB">
        <w:rPr>
          <w:rFonts w:cstheme="minorHAnsi"/>
        </w:rPr>
        <w:t xml:space="preserve"> </w:t>
      </w:r>
    </w:p>
    <w:p w14:paraId="0995E0AC" w14:textId="77777777" w:rsidR="00DD7AE1" w:rsidRPr="00DB6DEB" w:rsidRDefault="00DD7AE1" w:rsidP="006C3D83">
      <w:pPr>
        <w:spacing w:after="0" w:line="240" w:lineRule="auto"/>
        <w:rPr>
          <w:rFonts w:cstheme="minorHAnsi"/>
        </w:rPr>
      </w:pPr>
    </w:p>
    <w:p w14:paraId="55D8E8A5" w14:textId="1FB71D2F" w:rsidR="006C3D83" w:rsidRPr="00DB6DEB" w:rsidRDefault="00EC65BF" w:rsidP="00EC65BF">
      <w:pPr>
        <w:pStyle w:val="ListParagraph"/>
        <w:numPr>
          <w:ilvl w:val="0"/>
          <w:numId w:val="10"/>
        </w:numPr>
        <w:spacing w:after="0" w:line="240" w:lineRule="auto"/>
        <w:rPr>
          <w:rFonts w:cstheme="minorHAnsi"/>
        </w:rPr>
      </w:pPr>
      <w:r w:rsidRPr="00DB6DEB">
        <w:rPr>
          <w:rFonts w:cstheme="minorHAnsi"/>
        </w:rPr>
        <w:t xml:space="preserve">Does your organization receive financial assistance from any federal, state or local agencies to assist patients with </w:t>
      </w:r>
      <w:r w:rsidR="00071CA0" w:rsidRPr="00FB7EB8">
        <w:rPr>
          <w:rFonts w:cstheme="minorHAnsi"/>
        </w:rPr>
        <w:t>d</w:t>
      </w:r>
      <w:r w:rsidRPr="00FB7EB8">
        <w:rPr>
          <w:rFonts w:cstheme="minorHAnsi"/>
        </w:rPr>
        <w:t>iabetes</w:t>
      </w:r>
      <w:r w:rsidR="00B879A9" w:rsidRPr="00FB7EB8">
        <w:rPr>
          <w:rFonts w:cstheme="minorHAnsi"/>
        </w:rPr>
        <w:t xml:space="preserve"> or prediabetes</w:t>
      </w:r>
      <w:r w:rsidRPr="00DB6DEB">
        <w:rPr>
          <w:rFonts w:cstheme="minorHAnsi"/>
        </w:rPr>
        <w:t>?</w:t>
      </w:r>
      <w:r w:rsidR="00242035" w:rsidRPr="00DB6DEB">
        <w:rPr>
          <w:rFonts w:cstheme="minorHAnsi"/>
        </w:rPr>
        <w:t xml:space="preserve">  ________</w:t>
      </w:r>
    </w:p>
    <w:p w14:paraId="7D61EAB0" w14:textId="77777777" w:rsidR="006C3D83" w:rsidRDefault="006C3D83" w:rsidP="00EC65BF">
      <w:pPr>
        <w:spacing w:after="0" w:line="240" w:lineRule="auto"/>
        <w:ind w:left="720"/>
        <w:rPr>
          <w:rFonts w:cstheme="minorHAnsi"/>
          <w:sz w:val="24"/>
          <w:szCs w:val="24"/>
        </w:rPr>
      </w:pPr>
    </w:p>
    <w:p w14:paraId="30755F98" w14:textId="77777777" w:rsidR="00DD7AE1" w:rsidRPr="00E3385F" w:rsidRDefault="00DD7AE1" w:rsidP="00EC65BF">
      <w:pPr>
        <w:spacing w:after="0" w:line="240" w:lineRule="auto"/>
        <w:ind w:left="720"/>
        <w:rPr>
          <w:rFonts w:cstheme="minorHAnsi"/>
          <w:sz w:val="24"/>
          <w:szCs w:val="24"/>
        </w:rPr>
      </w:pPr>
    </w:p>
    <w:p w14:paraId="21E11539" w14:textId="77777777" w:rsidR="006C3D83" w:rsidRPr="00DB6DEB" w:rsidRDefault="00EC65BF" w:rsidP="006C3D83">
      <w:pPr>
        <w:spacing w:after="0" w:line="240" w:lineRule="auto"/>
        <w:rPr>
          <w:rFonts w:cstheme="minorHAnsi"/>
        </w:rPr>
      </w:pPr>
      <w:r>
        <w:rPr>
          <w:rStyle w:val="Heading5Char"/>
        </w:rPr>
        <w:lastRenderedPageBreak/>
        <w:t>Community Health Worker/Patient Navigator</w:t>
      </w:r>
      <w:r w:rsidR="005619B4" w:rsidRPr="00E3385F">
        <w:rPr>
          <w:rFonts w:cstheme="minorHAnsi"/>
          <w:b/>
          <w:sz w:val="24"/>
          <w:szCs w:val="24"/>
        </w:rPr>
        <w:t xml:space="preserve">. </w:t>
      </w:r>
      <w:r>
        <w:rPr>
          <w:rFonts w:cstheme="minorHAnsi"/>
          <w:sz w:val="24"/>
          <w:szCs w:val="24"/>
        </w:rPr>
        <w:t xml:space="preserve"> </w:t>
      </w:r>
      <w:r w:rsidRPr="00DB6DEB">
        <w:rPr>
          <w:rFonts w:cstheme="minorHAnsi"/>
        </w:rPr>
        <w:t xml:space="preserve">Community </w:t>
      </w:r>
      <w:r w:rsidR="00071CA0">
        <w:rPr>
          <w:rFonts w:cstheme="minorHAnsi"/>
        </w:rPr>
        <w:t>h</w:t>
      </w:r>
      <w:r w:rsidRPr="00DB6DEB">
        <w:rPr>
          <w:rFonts w:cstheme="minorHAnsi"/>
        </w:rPr>
        <w:t xml:space="preserve">ealth </w:t>
      </w:r>
      <w:r w:rsidR="00071CA0">
        <w:rPr>
          <w:rFonts w:cstheme="minorHAnsi"/>
        </w:rPr>
        <w:t>w</w:t>
      </w:r>
      <w:r w:rsidRPr="00DB6DEB">
        <w:rPr>
          <w:rFonts w:cstheme="minorHAnsi"/>
        </w:rPr>
        <w:t xml:space="preserve">orkers or patient navigators </w:t>
      </w:r>
      <w:r w:rsidR="006C3D83" w:rsidRPr="00DB6DEB">
        <w:rPr>
          <w:rFonts w:cstheme="minorHAnsi"/>
        </w:rPr>
        <w:t>link program participants with services in the community, such as child care, employment, ed</w:t>
      </w:r>
      <w:r w:rsidRPr="00DB6DEB">
        <w:rPr>
          <w:rFonts w:cstheme="minorHAnsi"/>
        </w:rPr>
        <w:t>ucation, and other services</w:t>
      </w:r>
      <w:r w:rsidR="00DD7AE1" w:rsidRPr="00DB6DEB">
        <w:rPr>
          <w:rFonts w:cstheme="minorHAnsi"/>
        </w:rPr>
        <w:t xml:space="preserve"> to address barriers.</w:t>
      </w:r>
    </w:p>
    <w:p w14:paraId="52F7FEBA" w14:textId="77777777" w:rsidR="00EC65BF" w:rsidRPr="00DB6DEB" w:rsidRDefault="00EC65BF" w:rsidP="006C3D83">
      <w:pPr>
        <w:spacing w:after="0" w:line="240" w:lineRule="auto"/>
        <w:rPr>
          <w:rFonts w:cstheme="minorHAnsi"/>
        </w:rPr>
      </w:pPr>
    </w:p>
    <w:p w14:paraId="0EF4094E" w14:textId="77777777" w:rsidR="006C3D83" w:rsidRPr="00DB6DEB" w:rsidRDefault="006C3D83" w:rsidP="006C3D83">
      <w:pPr>
        <w:pStyle w:val="ListParagraph"/>
        <w:numPr>
          <w:ilvl w:val="0"/>
          <w:numId w:val="10"/>
        </w:numPr>
        <w:spacing w:after="0" w:line="240" w:lineRule="auto"/>
        <w:rPr>
          <w:rFonts w:cstheme="minorHAnsi"/>
        </w:rPr>
      </w:pPr>
      <w:r w:rsidRPr="00DB6DEB">
        <w:rPr>
          <w:rFonts w:cstheme="minorHAnsi"/>
        </w:rPr>
        <w:t>Does your organization currently provide ca</w:t>
      </w:r>
      <w:r w:rsidR="00EC65BF" w:rsidRPr="00DB6DEB">
        <w:rPr>
          <w:rFonts w:cstheme="minorHAnsi"/>
        </w:rPr>
        <w:t>r</w:t>
      </w:r>
      <w:r w:rsidRPr="00DB6DEB">
        <w:rPr>
          <w:rFonts w:cstheme="minorHAnsi"/>
        </w:rPr>
        <w:t>e management</w:t>
      </w:r>
      <w:r w:rsidR="00EC65BF" w:rsidRPr="00DB6DEB">
        <w:rPr>
          <w:rFonts w:cstheme="minorHAnsi"/>
        </w:rPr>
        <w:t xml:space="preserve"> or navigation</w:t>
      </w:r>
      <w:r w:rsidRPr="00DB6DEB">
        <w:rPr>
          <w:rFonts w:cstheme="minorHAnsi"/>
        </w:rPr>
        <w:t>?</w:t>
      </w:r>
      <w:r w:rsidR="00967A6C" w:rsidRPr="00DB6DEB">
        <w:rPr>
          <w:rFonts w:cstheme="minorHAnsi"/>
        </w:rPr>
        <w:t xml:space="preserve"> (check one)</w:t>
      </w:r>
    </w:p>
    <w:p w14:paraId="43159FBF" w14:textId="77777777" w:rsidR="006C3D83" w:rsidRPr="00DB6DEB" w:rsidRDefault="00A42AE2" w:rsidP="006C3D83">
      <w:pPr>
        <w:pStyle w:val="ListParagraph"/>
        <w:numPr>
          <w:ilvl w:val="0"/>
          <w:numId w:val="32"/>
        </w:numPr>
        <w:spacing w:after="0" w:line="240" w:lineRule="auto"/>
        <w:rPr>
          <w:rFonts w:cstheme="minorHAnsi"/>
        </w:rPr>
      </w:pPr>
      <w:r w:rsidRPr="00DB6DEB">
        <w:rPr>
          <w:rFonts w:cstheme="minorHAnsi"/>
        </w:rPr>
        <w:t>Yes</w:t>
      </w:r>
    </w:p>
    <w:p w14:paraId="2F9E34E2" w14:textId="77777777" w:rsidR="006C3D83" w:rsidRPr="00DB6DEB" w:rsidRDefault="006C3D83" w:rsidP="006C3D83">
      <w:pPr>
        <w:pStyle w:val="ListParagraph"/>
        <w:numPr>
          <w:ilvl w:val="0"/>
          <w:numId w:val="32"/>
        </w:numPr>
        <w:spacing w:after="0" w:line="240" w:lineRule="auto"/>
        <w:rPr>
          <w:rFonts w:cstheme="minorHAnsi"/>
        </w:rPr>
      </w:pPr>
      <w:r w:rsidRPr="00DB6DEB">
        <w:rPr>
          <w:rFonts w:cstheme="minorHAnsi"/>
        </w:rPr>
        <w:t>No</w:t>
      </w:r>
    </w:p>
    <w:p w14:paraId="635F9B6A" w14:textId="77777777" w:rsidR="006C3D83" w:rsidRPr="00DB6DEB" w:rsidRDefault="006C3D83" w:rsidP="006C3D83">
      <w:pPr>
        <w:spacing w:after="0" w:line="240" w:lineRule="auto"/>
        <w:rPr>
          <w:rFonts w:cstheme="minorHAnsi"/>
        </w:rPr>
      </w:pPr>
    </w:p>
    <w:p w14:paraId="65DA1F20" w14:textId="77777777" w:rsidR="00F27F61" w:rsidRPr="00DB6DEB" w:rsidRDefault="00F27F61" w:rsidP="00F27F61">
      <w:pPr>
        <w:spacing w:after="0" w:line="240" w:lineRule="auto"/>
        <w:ind w:firstLine="720"/>
        <w:rPr>
          <w:rFonts w:cstheme="minorHAnsi"/>
        </w:rPr>
      </w:pPr>
    </w:p>
    <w:p w14:paraId="7BE904DC" w14:textId="6D462881" w:rsidR="006C3D83" w:rsidRPr="00DB6DEB" w:rsidRDefault="006C3D83" w:rsidP="006C3D83">
      <w:pPr>
        <w:spacing w:after="0" w:line="240" w:lineRule="auto"/>
        <w:rPr>
          <w:rFonts w:cstheme="minorHAnsi"/>
          <w:b/>
        </w:rPr>
      </w:pPr>
      <w:r w:rsidRPr="00F27F61">
        <w:rPr>
          <w:rStyle w:val="Heading5Char"/>
        </w:rPr>
        <w:t>Outcomes and Data Collection</w:t>
      </w:r>
      <w:r w:rsidR="00A42AE2" w:rsidRPr="00E3385F">
        <w:rPr>
          <w:rFonts w:cstheme="minorHAnsi"/>
          <w:b/>
          <w:sz w:val="24"/>
          <w:szCs w:val="24"/>
        </w:rPr>
        <w:t xml:space="preserve">. </w:t>
      </w:r>
      <w:r w:rsidRPr="00DB6DEB">
        <w:rPr>
          <w:rFonts w:cstheme="minorHAnsi"/>
        </w:rPr>
        <w:t xml:space="preserve">We </w:t>
      </w:r>
      <w:r w:rsidR="00EC65BF" w:rsidRPr="00DB6DEB">
        <w:rPr>
          <w:rFonts w:cstheme="minorHAnsi"/>
        </w:rPr>
        <w:t xml:space="preserve">plan to collect monthly data on PDSA </w:t>
      </w:r>
      <w:r w:rsidR="00EC65BF" w:rsidRPr="00FB7EB8">
        <w:rPr>
          <w:rFonts w:cstheme="minorHAnsi"/>
        </w:rPr>
        <w:t xml:space="preserve">work and </w:t>
      </w:r>
      <w:r w:rsidR="00B879A9" w:rsidRPr="00FB7EB8">
        <w:rPr>
          <w:rFonts w:cstheme="minorHAnsi"/>
        </w:rPr>
        <w:t>pre</w:t>
      </w:r>
      <w:r w:rsidR="00071CA0" w:rsidRPr="00FB7EB8">
        <w:rPr>
          <w:rFonts w:cstheme="minorHAnsi"/>
          <w:noProof/>
        </w:rPr>
        <w:t>d</w:t>
      </w:r>
      <w:r w:rsidR="00EC65BF" w:rsidRPr="00FB7EB8">
        <w:rPr>
          <w:rFonts w:cstheme="minorHAnsi"/>
          <w:noProof/>
        </w:rPr>
        <w:t xml:space="preserve">iabetes </w:t>
      </w:r>
      <w:r w:rsidR="00EC65BF" w:rsidRPr="00DB6DEB">
        <w:rPr>
          <w:rFonts w:cstheme="minorHAnsi"/>
          <w:noProof/>
        </w:rPr>
        <w:t>related</w:t>
      </w:r>
      <w:r w:rsidR="00EC65BF" w:rsidRPr="00DB6DEB">
        <w:rPr>
          <w:rFonts w:cstheme="minorHAnsi"/>
        </w:rPr>
        <w:t xml:space="preserve"> measures</w:t>
      </w:r>
      <w:r w:rsidRPr="00DB6DEB">
        <w:rPr>
          <w:rFonts w:cstheme="minorHAnsi"/>
        </w:rPr>
        <w:t>:</w:t>
      </w:r>
    </w:p>
    <w:p w14:paraId="356C5DE4" w14:textId="77777777" w:rsidR="006C3D83" w:rsidRPr="00DB6DEB" w:rsidRDefault="006C3D83" w:rsidP="006C3D83">
      <w:pPr>
        <w:spacing w:after="0" w:line="240" w:lineRule="auto"/>
        <w:rPr>
          <w:rFonts w:cstheme="minorHAnsi"/>
        </w:rPr>
      </w:pPr>
    </w:p>
    <w:p w14:paraId="195AB1F2" w14:textId="77777777" w:rsidR="006C3D83" w:rsidRPr="00DB6DEB" w:rsidRDefault="00EC65BF" w:rsidP="006C3D83">
      <w:pPr>
        <w:pStyle w:val="ListParagraph"/>
        <w:numPr>
          <w:ilvl w:val="0"/>
          <w:numId w:val="10"/>
        </w:numPr>
        <w:spacing w:after="0" w:line="240" w:lineRule="auto"/>
        <w:rPr>
          <w:rFonts w:cstheme="minorHAnsi"/>
        </w:rPr>
      </w:pPr>
      <w:r w:rsidRPr="00DB6DEB">
        <w:rPr>
          <w:rFonts w:cstheme="minorHAnsi"/>
        </w:rPr>
        <w:t>Do we agree to provide this information monthly by 1</w:t>
      </w:r>
      <w:r w:rsidR="0067179F">
        <w:rPr>
          <w:rFonts w:cstheme="minorHAnsi"/>
        </w:rPr>
        <w:t>0</w:t>
      </w:r>
      <w:r w:rsidRPr="00DB6DEB">
        <w:rPr>
          <w:rFonts w:cstheme="minorHAnsi"/>
          <w:vertAlign w:val="superscript"/>
        </w:rPr>
        <w:t>th</w:t>
      </w:r>
      <w:r w:rsidRPr="00DB6DEB">
        <w:rPr>
          <w:rFonts w:cstheme="minorHAnsi"/>
        </w:rPr>
        <w:t xml:space="preserve"> of each month</w:t>
      </w:r>
      <w:r w:rsidR="00DF5643" w:rsidRPr="00DB6DEB">
        <w:rPr>
          <w:rFonts w:cstheme="minorHAnsi"/>
        </w:rPr>
        <w:t xml:space="preserve"> (check </w:t>
      </w:r>
      <w:proofErr w:type="gramStart"/>
      <w:r w:rsidR="00DF5643" w:rsidRPr="00DB6DEB">
        <w:rPr>
          <w:rFonts w:cstheme="minorHAnsi"/>
        </w:rPr>
        <w:t>one)</w:t>
      </w:r>
      <w:proofErr w:type="gramEnd"/>
    </w:p>
    <w:p w14:paraId="47695AA5" w14:textId="77777777" w:rsidR="006C3D83" w:rsidRPr="00DB6DEB" w:rsidRDefault="006C3D83" w:rsidP="006C3D83">
      <w:pPr>
        <w:pStyle w:val="ListParagraph"/>
        <w:numPr>
          <w:ilvl w:val="0"/>
          <w:numId w:val="34"/>
        </w:numPr>
        <w:spacing w:after="0" w:line="240" w:lineRule="auto"/>
        <w:rPr>
          <w:rFonts w:cstheme="minorHAnsi"/>
        </w:rPr>
      </w:pPr>
      <w:r w:rsidRPr="00DB6DEB">
        <w:rPr>
          <w:rFonts w:cstheme="minorHAnsi"/>
        </w:rPr>
        <w:t>Yes</w:t>
      </w:r>
    </w:p>
    <w:p w14:paraId="2FC73B97" w14:textId="77777777" w:rsidR="006C3D83" w:rsidRPr="00DB6DEB" w:rsidRDefault="006C3D83" w:rsidP="006C3D83">
      <w:pPr>
        <w:pStyle w:val="ListParagraph"/>
        <w:numPr>
          <w:ilvl w:val="0"/>
          <w:numId w:val="34"/>
        </w:numPr>
        <w:spacing w:after="0" w:line="240" w:lineRule="auto"/>
        <w:rPr>
          <w:rFonts w:cstheme="minorHAnsi"/>
        </w:rPr>
      </w:pPr>
      <w:r w:rsidRPr="00DB6DEB">
        <w:rPr>
          <w:rFonts w:cstheme="minorHAnsi"/>
        </w:rPr>
        <w:t>No</w:t>
      </w:r>
    </w:p>
    <w:p w14:paraId="0945ECEC" w14:textId="77777777" w:rsidR="006C3D83" w:rsidRPr="00E3385F" w:rsidRDefault="006C3D83" w:rsidP="006C3D83">
      <w:pPr>
        <w:spacing w:after="0" w:line="240" w:lineRule="auto"/>
        <w:rPr>
          <w:rFonts w:cstheme="minorHAnsi"/>
          <w:sz w:val="24"/>
          <w:szCs w:val="24"/>
        </w:rPr>
      </w:pPr>
    </w:p>
    <w:p w14:paraId="5A9EBDC6" w14:textId="77777777" w:rsidR="00A42AE2" w:rsidRPr="00E3385F" w:rsidRDefault="00A42AE2" w:rsidP="00F27F61">
      <w:pPr>
        <w:pStyle w:val="Heading4"/>
      </w:pPr>
      <w:r w:rsidRPr="00E3385F">
        <w:t>ORGANIZATION COMMITMENT</w:t>
      </w:r>
    </w:p>
    <w:p w14:paraId="16E33CEF" w14:textId="77777777" w:rsidR="00A42AE2" w:rsidRPr="00DB6DEB" w:rsidRDefault="00A42AE2" w:rsidP="006C3D83">
      <w:pPr>
        <w:spacing w:after="0" w:line="240" w:lineRule="auto"/>
        <w:rPr>
          <w:rFonts w:cstheme="minorHAnsi"/>
        </w:rPr>
      </w:pPr>
      <w:r w:rsidRPr="00DB6DEB">
        <w:rPr>
          <w:rFonts w:cstheme="minorHAnsi"/>
        </w:rPr>
        <w:t xml:space="preserve">Identify the staff member </w:t>
      </w:r>
      <w:r w:rsidR="008901BE" w:rsidRPr="00DB6DEB">
        <w:rPr>
          <w:rFonts w:cstheme="minorHAnsi"/>
        </w:rPr>
        <w:t>who</w:t>
      </w:r>
      <w:r w:rsidRPr="00DB6DEB">
        <w:rPr>
          <w:rFonts w:cstheme="minorHAnsi"/>
        </w:rPr>
        <w:t xml:space="preserve"> will serve as the Team Leader</w:t>
      </w:r>
      <w:r w:rsidR="005D2B9C" w:rsidRPr="00DB6DEB">
        <w:rPr>
          <w:rFonts w:cstheme="minorHAnsi"/>
        </w:rPr>
        <w:t xml:space="preserve"> for </w:t>
      </w:r>
      <w:r w:rsidR="009A23AA" w:rsidRPr="00DB6DEB">
        <w:rPr>
          <w:rFonts w:cstheme="minorHAnsi"/>
        </w:rPr>
        <w:t>your organization’s team</w:t>
      </w:r>
      <w:r w:rsidR="007E3B70" w:rsidRPr="00DB6DEB">
        <w:rPr>
          <w:rFonts w:cstheme="minorHAnsi"/>
        </w:rPr>
        <w:t>.</w:t>
      </w:r>
    </w:p>
    <w:p w14:paraId="26A554CC" w14:textId="77777777" w:rsidR="00C91D5D" w:rsidRPr="00DB6DEB" w:rsidRDefault="00C91D5D" w:rsidP="006C3D83">
      <w:pPr>
        <w:spacing w:after="0" w:line="240" w:lineRule="auto"/>
        <w:rPr>
          <w:rFonts w:cstheme="minorHAnsi"/>
        </w:rPr>
      </w:pPr>
    </w:p>
    <w:p w14:paraId="2FB2E3E3"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Contact Name:</w:t>
      </w:r>
    </w:p>
    <w:p w14:paraId="7CDD43C4" w14:textId="77777777" w:rsidR="00A42AE2" w:rsidRPr="00DB6DEB" w:rsidRDefault="00A42AE2" w:rsidP="00A42AE2">
      <w:pPr>
        <w:spacing w:after="0" w:line="240" w:lineRule="auto"/>
        <w:ind w:left="360"/>
        <w:rPr>
          <w:rFonts w:cstheme="minorHAnsi"/>
        </w:rPr>
      </w:pPr>
    </w:p>
    <w:p w14:paraId="4F7DC145"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Title:</w:t>
      </w:r>
    </w:p>
    <w:p w14:paraId="266C52B4" w14:textId="77777777" w:rsidR="00A42AE2" w:rsidRPr="00DB6DEB" w:rsidRDefault="00A42AE2" w:rsidP="00A42AE2">
      <w:pPr>
        <w:pStyle w:val="ListParagraph"/>
        <w:spacing w:after="0" w:line="240" w:lineRule="auto"/>
        <w:rPr>
          <w:rFonts w:cstheme="minorHAnsi"/>
        </w:rPr>
      </w:pPr>
    </w:p>
    <w:p w14:paraId="24AD86AE"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Phone Number:</w:t>
      </w:r>
    </w:p>
    <w:p w14:paraId="30147909" w14:textId="77777777" w:rsidR="00A42AE2" w:rsidRPr="00DB6DEB" w:rsidRDefault="00A42AE2" w:rsidP="00A42AE2">
      <w:pPr>
        <w:pStyle w:val="ListParagraph"/>
        <w:spacing w:after="0" w:line="240" w:lineRule="auto"/>
        <w:rPr>
          <w:rFonts w:cstheme="minorHAnsi"/>
        </w:rPr>
      </w:pPr>
    </w:p>
    <w:p w14:paraId="1C740E1C"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E-Mail Address:</w:t>
      </w:r>
    </w:p>
    <w:p w14:paraId="2B4E18B9" w14:textId="77777777" w:rsidR="00A42AE2" w:rsidRPr="00DB6DEB" w:rsidRDefault="00A42AE2" w:rsidP="00A42AE2">
      <w:pPr>
        <w:pStyle w:val="ListParagraph"/>
        <w:spacing w:after="0" w:line="240" w:lineRule="auto"/>
        <w:rPr>
          <w:rFonts w:cstheme="minorHAnsi"/>
        </w:rPr>
      </w:pPr>
    </w:p>
    <w:p w14:paraId="6E172ECC"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Please have your Team Leader and the Executive Director verify the statements below</w:t>
      </w:r>
      <w:r w:rsidR="009A23AA" w:rsidRPr="00DB6DEB">
        <w:rPr>
          <w:rFonts w:cstheme="minorHAnsi"/>
        </w:rPr>
        <w:t>. (Note: this may be the same person, depending on your organization’s size and structure)</w:t>
      </w:r>
      <w:r w:rsidRPr="00DB6DEB">
        <w:rPr>
          <w:rFonts w:cstheme="minorHAnsi"/>
        </w:rPr>
        <w:t>:</w:t>
      </w:r>
    </w:p>
    <w:p w14:paraId="0A6B2DCA" w14:textId="77777777" w:rsidR="00A01655" w:rsidRPr="00DB6DEB" w:rsidRDefault="00A01655" w:rsidP="00A01655">
      <w:pPr>
        <w:spacing w:after="0" w:line="240" w:lineRule="auto"/>
        <w:rPr>
          <w:rFonts w:cstheme="minorHAnsi"/>
          <w:u w:val="single"/>
        </w:rPr>
      </w:pPr>
    </w:p>
    <w:p w14:paraId="4CC86497" w14:textId="77777777" w:rsidR="00A01655" w:rsidRPr="00DB6DEB" w:rsidRDefault="00A01655" w:rsidP="00A01655">
      <w:pPr>
        <w:spacing w:after="0" w:line="240" w:lineRule="auto"/>
        <w:ind w:left="720"/>
        <w:rPr>
          <w:rFonts w:cstheme="minorHAnsi"/>
        </w:rPr>
      </w:pPr>
      <w:r w:rsidRPr="00DB6DEB">
        <w:rPr>
          <w:rFonts w:cstheme="minorHAnsi"/>
        </w:rPr>
        <w:t>As the Team Leader, I commit to:</w:t>
      </w:r>
    </w:p>
    <w:p w14:paraId="3EC7D643"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Lead my organization’s team in ensuring that the team conversation is genuine and that all voices, including those of consumers, are heard;</w:t>
      </w:r>
    </w:p>
    <w:p w14:paraId="1373A747"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Lead the team in making improvements;</w:t>
      </w:r>
    </w:p>
    <w:p w14:paraId="56E50796" w14:textId="11A214B1" w:rsidR="00EC65BF" w:rsidRPr="00DB6DEB" w:rsidRDefault="00A01655" w:rsidP="00510A97">
      <w:pPr>
        <w:numPr>
          <w:ilvl w:val="0"/>
          <w:numId w:val="23"/>
        </w:numPr>
        <w:spacing w:after="0" w:line="240" w:lineRule="auto"/>
        <w:ind w:left="1080"/>
        <w:rPr>
          <w:rFonts w:cstheme="minorHAnsi"/>
        </w:rPr>
      </w:pPr>
      <w:r w:rsidRPr="00DB6DEB">
        <w:rPr>
          <w:rFonts w:cstheme="minorHAnsi"/>
        </w:rPr>
        <w:t>Serve as the primary team liaison</w:t>
      </w:r>
      <w:r w:rsidR="00B879A9">
        <w:rPr>
          <w:rFonts w:cstheme="minorHAnsi"/>
        </w:rPr>
        <w:t>;</w:t>
      </w:r>
    </w:p>
    <w:p w14:paraId="2B60F98F" w14:textId="77777777" w:rsidR="00A01655" w:rsidRPr="00DB6DEB" w:rsidRDefault="00A01655" w:rsidP="00510A97">
      <w:pPr>
        <w:numPr>
          <w:ilvl w:val="0"/>
          <w:numId w:val="23"/>
        </w:numPr>
        <w:spacing w:after="0" w:line="240" w:lineRule="auto"/>
        <w:ind w:left="1080"/>
        <w:rPr>
          <w:rFonts w:cstheme="minorHAnsi"/>
        </w:rPr>
      </w:pPr>
      <w:r w:rsidRPr="00DB6DEB">
        <w:rPr>
          <w:rFonts w:cstheme="minorHAnsi"/>
        </w:rPr>
        <w:t>Coordinate data collection as needed;</w:t>
      </w:r>
    </w:p>
    <w:p w14:paraId="4252A449"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 xml:space="preserve">Submit </w:t>
      </w:r>
      <w:r w:rsidR="009A23AA" w:rsidRPr="00DB6DEB">
        <w:rPr>
          <w:rFonts w:cstheme="minorHAnsi"/>
        </w:rPr>
        <w:t xml:space="preserve">monthly </w:t>
      </w:r>
      <w:r w:rsidRPr="00DB6DEB">
        <w:rPr>
          <w:rFonts w:cstheme="minorHAnsi"/>
        </w:rPr>
        <w:t>progress reports in a timely manner;</w:t>
      </w:r>
    </w:p>
    <w:p w14:paraId="77756D57"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 xml:space="preserve">Ensure that </w:t>
      </w:r>
      <w:r w:rsidR="009A23AA" w:rsidRPr="00DB6DEB">
        <w:rPr>
          <w:rFonts w:cstheme="minorHAnsi"/>
        </w:rPr>
        <w:t xml:space="preserve">monthly </w:t>
      </w:r>
      <w:r w:rsidR="00FD1DCA" w:rsidRPr="00DB6DEB">
        <w:rPr>
          <w:rFonts w:cstheme="minorHAnsi"/>
        </w:rPr>
        <w:t xml:space="preserve">progress reports </w:t>
      </w:r>
      <w:r w:rsidRPr="00DB6DEB">
        <w:rPr>
          <w:rFonts w:cstheme="minorHAnsi"/>
        </w:rPr>
        <w:t>and lessons learned are shared with team members and organization staff;</w:t>
      </w:r>
    </w:p>
    <w:p w14:paraId="6EF0A73A"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Have influence and authority to make systemic changes and spread these throughout the organization;</w:t>
      </w:r>
    </w:p>
    <w:p w14:paraId="214C4965"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 xml:space="preserve">Provide the team with the resources, including time, materials and equipment, access to local experts, and </w:t>
      </w:r>
      <w:r w:rsidR="009A23AA" w:rsidRPr="00DB6DEB">
        <w:rPr>
          <w:rFonts w:cstheme="minorHAnsi"/>
        </w:rPr>
        <w:t xml:space="preserve">support </w:t>
      </w:r>
      <w:r w:rsidRPr="00DB6DEB">
        <w:rPr>
          <w:rFonts w:cstheme="minorHAnsi"/>
        </w:rPr>
        <w:t>necessary to implement the selected changes;</w:t>
      </w:r>
    </w:p>
    <w:p w14:paraId="06A85BC5"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Participate in conference calls on a regular (</w:t>
      </w:r>
      <w:r w:rsidR="009A23AA" w:rsidRPr="00DB6DEB">
        <w:rPr>
          <w:rFonts w:cstheme="minorHAnsi"/>
        </w:rPr>
        <w:t>monthly</w:t>
      </w:r>
      <w:r w:rsidRPr="00DB6DEB">
        <w:rPr>
          <w:rFonts w:cstheme="minorHAnsi"/>
        </w:rPr>
        <w:t>) basis;</w:t>
      </w:r>
    </w:p>
    <w:p w14:paraId="03D55143"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Connect the Learning Collaborative goals to strategic initiatives of the organization;</w:t>
      </w:r>
    </w:p>
    <w:p w14:paraId="299B2FC3"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lastRenderedPageBreak/>
        <w:t>Hold team members accountable for initiating, maintaining</w:t>
      </w:r>
      <w:r w:rsidR="00730B23" w:rsidRPr="00DB6DEB">
        <w:rPr>
          <w:rFonts w:cstheme="minorHAnsi"/>
        </w:rPr>
        <w:t xml:space="preserve">, and evaluating the </w:t>
      </w:r>
      <w:r w:rsidR="00730B23" w:rsidRPr="00DB6DEB">
        <w:rPr>
          <w:rFonts w:cstheme="minorHAnsi"/>
          <w:noProof/>
        </w:rPr>
        <w:t>goals</w:t>
      </w:r>
      <w:r w:rsidR="00730B23" w:rsidRPr="00DB6DEB">
        <w:rPr>
          <w:rFonts w:cstheme="minorHAnsi"/>
        </w:rPr>
        <w:t xml:space="preserve"> and tasks set out for themselves as a part of the collaborative</w:t>
      </w:r>
      <w:r w:rsidRPr="00DB6DEB">
        <w:rPr>
          <w:rFonts w:cstheme="minorHAnsi"/>
        </w:rPr>
        <w:t>;</w:t>
      </w:r>
    </w:p>
    <w:p w14:paraId="41841D10"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Facilitate the implementation of successful changes throughout the organization;</w:t>
      </w:r>
      <w:r w:rsidR="00BD67CE" w:rsidRPr="00DB6DEB">
        <w:rPr>
          <w:rFonts w:cstheme="minorHAnsi"/>
        </w:rPr>
        <w:t xml:space="preserve"> and</w:t>
      </w:r>
    </w:p>
    <w:p w14:paraId="045BC4C2" w14:textId="77777777" w:rsidR="00A42AE2" w:rsidRPr="00DB6DEB" w:rsidRDefault="00A01655" w:rsidP="00A42AE2">
      <w:pPr>
        <w:numPr>
          <w:ilvl w:val="0"/>
          <w:numId w:val="22"/>
        </w:numPr>
        <w:spacing w:after="0" w:line="240" w:lineRule="auto"/>
        <w:ind w:left="1080"/>
        <w:rPr>
          <w:rFonts w:cstheme="minorHAnsi"/>
        </w:rPr>
      </w:pPr>
      <w:r w:rsidRPr="00DB6DEB">
        <w:rPr>
          <w:rFonts w:cstheme="minorHAnsi"/>
        </w:rPr>
        <w:t>Provide continuing opportunities to disseminate what has been learned and to continue change proces</w:t>
      </w:r>
      <w:r w:rsidR="00BD67CE" w:rsidRPr="00DB6DEB">
        <w:rPr>
          <w:rFonts w:cstheme="minorHAnsi"/>
        </w:rPr>
        <w:t>ses within the organization.</w:t>
      </w:r>
    </w:p>
    <w:p w14:paraId="4F980710" w14:textId="77777777" w:rsidR="00A42AE2" w:rsidRPr="00DB6DEB" w:rsidRDefault="00A42AE2" w:rsidP="00A42AE2">
      <w:pPr>
        <w:spacing w:after="0" w:line="240" w:lineRule="auto"/>
        <w:ind w:left="720"/>
        <w:rPr>
          <w:rFonts w:cstheme="minorHAnsi"/>
        </w:rPr>
      </w:pPr>
    </w:p>
    <w:p w14:paraId="1653E0AF" w14:textId="77777777" w:rsidR="00B822FB" w:rsidRPr="00DB6DEB" w:rsidRDefault="00B822FB" w:rsidP="00B822FB">
      <w:pPr>
        <w:pStyle w:val="ListParagraph"/>
        <w:numPr>
          <w:ilvl w:val="0"/>
          <w:numId w:val="36"/>
        </w:numPr>
        <w:spacing w:after="0" w:line="240" w:lineRule="auto"/>
        <w:rPr>
          <w:rFonts w:cstheme="minorHAnsi"/>
        </w:rPr>
      </w:pPr>
      <w:r w:rsidRPr="00DB6DEB">
        <w:rPr>
          <w:rFonts w:cstheme="minorHAnsi"/>
        </w:rPr>
        <w:t>I agree (check here)</w:t>
      </w:r>
    </w:p>
    <w:p w14:paraId="2ADF5452" w14:textId="77777777" w:rsidR="00B822FB" w:rsidRPr="00DB6DEB" w:rsidRDefault="00B822FB" w:rsidP="00A42AE2">
      <w:pPr>
        <w:spacing w:after="0" w:line="240" w:lineRule="auto"/>
        <w:ind w:left="720"/>
        <w:rPr>
          <w:rFonts w:cstheme="minorHAnsi"/>
        </w:rPr>
      </w:pPr>
    </w:p>
    <w:p w14:paraId="54B290D9" w14:textId="77777777" w:rsidR="00A42AE2" w:rsidRPr="00DB6DEB" w:rsidRDefault="00A42AE2" w:rsidP="00A42AE2">
      <w:pPr>
        <w:spacing w:after="0" w:line="240" w:lineRule="auto"/>
        <w:ind w:left="720"/>
        <w:rPr>
          <w:rFonts w:cstheme="minorHAnsi"/>
        </w:rPr>
      </w:pPr>
      <w:r w:rsidRPr="00DB6DEB">
        <w:rPr>
          <w:rFonts w:cstheme="minorHAnsi"/>
        </w:rPr>
        <w:t xml:space="preserve"> ____________________</w:t>
      </w:r>
    </w:p>
    <w:p w14:paraId="616BC479" w14:textId="77777777" w:rsidR="00A42AE2" w:rsidRPr="00DB6DEB" w:rsidRDefault="00B822FB" w:rsidP="00A42AE2">
      <w:pPr>
        <w:spacing w:after="0" w:line="240" w:lineRule="auto"/>
        <w:ind w:left="720"/>
        <w:rPr>
          <w:rFonts w:cstheme="minorHAnsi"/>
        </w:rPr>
      </w:pPr>
      <w:r w:rsidRPr="00DB6DEB">
        <w:rPr>
          <w:rFonts w:cstheme="minorHAnsi"/>
        </w:rPr>
        <w:t>Name of Team Leader</w:t>
      </w:r>
    </w:p>
    <w:p w14:paraId="7E5D4885" w14:textId="77777777" w:rsidR="00B822FB" w:rsidRPr="00DB6DEB" w:rsidRDefault="00B822FB" w:rsidP="00A42AE2">
      <w:pPr>
        <w:spacing w:after="0" w:line="240" w:lineRule="auto"/>
        <w:ind w:left="720"/>
        <w:rPr>
          <w:rFonts w:cstheme="minorHAnsi"/>
        </w:rPr>
      </w:pPr>
    </w:p>
    <w:p w14:paraId="5BB40C1A" w14:textId="77777777" w:rsidR="00B822FB" w:rsidRPr="00DB6DEB" w:rsidRDefault="00B822FB" w:rsidP="00A42AE2">
      <w:pPr>
        <w:spacing w:after="0" w:line="240" w:lineRule="auto"/>
        <w:ind w:left="720"/>
        <w:rPr>
          <w:rFonts w:cstheme="minorHAnsi"/>
        </w:rPr>
      </w:pPr>
    </w:p>
    <w:p w14:paraId="25412FF7" w14:textId="1FEA598F" w:rsidR="00A42AE2" w:rsidRPr="00DB6DEB" w:rsidRDefault="005D2B9C" w:rsidP="009A23AA">
      <w:pPr>
        <w:numPr>
          <w:ilvl w:val="0"/>
          <w:numId w:val="22"/>
        </w:numPr>
        <w:spacing w:after="0" w:line="240" w:lineRule="auto"/>
        <w:ind w:left="1080"/>
        <w:rPr>
          <w:rFonts w:cstheme="minorHAnsi"/>
        </w:rPr>
      </w:pPr>
      <w:r w:rsidRPr="00FB7EB8">
        <w:rPr>
          <w:rFonts w:cstheme="minorHAnsi"/>
        </w:rPr>
        <w:t xml:space="preserve">As the Executive Director, </w:t>
      </w:r>
      <w:r w:rsidR="00A42AE2" w:rsidRPr="00FB7EB8">
        <w:rPr>
          <w:rFonts w:cstheme="minorHAnsi"/>
        </w:rPr>
        <w:t xml:space="preserve">I </w:t>
      </w:r>
      <w:r w:rsidR="009A23AA" w:rsidRPr="00FB7EB8">
        <w:rPr>
          <w:rFonts w:cstheme="minorHAnsi"/>
        </w:rPr>
        <w:t xml:space="preserve">unequivocally </w:t>
      </w:r>
      <w:r w:rsidR="00A42AE2" w:rsidRPr="00FB7EB8">
        <w:rPr>
          <w:rFonts w:cstheme="minorHAnsi"/>
        </w:rPr>
        <w:t xml:space="preserve">support and endorse the efforts of my staff in this </w:t>
      </w:r>
      <w:r w:rsidR="00B879A9" w:rsidRPr="00FB7EB8">
        <w:rPr>
          <w:rFonts w:cstheme="minorHAnsi"/>
        </w:rPr>
        <w:t>Prediabetes</w:t>
      </w:r>
      <w:r w:rsidR="00F614EC" w:rsidRPr="00FB7EB8">
        <w:rPr>
          <w:rFonts w:cstheme="minorHAnsi"/>
        </w:rPr>
        <w:t xml:space="preserve"> </w:t>
      </w:r>
      <w:r w:rsidR="00A42AE2" w:rsidRPr="00FB7EB8">
        <w:rPr>
          <w:rFonts w:cstheme="minorHAnsi"/>
        </w:rPr>
        <w:t xml:space="preserve">Learning </w:t>
      </w:r>
      <w:r w:rsidR="00A42AE2" w:rsidRPr="00DB6DEB">
        <w:rPr>
          <w:rFonts w:cstheme="minorHAnsi"/>
        </w:rPr>
        <w:t>Collaborative and will provide them with the time</w:t>
      </w:r>
      <w:r w:rsidR="009A23AA" w:rsidRPr="00DB6DEB">
        <w:rPr>
          <w:rFonts w:cstheme="minorHAnsi"/>
        </w:rPr>
        <w:t xml:space="preserve"> (including time needed to attend both mandatory sessions)</w:t>
      </w:r>
      <w:r w:rsidR="00A42AE2" w:rsidRPr="00DB6DEB">
        <w:rPr>
          <w:rFonts w:cstheme="minorHAnsi"/>
        </w:rPr>
        <w:t>, flexibility, support, and resources to accomplish these goals.</w:t>
      </w:r>
    </w:p>
    <w:p w14:paraId="50D9ED7F" w14:textId="77777777" w:rsidR="00A42AE2" w:rsidRPr="00DB6DEB" w:rsidRDefault="00A42AE2" w:rsidP="00A42AE2">
      <w:pPr>
        <w:spacing w:after="0" w:line="240" w:lineRule="auto"/>
        <w:ind w:left="720"/>
        <w:rPr>
          <w:rFonts w:cstheme="minorHAnsi"/>
        </w:rPr>
      </w:pPr>
    </w:p>
    <w:p w14:paraId="53790803" w14:textId="77777777" w:rsidR="00B822FB" w:rsidRPr="00DB6DEB" w:rsidRDefault="00B822FB" w:rsidP="00B822FB">
      <w:pPr>
        <w:pStyle w:val="ListParagraph"/>
        <w:numPr>
          <w:ilvl w:val="0"/>
          <w:numId w:val="36"/>
        </w:numPr>
        <w:spacing w:after="0" w:line="240" w:lineRule="auto"/>
        <w:rPr>
          <w:rFonts w:cstheme="minorHAnsi"/>
        </w:rPr>
      </w:pPr>
      <w:r w:rsidRPr="00DB6DEB">
        <w:rPr>
          <w:rFonts w:cstheme="minorHAnsi"/>
        </w:rPr>
        <w:t>I agree (check here)</w:t>
      </w:r>
    </w:p>
    <w:p w14:paraId="653543FD" w14:textId="77777777" w:rsidR="00B822FB" w:rsidRPr="00DB6DEB" w:rsidRDefault="00B822FB" w:rsidP="00B822FB">
      <w:pPr>
        <w:spacing w:after="0" w:line="240" w:lineRule="auto"/>
        <w:ind w:left="720"/>
        <w:rPr>
          <w:rFonts w:cstheme="minorHAnsi"/>
        </w:rPr>
      </w:pPr>
    </w:p>
    <w:p w14:paraId="477E2623" w14:textId="77777777" w:rsidR="00B822FB" w:rsidRPr="00DB6DEB" w:rsidRDefault="00B822FB" w:rsidP="00B822FB">
      <w:pPr>
        <w:spacing w:after="0" w:line="240" w:lineRule="auto"/>
        <w:ind w:left="720"/>
        <w:rPr>
          <w:rFonts w:cstheme="minorHAnsi"/>
        </w:rPr>
      </w:pPr>
      <w:r w:rsidRPr="00DB6DEB">
        <w:rPr>
          <w:rFonts w:cstheme="minorHAnsi"/>
        </w:rPr>
        <w:t xml:space="preserve"> ____________________</w:t>
      </w:r>
      <w:r w:rsidR="00EF70D8">
        <w:rPr>
          <w:rFonts w:cstheme="minorHAnsi"/>
        </w:rPr>
        <w:t>________________________________________</w:t>
      </w:r>
    </w:p>
    <w:p w14:paraId="4D89F5C4" w14:textId="77777777" w:rsidR="009F5BD8" w:rsidRPr="00DB6DEB" w:rsidRDefault="00B822FB" w:rsidP="00F27F61">
      <w:pPr>
        <w:spacing w:after="0" w:line="240" w:lineRule="auto"/>
        <w:ind w:left="720"/>
        <w:rPr>
          <w:rFonts w:cstheme="minorHAnsi"/>
        </w:rPr>
      </w:pPr>
      <w:r w:rsidRPr="00DB6DEB">
        <w:rPr>
          <w:rFonts w:cstheme="minorHAnsi"/>
        </w:rPr>
        <w:t>Name of Executive Director</w:t>
      </w:r>
    </w:p>
    <w:p w14:paraId="40A62D01" w14:textId="77777777" w:rsidR="00CF4C77" w:rsidRPr="00DB6DEB" w:rsidRDefault="00CF4C77" w:rsidP="00F27F61">
      <w:pPr>
        <w:spacing w:after="0" w:line="240" w:lineRule="auto"/>
        <w:ind w:left="720"/>
        <w:rPr>
          <w:rFonts w:cstheme="minorHAnsi"/>
        </w:rPr>
      </w:pPr>
    </w:p>
    <w:p w14:paraId="4219602C" w14:textId="77777777" w:rsidR="00CF4C77" w:rsidRPr="00DB6DEB" w:rsidRDefault="00CF4C77" w:rsidP="00F27F61">
      <w:pPr>
        <w:spacing w:after="0" w:line="240" w:lineRule="auto"/>
        <w:ind w:left="720"/>
        <w:rPr>
          <w:rFonts w:cstheme="minorHAnsi"/>
        </w:rPr>
      </w:pPr>
      <w:r w:rsidRPr="00DB6DEB">
        <w:rPr>
          <w:rFonts w:cstheme="minorHAnsi"/>
        </w:rPr>
        <w:t>_____________________</w:t>
      </w:r>
    </w:p>
    <w:p w14:paraId="628B4589" w14:textId="77777777" w:rsidR="00A42AE2" w:rsidRPr="0067179F" w:rsidRDefault="00CF4C77" w:rsidP="0067179F">
      <w:pPr>
        <w:spacing w:after="0" w:line="240" w:lineRule="auto"/>
        <w:ind w:left="720"/>
        <w:rPr>
          <w:rFonts w:cstheme="minorHAnsi"/>
        </w:rPr>
      </w:pPr>
      <w:r w:rsidRPr="00DB6DEB">
        <w:rPr>
          <w:rFonts w:cstheme="minorHAnsi"/>
        </w:rPr>
        <w:t>Date</w:t>
      </w:r>
    </w:p>
    <w:sectPr w:rsidR="00A42AE2" w:rsidRPr="0067179F" w:rsidSect="009B700E">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D5C85" w14:textId="77777777" w:rsidR="007F599D" w:rsidRDefault="007F599D">
      <w:pPr>
        <w:spacing w:after="0" w:line="240" w:lineRule="auto"/>
      </w:pPr>
      <w:r>
        <w:separator/>
      </w:r>
    </w:p>
  </w:endnote>
  <w:endnote w:type="continuationSeparator" w:id="0">
    <w:p w14:paraId="588B0B47" w14:textId="77777777" w:rsidR="007F599D" w:rsidRDefault="007F5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5004715"/>
      <w:docPartObj>
        <w:docPartGallery w:val="Page Numbers (Bottom of Page)"/>
        <w:docPartUnique/>
      </w:docPartObj>
    </w:sdtPr>
    <w:sdtEndPr>
      <w:rPr>
        <w:noProof/>
      </w:rPr>
    </w:sdtEndPr>
    <w:sdtContent>
      <w:p w14:paraId="53D61E5F" w14:textId="77777777" w:rsidR="00131CD7" w:rsidRDefault="00131CD7">
        <w:pPr>
          <w:pStyle w:val="Footer"/>
          <w:jc w:val="right"/>
        </w:pPr>
        <w:r>
          <w:fldChar w:fldCharType="begin"/>
        </w:r>
        <w:r>
          <w:instrText xml:space="preserve"> PAGE   \* MERGEFORMAT </w:instrText>
        </w:r>
        <w:r>
          <w:fldChar w:fldCharType="separate"/>
        </w:r>
        <w:r w:rsidR="00A624C5">
          <w:rPr>
            <w:noProof/>
          </w:rPr>
          <w:t>7</w:t>
        </w:r>
        <w:r>
          <w:rPr>
            <w:noProof/>
          </w:rPr>
          <w:fldChar w:fldCharType="end"/>
        </w:r>
      </w:p>
    </w:sdtContent>
  </w:sdt>
  <w:p w14:paraId="585807D0" w14:textId="77777777" w:rsidR="00131CD7" w:rsidRDefault="0013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1BC7A" w14:textId="77777777" w:rsidR="007F599D" w:rsidRDefault="007F599D">
      <w:pPr>
        <w:spacing w:after="0" w:line="240" w:lineRule="auto"/>
      </w:pPr>
      <w:r>
        <w:separator/>
      </w:r>
    </w:p>
  </w:footnote>
  <w:footnote w:type="continuationSeparator" w:id="0">
    <w:p w14:paraId="4ED40872" w14:textId="77777777" w:rsidR="007F599D" w:rsidRDefault="007F59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6178"/>
    <w:multiLevelType w:val="hybridMultilevel"/>
    <w:tmpl w:val="E22A0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562E0"/>
    <w:multiLevelType w:val="hybridMultilevel"/>
    <w:tmpl w:val="37C63318"/>
    <w:lvl w:ilvl="0" w:tplc="FBD4AFAE">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B51D6"/>
    <w:multiLevelType w:val="hybridMultilevel"/>
    <w:tmpl w:val="85C2C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743A4"/>
    <w:multiLevelType w:val="hybridMultilevel"/>
    <w:tmpl w:val="64966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66A65"/>
    <w:multiLevelType w:val="hybridMultilevel"/>
    <w:tmpl w:val="AE5A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C4717"/>
    <w:multiLevelType w:val="hybridMultilevel"/>
    <w:tmpl w:val="F892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6696F"/>
    <w:multiLevelType w:val="hybridMultilevel"/>
    <w:tmpl w:val="12C0C60C"/>
    <w:lvl w:ilvl="0" w:tplc="B4583B5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050BE8"/>
    <w:multiLevelType w:val="hybridMultilevel"/>
    <w:tmpl w:val="EA649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42704"/>
    <w:multiLevelType w:val="hybridMultilevel"/>
    <w:tmpl w:val="F3D8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E7E0C"/>
    <w:multiLevelType w:val="hybridMultilevel"/>
    <w:tmpl w:val="F81E552A"/>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D20D8"/>
    <w:multiLevelType w:val="hybridMultilevel"/>
    <w:tmpl w:val="841C9BD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8A5A73"/>
    <w:multiLevelType w:val="hybridMultilevel"/>
    <w:tmpl w:val="4F96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16CB7"/>
    <w:multiLevelType w:val="hybridMultilevel"/>
    <w:tmpl w:val="0C267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246C7E"/>
    <w:multiLevelType w:val="hybridMultilevel"/>
    <w:tmpl w:val="D5D2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964C26"/>
    <w:multiLevelType w:val="hybridMultilevel"/>
    <w:tmpl w:val="216E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F2062"/>
    <w:multiLevelType w:val="hybridMultilevel"/>
    <w:tmpl w:val="1158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15679E"/>
    <w:multiLevelType w:val="hybridMultilevel"/>
    <w:tmpl w:val="C280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962EC"/>
    <w:multiLevelType w:val="hybridMultilevel"/>
    <w:tmpl w:val="A672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A38AE"/>
    <w:multiLevelType w:val="hybridMultilevel"/>
    <w:tmpl w:val="78E2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F0ECF"/>
    <w:multiLevelType w:val="hybridMultilevel"/>
    <w:tmpl w:val="92A4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1F58EA"/>
    <w:multiLevelType w:val="hybridMultilevel"/>
    <w:tmpl w:val="9C78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C6720"/>
    <w:multiLevelType w:val="hybridMultilevel"/>
    <w:tmpl w:val="607E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01521F"/>
    <w:multiLevelType w:val="hybridMultilevel"/>
    <w:tmpl w:val="59F8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73AEE"/>
    <w:multiLevelType w:val="hybridMultilevel"/>
    <w:tmpl w:val="FF78386C"/>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971FE0"/>
    <w:multiLevelType w:val="hybridMultilevel"/>
    <w:tmpl w:val="2CE24216"/>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56113A"/>
    <w:multiLevelType w:val="hybridMultilevel"/>
    <w:tmpl w:val="2A0ED434"/>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FB71877"/>
    <w:multiLevelType w:val="hybridMultilevel"/>
    <w:tmpl w:val="E0F0DAD0"/>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07A52"/>
    <w:multiLevelType w:val="hybridMultilevel"/>
    <w:tmpl w:val="DECCC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A50324"/>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A9046B"/>
    <w:multiLevelType w:val="hybridMultilevel"/>
    <w:tmpl w:val="A6EEA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A2A7DBE"/>
    <w:multiLevelType w:val="hybridMultilevel"/>
    <w:tmpl w:val="547A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60039"/>
    <w:multiLevelType w:val="hybridMultilevel"/>
    <w:tmpl w:val="77D8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71589"/>
    <w:multiLevelType w:val="hybridMultilevel"/>
    <w:tmpl w:val="BA0A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A52ECA"/>
    <w:multiLevelType w:val="hybridMultilevel"/>
    <w:tmpl w:val="CD20EA1A"/>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4B14C7"/>
    <w:multiLevelType w:val="hybridMultilevel"/>
    <w:tmpl w:val="B6AC7EDE"/>
    <w:lvl w:ilvl="0" w:tplc="A35ED75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041310"/>
    <w:multiLevelType w:val="hybridMultilevel"/>
    <w:tmpl w:val="663ED008"/>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343092"/>
    <w:multiLevelType w:val="hybridMultilevel"/>
    <w:tmpl w:val="32A42E9E"/>
    <w:lvl w:ilvl="0" w:tplc="9D3C9AC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B1E51C9"/>
    <w:multiLevelType w:val="hybridMultilevel"/>
    <w:tmpl w:val="9B16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A6954"/>
    <w:multiLevelType w:val="hybridMultilevel"/>
    <w:tmpl w:val="1156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64B1C"/>
    <w:multiLevelType w:val="hybridMultilevel"/>
    <w:tmpl w:val="7E16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375BA"/>
    <w:multiLevelType w:val="hybridMultilevel"/>
    <w:tmpl w:val="BE08F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48B3BFE"/>
    <w:multiLevelType w:val="hybridMultilevel"/>
    <w:tmpl w:val="6778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526BFE"/>
    <w:multiLevelType w:val="hybridMultilevel"/>
    <w:tmpl w:val="7F8A3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45EE4"/>
    <w:multiLevelType w:val="hybridMultilevel"/>
    <w:tmpl w:val="1560732E"/>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0"/>
  </w:num>
  <w:num w:numId="3">
    <w:abstractNumId w:val="5"/>
  </w:num>
  <w:num w:numId="4">
    <w:abstractNumId w:val="3"/>
  </w:num>
  <w:num w:numId="5">
    <w:abstractNumId w:val="17"/>
  </w:num>
  <w:num w:numId="6">
    <w:abstractNumId w:val="12"/>
  </w:num>
  <w:num w:numId="7">
    <w:abstractNumId w:val="20"/>
  </w:num>
  <w:num w:numId="8">
    <w:abstractNumId w:val="2"/>
  </w:num>
  <w:num w:numId="9">
    <w:abstractNumId w:val="42"/>
  </w:num>
  <w:num w:numId="10">
    <w:abstractNumId w:val="28"/>
  </w:num>
  <w:num w:numId="11">
    <w:abstractNumId w:val="23"/>
  </w:num>
  <w:num w:numId="12">
    <w:abstractNumId w:val="21"/>
  </w:num>
  <w:num w:numId="13">
    <w:abstractNumId w:val="8"/>
  </w:num>
  <w:num w:numId="14">
    <w:abstractNumId w:val="31"/>
  </w:num>
  <w:num w:numId="15">
    <w:abstractNumId w:val="11"/>
  </w:num>
  <w:num w:numId="16">
    <w:abstractNumId w:val="37"/>
  </w:num>
  <w:num w:numId="17">
    <w:abstractNumId w:val="32"/>
  </w:num>
  <w:num w:numId="18">
    <w:abstractNumId w:val="10"/>
  </w:num>
  <w:num w:numId="19">
    <w:abstractNumId w:val="40"/>
  </w:num>
  <w:num w:numId="20">
    <w:abstractNumId w:val="29"/>
  </w:num>
  <w:num w:numId="21">
    <w:abstractNumId w:val="14"/>
  </w:num>
  <w:num w:numId="22">
    <w:abstractNumId w:val="30"/>
  </w:num>
  <w:num w:numId="23">
    <w:abstractNumId w:val="19"/>
  </w:num>
  <w:num w:numId="24">
    <w:abstractNumId w:val="22"/>
  </w:num>
  <w:num w:numId="25">
    <w:abstractNumId w:val="13"/>
  </w:num>
  <w:num w:numId="26">
    <w:abstractNumId w:val="25"/>
  </w:num>
  <w:num w:numId="27">
    <w:abstractNumId w:val="27"/>
  </w:num>
  <w:num w:numId="28">
    <w:abstractNumId w:val="36"/>
  </w:num>
  <w:num w:numId="29">
    <w:abstractNumId w:val="1"/>
  </w:num>
  <w:num w:numId="30">
    <w:abstractNumId w:val="26"/>
  </w:num>
  <w:num w:numId="31">
    <w:abstractNumId w:val="35"/>
  </w:num>
  <w:num w:numId="32">
    <w:abstractNumId w:val="9"/>
  </w:num>
  <w:num w:numId="33">
    <w:abstractNumId w:val="43"/>
  </w:num>
  <w:num w:numId="34">
    <w:abstractNumId w:val="33"/>
  </w:num>
  <w:num w:numId="35">
    <w:abstractNumId w:val="7"/>
  </w:num>
  <w:num w:numId="36">
    <w:abstractNumId w:val="24"/>
  </w:num>
  <w:num w:numId="37">
    <w:abstractNumId w:val="6"/>
  </w:num>
  <w:num w:numId="38">
    <w:abstractNumId w:val="15"/>
  </w:num>
  <w:num w:numId="39">
    <w:abstractNumId w:val="4"/>
  </w:num>
  <w:num w:numId="40">
    <w:abstractNumId w:val="41"/>
  </w:num>
  <w:num w:numId="41">
    <w:abstractNumId w:val="18"/>
  </w:num>
  <w:num w:numId="42">
    <w:abstractNumId w:val="38"/>
  </w:num>
  <w:num w:numId="43">
    <w:abstractNumId w:val="16"/>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DMzsTS3NLU0NrNQ0lEKTi0uzszPAykwrAUAIKnNJCwAAAA="/>
  </w:docVars>
  <w:rsids>
    <w:rsidRoot w:val="000B1B35"/>
    <w:rsid w:val="00007792"/>
    <w:rsid w:val="00020BCD"/>
    <w:rsid w:val="000234B5"/>
    <w:rsid w:val="000235B0"/>
    <w:rsid w:val="0003414D"/>
    <w:rsid w:val="00037FF9"/>
    <w:rsid w:val="0004167D"/>
    <w:rsid w:val="00047559"/>
    <w:rsid w:val="00055736"/>
    <w:rsid w:val="00056ABA"/>
    <w:rsid w:val="00060652"/>
    <w:rsid w:val="00071CA0"/>
    <w:rsid w:val="00087587"/>
    <w:rsid w:val="00087F5D"/>
    <w:rsid w:val="000A241C"/>
    <w:rsid w:val="000A634D"/>
    <w:rsid w:val="000B1A2E"/>
    <w:rsid w:val="000B1B35"/>
    <w:rsid w:val="000B51B2"/>
    <w:rsid w:val="000C1341"/>
    <w:rsid w:val="000C15ED"/>
    <w:rsid w:val="000E00BF"/>
    <w:rsid w:val="000F1BAE"/>
    <w:rsid w:val="000F6EFA"/>
    <w:rsid w:val="00100637"/>
    <w:rsid w:val="001061D4"/>
    <w:rsid w:val="00114358"/>
    <w:rsid w:val="00121AB6"/>
    <w:rsid w:val="0012295E"/>
    <w:rsid w:val="00131CD7"/>
    <w:rsid w:val="001345F2"/>
    <w:rsid w:val="00135573"/>
    <w:rsid w:val="0014150C"/>
    <w:rsid w:val="001469A0"/>
    <w:rsid w:val="00160F63"/>
    <w:rsid w:val="00161964"/>
    <w:rsid w:val="00165277"/>
    <w:rsid w:val="00166794"/>
    <w:rsid w:val="00176BE6"/>
    <w:rsid w:val="001A322E"/>
    <w:rsid w:val="001B7F97"/>
    <w:rsid w:val="001C0C47"/>
    <w:rsid w:val="001E1435"/>
    <w:rsid w:val="001F289E"/>
    <w:rsid w:val="00205C35"/>
    <w:rsid w:val="00212021"/>
    <w:rsid w:val="002229BA"/>
    <w:rsid w:val="002328CE"/>
    <w:rsid w:val="00235849"/>
    <w:rsid w:val="00242035"/>
    <w:rsid w:val="00244586"/>
    <w:rsid w:val="00245771"/>
    <w:rsid w:val="00247DF4"/>
    <w:rsid w:val="00251C7C"/>
    <w:rsid w:val="0025218F"/>
    <w:rsid w:val="00254E3B"/>
    <w:rsid w:val="0026279E"/>
    <w:rsid w:val="00265A8D"/>
    <w:rsid w:val="00266716"/>
    <w:rsid w:val="002825F0"/>
    <w:rsid w:val="0028473A"/>
    <w:rsid w:val="002A02C5"/>
    <w:rsid w:val="002A5391"/>
    <w:rsid w:val="002A6750"/>
    <w:rsid w:val="002B6C58"/>
    <w:rsid w:val="002E70F9"/>
    <w:rsid w:val="002F2A01"/>
    <w:rsid w:val="003015C0"/>
    <w:rsid w:val="00303113"/>
    <w:rsid w:val="003052FE"/>
    <w:rsid w:val="003113F0"/>
    <w:rsid w:val="00314B19"/>
    <w:rsid w:val="00315ACD"/>
    <w:rsid w:val="00317D18"/>
    <w:rsid w:val="00321126"/>
    <w:rsid w:val="003248DD"/>
    <w:rsid w:val="00325291"/>
    <w:rsid w:val="00330998"/>
    <w:rsid w:val="00350793"/>
    <w:rsid w:val="00364739"/>
    <w:rsid w:val="00372890"/>
    <w:rsid w:val="00374D5B"/>
    <w:rsid w:val="003770E9"/>
    <w:rsid w:val="003A4F4B"/>
    <w:rsid w:val="003B7680"/>
    <w:rsid w:val="003D41CB"/>
    <w:rsid w:val="003E1CB7"/>
    <w:rsid w:val="003E3014"/>
    <w:rsid w:val="003F4469"/>
    <w:rsid w:val="00400FFA"/>
    <w:rsid w:val="0040127F"/>
    <w:rsid w:val="00402939"/>
    <w:rsid w:val="00403077"/>
    <w:rsid w:val="0040366C"/>
    <w:rsid w:val="00403869"/>
    <w:rsid w:val="004151DE"/>
    <w:rsid w:val="00415C43"/>
    <w:rsid w:val="00425266"/>
    <w:rsid w:val="00446C09"/>
    <w:rsid w:val="00446C62"/>
    <w:rsid w:val="004612D3"/>
    <w:rsid w:val="00467698"/>
    <w:rsid w:val="00475DD4"/>
    <w:rsid w:val="00477B41"/>
    <w:rsid w:val="00491F05"/>
    <w:rsid w:val="004A1BFB"/>
    <w:rsid w:val="004A31A4"/>
    <w:rsid w:val="004C7114"/>
    <w:rsid w:val="004D1D95"/>
    <w:rsid w:val="004D7256"/>
    <w:rsid w:val="004D7530"/>
    <w:rsid w:val="004D7C26"/>
    <w:rsid w:val="004E370E"/>
    <w:rsid w:val="004F6AF3"/>
    <w:rsid w:val="00506A16"/>
    <w:rsid w:val="00507120"/>
    <w:rsid w:val="00512D5F"/>
    <w:rsid w:val="00535BA7"/>
    <w:rsid w:val="00535CA4"/>
    <w:rsid w:val="005407B5"/>
    <w:rsid w:val="0055319C"/>
    <w:rsid w:val="005619B4"/>
    <w:rsid w:val="0057037E"/>
    <w:rsid w:val="005834F3"/>
    <w:rsid w:val="005877B8"/>
    <w:rsid w:val="00587B3A"/>
    <w:rsid w:val="00591313"/>
    <w:rsid w:val="005A1869"/>
    <w:rsid w:val="005B33BC"/>
    <w:rsid w:val="005B3555"/>
    <w:rsid w:val="005B655C"/>
    <w:rsid w:val="005D1B2C"/>
    <w:rsid w:val="005D21A9"/>
    <w:rsid w:val="005D2B9C"/>
    <w:rsid w:val="005D4D8C"/>
    <w:rsid w:val="005E7A5B"/>
    <w:rsid w:val="005F1298"/>
    <w:rsid w:val="005F18DA"/>
    <w:rsid w:val="005F4955"/>
    <w:rsid w:val="005F5AEB"/>
    <w:rsid w:val="00603040"/>
    <w:rsid w:val="00604B1E"/>
    <w:rsid w:val="00607D53"/>
    <w:rsid w:val="006107AE"/>
    <w:rsid w:val="0061138C"/>
    <w:rsid w:val="006271E1"/>
    <w:rsid w:val="00627219"/>
    <w:rsid w:val="00633667"/>
    <w:rsid w:val="00643E83"/>
    <w:rsid w:val="00657D5C"/>
    <w:rsid w:val="0066203F"/>
    <w:rsid w:val="0067179F"/>
    <w:rsid w:val="006757A2"/>
    <w:rsid w:val="00675C4A"/>
    <w:rsid w:val="006779C5"/>
    <w:rsid w:val="00682702"/>
    <w:rsid w:val="0068602B"/>
    <w:rsid w:val="006A7A63"/>
    <w:rsid w:val="006B02A2"/>
    <w:rsid w:val="006B43D5"/>
    <w:rsid w:val="006C0126"/>
    <w:rsid w:val="006C3D83"/>
    <w:rsid w:val="006C445D"/>
    <w:rsid w:val="006D1D4D"/>
    <w:rsid w:val="006D37A2"/>
    <w:rsid w:val="006F0F4F"/>
    <w:rsid w:val="006F37EC"/>
    <w:rsid w:val="006F4E30"/>
    <w:rsid w:val="006F5978"/>
    <w:rsid w:val="006F75C5"/>
    <w:rsid w:val="007129AE"/>
    <w:rsid w:val="0071572D"/>
    <w:rsid w:val="00720C82"/>
    <w:rsid w:val="00721022"/>
    <w:rsid w:val="00723FBD"/>
    <w:rsid w:val="007301D1"/>
    <w:rsid w:val="00730B23"/>
    <w:rsid w:val="00743043"/>
    <w:rsid w:val="00755C65"/>
    <w:rsid w:val="00761981"/>
    <w:rsid w:val="007636E2"/>
    <w:rsid w:val="0078047D"/>
    <w:rsid w:val="0079083F"/>
    <w:rsid w:val="007A1079"/>
    <w:rsid w:val="007A400D"/>
    <w:rsid w:val="007C2BB5"/>
    <w:rsid w:val="007C7E84"/>
    <w:rsid w:val="007D03D4"/>
    <w:rsid w:val="007D2A3D"/>
    <w:rsid w:val="007D5649"/>
    <w:rsid w:val="007D71F2"/>
    <w:rsid w:val="007D773E"/>
    <w:rsid w:val="007D7D2A"/>
    <w:rsid w:val="007E28FB"/>
    <w:rsid w:val="007E3B70"/>
    <w:rsid w:val="007F3C9F"/>
    <w:rsid w:val="007F599D"/>
    <w:rsid w:val="0080426F"/>
    <w:rsid w:val="008155D2"/>
    <w:rsid w:val="00823AFC"/>
    <w:rsid w:val="00853AF2"/>
    <w:rsid w:val="00872715"/>
    <w:rsid w:val="0088234C"/>
    <w:rsid w:val="008901BE"/>
    <w:rsid w:val="008916F8"/>
    <w:rsid w:val="00891C53"/>
    <w:rsid w:val="0089243B"/>
    <w:rsid w:val="008938EC"/>
    <w:rsid w:val="00894833"/>
    <w:rsid w:val="008B1656"/>
    <w:rsid w:val="008B2727"/>
    <w:rsid w:val="008B319A"/>
    <w:rsid w:val="008D0FB4"/>
    <w:rsid w:val="008F2BCF"/>
    <w:rsid w:val="008F43C1"/>
    <w:rsid w:val="00917C8F"/>
    <w:rsid w:val="00933CCD"/>
    <w:rsid w:val="0093600D"/>
    <w:rsid w:val="00942808"/>
    <w:rsid w:val="00951958"/>
    <w:rsid w:val="00967A6C"/>
    <w:rsid w:val="00970B41"/>
    <w:rsid w:val="00974D15"/>
    <w:rsid w:val="009819EF"/>
    <w:rsid w:val="00982923"/>
    <w:rsid w:val="009A23AA"/>
    <w:rsid w:val="009B700E"/>
    <w:rsid w:val="009E1C5C"/>
    <w:rsid w:val="009E1C7E"/>
    <w:rsid w:val="009F5BD8"/>
    <w:rsid w:val="00A01655"/>
    <w:rsid w:val="00A075C8"/>
    <w:rsid w:val="00A21060"/>
    <w:rsid w:val="00A263B6"/>
    <w:rsid w:val="00A33FBD"/>
    <w:rsid w:val="00A34769"/>
    <w:rsid w:val="00A42998"/>
    <w:rsid w:val="00A42AE2"/>
    <w:rsid w:val="00A43317"/>
    <w:rsid w:val="00A45C5B"/>
    <w:rsid w:val="00A56805"/>
    <w:rsid w:val="00A570C3"/>
    <w:rsid w:val="00A6204F"/>
    <w:rsid w:val="00A624C5"/>
    <w:rsid w:val="00A6764E"/>
    <w:rsid w:val="00A769B1"/>
    <w:rsid w:val="00A87CF0"/>
    <w:rsid w:val="00A92B29"/>
    <w:rsid w:val="00A93B86"/>
    <w:rsid w:val="00AA3103"/>
    <w:rsid w:val="00AA4C39"/>
    <w:rsid w:val="00AA72BD"/>
    <w:rsid w:val="00AC1B3A"/>
    <w:rsid w:val="00AC2412"/>
    <w:rsid w:val="00AD56F0"/>
    <w:rsid w:val="00AD68D8"/>
    <w:rsid w:val="00AF030C"/>
    <w:rsid w:val="00AF7867"/>
    <w:rsid w:val="00B06847"/>
    <w:rsid w:val="00B25B99"/>
    <w:rsid w:val="00B378BB"/>
    <w:rsid w:val="00B37CA9"/>
    <w:rsid w:val="00B41B8A"/>
    <w:rsid w:val="00B44BE6"/>
    <w:rsid w:val="00B573E4"/>
    <w:rsid w:val="00B602DA"/>
    <w:rsid w:val="00B667DD"/>
    <w:rsid w:val="00B729BC"/>
    <w:rsid w:val="00B77495"/>
    <w:rsid w:val="00B822FB"/>
    <w:rsid w:val="00B82D52"/>
    <w:rsid w:val="00B879A9"/>
    <w:rsid w:val="00B97987"/>
    <w:rsid w:val="00BA17CE"/>
    <w:rsid w:val="00BA5A8C"/>
    <w:rsid w:val="00BB00A1"/>
    <w:rsid w:val="00BB5006"/>
    <w:rsid w:val="00BB6F0B"/>
    <w:rsid w:val="00BC0ACC"/>
    <w:rsid w:val="00BC18BF"/>
    <w:rsid w:val="00BC3822"/>
    <w:rsid w:val="00BC52BA"/>
    <w:rsid w:val="00BC564D"/>
    <w:rsid w:val="00BC77DE"/>
    <w:rsid w:val="00BD1E64"/>
    <w:rsid w:val="00BD39FF"/>
    <w:rsid w:val="00BD6014"/>
    <w:rsid w:val="00BD67CE"/>
    <w:rsid w:val="00BD69C8"/>
    <w:rsid w:val="00BE4DF5"/>
    <w:rsid w:val="00BE5582"/>
    <w:rsid w:val="00C031F7"/>
    <w:rsid w:val="00C10ED4"/>
    <w:rsid w:val="00C20D58"/>
    <w:rsid w:val="00C20F6F"/>
    <w:rsid w:val="00C25573"/>
    <w:rsid w:val="00C313EE"/>
    <w:rsid w:val="00C41CCD"/>
    <w:rsid w:val="00C42C16"/>
    <w:rsid w:val="00C51696"/>
    <w:rsid w:val="00C530A7"/>
    <w:rsid w:val="00C57FB4"/>
    <w:rsid w:val="00C63485"/>
    <w:rsid w:val="00C66A94"/>
    <w:rsid w:val="00C67E42"/>
    <w:rsid w:val="00C71759"/>
    <w:rsid w:val="00C71C0D"/>
    <w:rsid w:val="00C823B8"/>
    <w:rsid w:val="00C82A46"/>
    <w:rsid w:val="00C91D5D"/>
    <w:rsid w:val="00CB1C45"/>
    <w:rsid w:val="00CB23DD"/>
    <w:rsid w:val="00CB416F"/>
    <w:rsid w:val="00CB7001"/>
    <w:rsid w:val="00CC3B81"/>
    <w:rsid w:val="00CC7023"/>
    <w:rsid w:val="00CD048E"/>
    <w:rsid w:val="00CE3409"/>
    <w:rsid w:val="00CF1862"/>
    <w:rsid w:val="00CF4C77"/>
    <w:rsid w:val="00CF7D8E"/>
    <w:rsid w:val="00D02983"/>
    <w:rsid w:val="00D15CB3"/>
    <w:rsid w:val="00D34048"/>
    <w:rsid w:val="00D34BD3"/>
    <w:rsid w:val="00D354FF"/>
    <w:rsid w:val="00D4208B"/>
    <w:rsid w:val="00D45125"/>
    <w:rsid w:val="00D47541"/>
    <w:rsid w:val="00D637E7"/>
    <w:rsid w:val="00D66070"/>
    <w:rsid w:val="00D72AC5"/>
    <w:rsid w:val="00D97926"/>
    <w:rsid w:val="00DB6DEB"/>
    <w:rsid w:val="00DC0B81"/>
    <w:rsid w:val="00DD4D87"/>
    <w:rsid w:val="00DD7A95"/>
    <w:rsid w:val="00DD7AE1"/>
    <w:rsid w:val="00DE3992"/>
    <w:rsid w:val="00DE3C73"/>
    <w:rsid w:val="00DF1393"/>
    <w:rsid w:val="00DF5643"/>
    <w:rsid w:val="00DF6D58"/>
    <w:rsid w:val="00E0205A"/>
    <w:rsid w:val="00E038F1"/>
    <w:rsid w:val="00E07087"/>
    <w:rsid w:val="00E138F0"/>
    <w:rsid w:val="00E139FF"/>
    <w:rsid w:val="00E14482"/>
    <w:rsid w:val="00E3385F"/>
    <w:rsid w:val="00E41742"/>
    <w:rsid w:val="00E42BFC"/>
    <w:rsid w:val="00E62FE1"/>
    <w:rsid w:val="00E66A32"/>
    <w:rsid w:val="00E7340E"/>
    <w:rsid w:val="00E737CF"/>
    <w:rsid w:val="00E7528F"/>
    <w:rsid w:val="00E836D6"/>
    <w:rsid w:val="00E912FA"/>
    <w:rsid w:val="00E96823"/>
    <w:rsid w:val="00EA3657"/>
    <w:rsid w:val="00EA6C0A"/>
    <w:rsid w:val="00EA7E6E"/>
    <w:rsid w:val="00EB6447"/>
    <w:rsid w:val="00EC2C8F"/>
    <w:rsid w:val="00EC65BF"/>
    <w:rsid w:val="00EF70D8"/>
    <w:rsid w:val="00F029F3"/>
    <w:rsid w:val="00F06579"/>
    <w:rsid w:val="00F25C63"/>
    <w:rsid w:val="00F262BE"/>
    <w:rsid w:val="00F26407"/>
    <w:rsid w:val="00F27F61"/>
    <w:rsid w:val="00F365C0"/>
    <w:rsid w:val="00F3753A"/>
    <w:rsid w:val="00F43369"/>
    <w:rsid w:val="00F4398E"/>
    <w:rsid w:val="00F52290"/>
    <w:rsid w:val="00F551DB"/>
    <w:rsid w:val="00F5526C"/>
    <w:rsid w:val="00F614EC"/>
    <w:rsid w:val="00F70AAE"/>
    <w:rsid w:val="00F81541"/>
    <w:rsid w:val="00F82BB8"/>
    <w:rsid w:val="00F82EEC"/>
    <w:rsid w:val="00F91278"/>
    <w:rsid w:val="00F96A30"/>
    <w:rsid w:val="00FB7EB8"/>
    <w:rsid w:val="00FC49D5"/>
    <w:rsid w:val="00FD13C9"/>
    <w:rsid w:val="00FD1DCA"/>
    <w:rsid w:val="00FE24C4"/>
    <w:rsid w:val="00FF4D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451241A1"/>
  <w15:docId w15:val="{45E7FDA1-0AAA-463A-AD83-B4742BC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48DD"/>
  </w:style>
  <w:style w:type="paragraph" w:styleId="Heading1">
    <w:name w:val="heading 1"/>
    <w:basedOn w:val="Normal"/>
    <w:next w:val="Normal"/>
    <w:link w:val="Heading1Char"/>
    <w:uiPriority w:val="9"/>
    <w:qFormat/>
    <w:rsid w:val="003248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48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248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248D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248D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248D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248D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248D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248D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5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43"/>
  </w:style>
  <w:style w:type="character" w:styleId="Hyperlink">
    <w:name w:val="Hyperlink"/>
    <w:basedOn w:val="DefaultParagraphFont"/>
    <w:uiPriority w:val="99"/>
    <w:unhideWhenUsed/>
    <w:rsid w:val="00415C43"/>
    <w:rPr>
      <w:color w:val="0000FF" w:themeColor="hyperlink"/>
      <w:u w:val="single"/>
    </w:rPr>
  </w:style>
  <w:style w:type="paragraph" w:styleId="ListParagraph">
    <w:name w:val="List Paragraph"/>
    <w:basedOn w:val="Normal"/>
    <w:uiPriority w:val="34"/>
    <w:qFormat/>
    <w:rsid w:val="003248DD"/>
    <w:pPr>
      <w:ind w:left="720"/>
      <w:contextualSpacing/>
    </w:pPr>
  </w:style>
  <w:style w:type="paragraph" w:styleId="BalloonText">
    <w:name w:val="Balloon Text"/>
    <w:basedOn w:val="Normal"/>
    <w:link w:val="BalloonTextChar"/>
    <w:uiPriority w:val="99"/>
    <w:semiHidden/>
    <w:unhideWhenUsed/>
    <w:rsid w:val="0041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C43"/>
    <w:rPr>
      <w:rFonts w:ascii="Tahoma" w:hAnsi="Tahoma" w:cs="Tahoma"/>
      <w:sz w:val="16"/>
      <w:szCs w:val="16"/>
    </w:rPr>
  </w:style>
  <w:style w:type="table" w:styleId="TableGrid">
    <w:name w:val="Table Grid"/>
    <w:basedOn w:val="TableNormal"/>
    <w:uiPriority w:val="59"/>
    <w:rsid w:val="00823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31C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CD7"/>
  </w:style>
  <w:style w:type="character" w:customStyle="1" w:styleId="Heading1Char">
    <w:name w:val="Heading 1 Char"/>
    <w:basedOn w:val="DefaultParagraphFont"/>
    <w:link w:val="Heading1"/>
    <w:uiPriority w:val="9"/>
    <w:rsid w:val="003248D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48D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248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248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248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248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248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248D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248DD"/>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248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248D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248D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248D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248DD"/>
    <w:rPr>
      <w:b/>
      <w:bCs/>
    </w:rPr>
  </w:style>
  <w:style w:type="character" w:styleId="Emphasis">
    <w:name w:val="Emphasis"/>
    <w:basedOn w:val="DefaultParagraphFont"/>
    <w:uiPriority w:val="20"/>
    <w:qFormat/>
    <w:rsid w:val="003248DD"/>
    <w:rPr>
      <w:i/>
      <w:iCs/>
    </w:rPr>
  </w:style>
  <w:style w:type="paragraph" w:styleId="NoSpacing">
    <w:name w:val="No Spacing"/>
    <w:uiPriority w:val="1"/>
    <w:qFormat/>
    <w:rsid w:val="003248DD"/>
    <w:pPr>
      <w:spacing w:after="0" w:line="240" w:lineRule="auto"/>
    </w:pPr>
  </w:style>
  <w:style w:type="paragraph" w:styleId="Quote">
    <w:name w:val="Quote"/>
    <w:basedOn w:val="Normal"/>
    <w:next w:val="Normal"/>
    <w:link w:val="QuoteChar"/>
    <w:uiPriority w:val="29"/>
    <w:qFormat/>
    <w:rsid w:val="003248DD"/>
    <w:rPr>
      <w:i/>
      <w:iCs/>
      <w:color w:val="000000" w:themeColor="text1"/>
    </w:rPr>
  </w:style>
  <w:style w:type="character" w:customStyle="1" w:styleId="QuoteChar">
    <w:name w:val="Quote Char"/>
    <w:basedOn w:val="DefaultParagraphFont"/>
    <w:link w:val="Quote"/>
    <w:uiPriority w:val="29"/>
    <w:rsid w:val="003248DD"/>
    <w:rPr>
      <w:i/>
      <w:iCs/>
      <w:color w:val="000000" w:themeColor="text1"/>
    </w:rPr>
  </w:style>
  <w:style w:type="paragraph" w:styleId="IntenseQuote">
    <w:name w:val="Intense Quote"/>
    <w:basedOn w:val="Normal"/>
    <w:next w:val="Normal"/>
    <w:link w:val="IntenseQuoteChar"/>
    <w:uiPriority w:val="30"/>
    <w:qFormat/>
    <w:rsid w:val="003248D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248DD"/>
    <w:rPr>
      <w:b/>
      <w:bCs/>
      <w:i/>
      <w:iCs/>
      <w:color w:val="4F81BD" w:themeColor="accent1"/>
    </w:rPr>
  </w:style>
  <w:style w:type="character" w:styleId="SubtleEmphasis">
    <w:name w:val="Subtle Emphasis"/>
    <w:basedOn w:val="DefaultParagraphFont"/>
    <w:uiPriority w:val="19"/>
    <w:qFormat/>
    <w:rsid w:val="003248DD"/>
    <w:rPr>
      <w:i/>
      <w:iCs/>
      <w:color w:val="808080" w:themeColor="text1" w:themeTint="7F"/>
    </w:rPr>
  </w:style>
  <w:style w:type="character" w:styleId="IntenseEmphasis">
    <w:name w:val="Intense Emphasis"/>
    <w:basedOn w:val="DefaultParagraphFont"/>
    <w:uiPriority w:val="21"/>
    <w:qFormat/>
    <w:rsid w:val="003248DD"/>
    <w:rPr>
      <w:b/>
      <w:bCs/>
      <w:i/>
      <w:iCs/>
      <w:color w:val="4F81BD" w:themeColor="accent1"/>
    </w:rPr>
  </w:style>
  <w:style w:type="character" w:styleId="SubtleReference">
    <w:name w:val="Subtle Reference"/>
    <w:basedOn w:val="DefaultParagraphFont"/>
    <w:uiPriority w:val="31"/>
    <w:qFormat/>
    <w:rsid w:val="003248DD"/>
    <w:rPr>
      <w:smallCaps/>
      <w:color w:val="C0504D" w:themeColor="accent2"/>
      <w:u w:val="single"/>
    </w:rPr>
  </w:style>
  <w:style w:type="character" w:styleId="IntenseReference">
    <w:name w:val="Intense Reference"/>
    <w:basedOn w:val="DefaultParagraphFont"/>
    <w:uiPriority w:val="32"/>
    <w:qFormat/>
    <w:rsid w:val="003248DD"/>
    <w:rPr>
      <w:b/>
      <w:bCs/>
      <w:smallCaps/>
      <w:color w:val="C0504D" w:themeColor="accent2"/>
      <w:spacing w:val="5"/>
      <w:u w:val="single"/>
    </w:rPr>
  </w:style>
  <w:style w:type="character" w:styleId="BookTitle">
    <w:name w:val="Book Title"/>
    <w:basedOn w:val="DefaultParagraphFont"/>
    <w:uiPriority w:val="33"/>
    <w:qFormat/>
    <w:rsid w:val="003248DD"/>
    <w:rPr>
      <w:b/>
      <w:bCs/>
      <w:smallCaps/>
      <w:spacing w:val="5"/>
    </w:rPr>
  </w:style>
  <w:style w:type="paragraph" w:styleId="TOCHeading">
    <w:name w:val="TOC Heading"/>
    <w:basedOn w:val="Heading1"/>
    <w:next w:val="Normal"/>
    <w:uiPriority w:val="39"/>
    <w:semiHidden/>
    <w:unhideWhenUsed/>
    <w:qFormat/>
    <w:rsid w:val="003248DD"/>
    <w:pPr>
      <w:outlineLvl w:val="9"/>
    </w:pPr>
  </w:style>
  <w:style w:type="character" w:styleId="FollowedHyperlink">
    <w:name w:val="FollowedHyperlink"/>
    <w:basedOn w:val="DefaultParagraphFont"/>
    <w:uiPriority w:val="99"/>
    <w:semiHidden/>
    <w:unhideWhenUsed/>
    <w:rsid w:val="007A1079"/>
    <w:rPr>
      <w:color w:val="800080" w:themeColor="followedHyperlink"/>
      <w:u w:val="single"/>
    </w:rPr>
  </w:style>
  <w:style w:type="character" w:styleId="CommentReference">
    <w:name w:val="annotation reference"/>
    <w:basedOn w:val="DefaultParagraphFont"/>
    <w:uiPriority w:val="99"/>
    <w:semiHidden/>
    <w:unhideWhenUsed/>
    <w:rsid w:val="008916F8"/>
    <w:rPr>
      <w:sz w:val="16"/>
      <w:szCs w:val="16"/>
    </w:rPr>
  </w:style>
  <w:style w:type="paragraph" w:styleId="CommentText">
    <w:name w:val="annotation text"/>
    <w:basedOn w:val="Normal"/>
    <w:link w:val="CommentTextChar"/>
    <w:uiPriority w:val="99"/>
    <w:semiHidden/>
    <w:unhideWhenUsed/>
    <w:rsid w:val="008916F8"/>
    <w:pPr>
      <w:spacing w:line="240" w:lineRule="auto"/>
    </w:pPr>
    <w:rPr>
      <w:sz w:val="20"/>
      <w:szCs w:val="20"/>
    </w:rPr>
  </w:style>
  <w:style w:type="character" w:customStyle="1" w:styleId="CommentTextChar">
    <w:name w:val="Comment Text Char"/>
    <w:basedOn w:val="DefaultParagraphFont"/>
    <w:link w:val="CommentText"/>
    <w:uiPriority w:val="99"/>
    <w:semiHidden/>
    <w:rsid w:val="008916F8"/>
    <w:rPr>
      <w:sz w:val="20"/>
      <w:szCs w:val="20"/>
    </w:rPr>
  </w:style>
  <w:style w:type="paragraph" w:styleId="CommentSubject">
    <w:name w:val="annotation subject"/>
    <w:basedOn w:val="CommentText"/>
    <w:next w:val="CommentText"/>
    <w:link w:val="CommentSubjectChar"/>
    <w:uiPriority w:val="99"/>
    <w:semiHidden/>
    <w:unhideWhenUsed/>
    <w:rsid w:val="008916F8"/>
    <w:rPr>
      <w:b/>
      <w:bCs/>
    </w:rPr>
  </w:style>
  <w:style w:type="character" w:customStyle="1" w:styleId="CommentSubjectChar">
    <w:name w:val="Comment Subject Char"/>
    <w:basedOn w:val="CommentTextChar"/>
    <w:link w:val="CommentSubject"/>
    <w:uiPriority w:val="99"/>
    <w:semiHidden/>
    <w:rsid w:val="008916F8"/>
    <w:rPr>
      <w:b/>
      <w:bCs/>
      <w:sz w:val="20"/>
      <w:szCs w:val="20"/>
    </w:rPr>
  </w:style>
  <w:style w:type="paragraph" w:styleId="Caption">
    <w:name w:val="caption"/>
    <w:basedOn w:val="Normal"/>
    <w:next w:val="Normal"/>
    <w:uiPriority w:val="35"/>
    <w:semiHidden/>
    <w:unhideWhenUsed/>
    <w:qFormat/>
    <w:rsid w:val="003248DD"/>
    <w:pPr>
      <w:spacing w:line="240" w:lineRule="auto"/>
    </w:pPr>
    <w:rPr>
      <w:b/>
      <w:bCs/>
      <w:color w:val="4F81BD" w:themeColor="accent1"/>
      <w:sz w:val="18"/>
      <w:szCs w:val="18"/>
    </w:rPr>
  </w:style>
  <w:style w:type="paragraph" w:customStyle="1" w:styleId="Default">
    <w:name w:val="Default"/>
    <w:rsid w:val="00DE3992"/>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59971">
      <w:bodyDiv w:val="1"/>
      <w:marLeft w:val="0"/>
      <w:marRight w:val="0"/>
      <w:marTop w:val="0"/>
      <w:marBottom w:val="0"/>
      <w:divBdr>
        <w:top w:val="none" w:sz="0" w:space="0" w:color="auto"/>
        <w:left w:val="none" w:sz="0" w:space="0" w:color="auto"/>
        <w:bottom w:val="none" w:sz="0" w:space="0" w:color="auto"/>
        <w:right w:val="none" w:sz="0" w:space="0" w:color="auto"/>
      </w:divBdr>
    </w:div>
    <w:div w:id="316424450">
      <w:bodyDiv w:val="1"/>
      <w:marLeft w:val="0"/>
      <w:marRight w:val="0"/>
      <w:marTop w:val="0"/>
      <w:marBottom w:val="0"/>
      <w:divBdr>
        <w:top w:val="none" w:sz="0" w:space="0" w:color="auto"/>
        <w:left w:val="none" w:sz="0" w:space="0" w:color="auto"/>
        <w:bottom w:val="none" w:sz="0" w:space="0" w:color="auto"/>
        <w:right w:val="none" w:sz="0" w:space="0" w:color="auto"/>
      </w:divBdr>
    </w:div>
    <w:div w:id="416708135">
      <w:bodyDiv w:val="1"/>
      <w:marLeft w:val="0"/>
      <w:marRight w:val="0"/>
      <w:marTop w:val="0"/>
      <w:marBottom w:val="0"/>
      <w:divBdr>
        <w:top w:val="none" w:sz="0" w:space="0" w:color="auto"/>
        <w:left w:val="none" w:sz="0" w:space="0" w:color="auto"/>
        <w:bottom w:val="none" w:sz="0" w:space="0" w:color="auto"/>
        <w:right w:val="none" w:sz="0" w:space="0" w:color="auto"/>
      </w:divBdr>
    </w:div>
    <w:div w:id="470754495">
      <w:bodyDiv w:val="1"/>
      <w:marLeft w:val="0"/>
      <w:marRight w:val="0"/>
      <w:marTop w:val="0"/>
      <w:marBottom w:val="0"/>
      <w:divBdr>
        <w:top w:val="none" w:sz="0" w:space="0" w:color="auto"/>
        <w:left w:val="none" w:sz="0" w:space="0" w:color="auto"/>
        <w:bottom w:val="none" w:sz="0" w:space="0" w:color="auto"/>
        <w:right w:val="none" w:sz="0" w:space="0" w:color="auto"/>
      </w:divBdr>
      <w:divsChild>
        <w:div w:id="936400004">
          <w:marLeft w:val="0"/>
          <w:marRight w:val="0"/>
          <w:marTop w:val="0"/>
          <w:marBottom w:val="0"/>
          <w:divBdr>
            <w:top w:val="none" w:sz="0" w:space="0" w:color="auto"/>
            <w:left w:val="none" w:sz="0" w:space="0" w:color="auto"/>
            <w:bottom w:val="none" w:sz="0" w:space="0" w:color="auto"/>
            <w:right w:val="none" w:sz="0" w:space="0" w:color="auto"/>
          </w:divBdr>
          <w:divsChild>
            <w:div w:id="2146501413">
              <w:marLeft w:val="0"/>
              <w:marRight w:val="0"/>
              <w:marTop w:val="0"/>
              <w:marBottom w:val="450"/>
              <w:divBdr>
                <w:top w:val="none" w:sz="0" w:space="0" w:color="auto"/>
                <w:left w:val="none" w:sz="0" w:space="0" w:color="auto"/>
                <w:bottom w:val="none" w:sz="0" w:space="0" w:color="auto"/>
                <w:right w:val="none" w:sz="0" w:space="0" w:color="auto"/>
              </w:divBdr>
              <w:divsChild>
                <w:div w:id="2056929127">
                  <w:marLeft w:val="0"/>
                  <w:marRight w:val="0"/>
                  <w:marTop w:val="0"/>
                  <w:marBottom w:val="0"/>
                  <w:divBdr>
                    <w:top w:val="none" w:sz="0" w:space="0" w:color="auto"/>
                    <w:left w:val="none" w:sz="0" w:space="0" w:color="auto"/>
                    <w:bottom w:val="none" w:sz="0" w:space="0" w:color="auto"/>
                    <w:right w:val="none" w:sz="0" w:space="0" w:color="auto"/>
                  </w:divBdr>
                  <w:divsChild>
                    <w:div w:id="689795190">
                      <w:marLeft w:val="0"/>
                      <w:marRight w:val="60"/>
                      <w:marTop w:val="0"/>
                      <w:marBottom w:val="0"/>
                      <w:divBdr>
                        <w:top w:val="none" w:sz="0" w:space="0" w:color="auto"/>
                        <w:left w:val="none" w:sz="0" w:space="0" w:color="auto"/>
                        <w:bottom w:val="none" w:sz="0" w:space="0" w:color="auto"/>
                        <w:right w:val="none" w:sz="0" w:space="0" w:color="auto"/>
                      </w:divBdr>
                    </w:div>
                    <w:div w:id="265381987">
                      <w:marLeft w:val="0"/>
                      <w:marRight w:val="60"/>
                      <w:marTop w:val="0"/>
                      <w:marBottom w:val="0"/>
                      <w:divBdr>
                        <w:top w:val="none" w:sz="0" w:space="0" w:color="auto"/>
                        <w:left w:val="none" w:sz="0" w:space="0" w:color="auto"/>
                        <w:bottom w:val="none" w:sz="0" w:space="0" w:color="auto"/>
                        <w:right w:val="none" w:sz="0" w:space="0" w:color="auto"/>
                      </w:divBdr>
                    </w:div>
                    <w:div w:id="1152798572">
                      <w:marLeft w:val="0"/>
                      <w:marRight w:val="60"/>
                      <w:marTop w:val="0"/>
                      <w:marBottom w:val="0"/>
                      <w:divBdr>
                        <w:top w:val="none" w:sz="0" w:space="0" w:color="auto"/>
                        <w:left w:val="none" w:sz="0" w:space="0" w:color="auto"/>
                        <w:bottom w:val="none" w:sz="0" w:space="0" w:color="auto"/>
                        <w:right w:val="none" w:sz="0" w:space="0" w:color="auto"/>
                      </w:divBdr>
                    </w:div>
                    <w:div w:id="267852682">
                      <w:marLeft w:val="0"/>
                      <w:marRight w:val="60"/>
                      <w:marTop w:val="0"/>
                      <w:marBottom w:val="0"/>
                      <w:divBdr>
                        <w:top w:val="none" w:sz="0" w:space="0" w:color="auto"/>
                        <w:left w:val="none" w:sz="0" w:space="0" w:color="auto"/>
                        <w:bottom w:val="none" w:sz="0" w:space="0" w:color="auto"/>
                        <w:right w:val="none" w:sz="0" w:space="0" w:color="auto"/>
                      </w:divBdr>
                    </w:div>
                    <w:div w:id="2127962489">
                      <w:marLeft w:val="0"/>
                      <w:marRight w:val="60"/>
                      <w:marTop w:val="0"/>
                      <w:marBottom w:val="0"/>
                      <w:divBdr>
                        <w:top w:val="none" w:sz="0" w:space="0" w:color="auto"/>
                        <w:left w:val="none" w:sz="0" w:space="0" w:color="auto"/>
                        <w:bottom w:val="none" w:sz="0" w:space="0" w:color="auto"/>
                        <w:right w:val="none" w:sz="0" w:space="0" w:color="auto"/>
                      </w:divBdr>
                    </w:div>
                    <w:div w:id="105126502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537540103">
          <w:marLeft w:val="0"/>
          <w:marRight w:val="0"/>
          <w:marTop w:val="0"/>
          <w:marBottom w:val="0"/>
          <w:divBdr>
            <w:top w:val="none" w:sz="0" w:space="0" w:color="auto"/>
            <w:left w:val="none" w:sz="0" w:space="0" w:color="auto"/>
            <w:bottom w:val="none" w:sz="0" w:space="0" w:color="auto"/>
            <w:right w:val="none" w:sz="0" w:space="0" w:color="auto"/>
          </w:divBdr>
          <w:divsChild>
            <w:div w:id="1818913328">
              <w:marLeft w:val="0"/>
              <w:marRight w:val="0"/>
              <w:marTop w:val="0"/>
              <w:marBottom w:val="450"/>
              <w:divBdr>
                <w:top w:val="none" w:sz="0" w:space="0" w:color="auto"/>
                <w:left w:val="none" w:sz="0" w:space="0" w:color="auto"/>
                <w:bottom w:val="none" w:sz="0" w:space="0" w:color="auto"/>
                <w:right w:val="none" w:sz="0" w:space="0" w:color="auto"/>
              </w:divBdr>
              <w:divsChild>
                <w:div w:id="195948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268347">
      <w:bodyDiv w:val="1"/>
      <w:marLeft w:val="0"/>
      <w:marRight w:val="0"/>
      <w:marTop w:val="0"/>
      <w:marBottom w:val="0"/>
      <w:divBdr>
        <w:top w:val="none" w:sz="0" w:space="0" w:color="auto"/>
        <w:left w:val="none" w:sz="0" w:space="0" w:color="auto"/>
        <w:bottom w:val="none" w:sz="0" w:space="0" w:color="auto"/>
        <w:right w:val="none" w:sz="0" w:space="0" w:color="auto"/>
      </w:divBdr>
      <w:divsChild>
        <w:div w:id="344135132">
          <w:marLeft w:val="0"/>
          <w:marRight w:val="0"/>
          <w:marTop w:val="0"/>
          <w:marBottom w:val="0"/>
          <w:divBdr>
            <w:top w:val="none" w:sz="0" w:space="0" w:color="auto"/>
            <w:left w:val="none" w:sz="0" w:space="0" w:color="auto"/>
            <w:bottom w:val="none" w:sz="0" w:space="0" w:color="auto"/>
            <w:right w:val="none" w:sz="0" w:space="0" w:color="auto"/>
          </w:divBdr>
        </w:div>
      </w:divsChild>
    </w:div>
    <w:div w:id="859584322">
      <w:bodyDiv w:val="1"/>
      <w:marLeft w:val="0"/>
      <w:marRight w:val="0"/>
      <w:marTop w:val="0"/>
      <w:marBottom w:val="0"/>
      <w:divBdr>
        <w:top w:val="none" w:sz="0" w:space="0" w:color="auto"/>
        <w:left w:val="none" w:sz="0" w:space="0" w:color="auto"/>
        <w:bottom w:val="none" w:sz="0" w:space="0" w:color="auto"/>
        <w:right w:val="none" w:sz="0" w:space="0" w:color="auto"/>
      </w:divBdr>
    </w:div>
    <w:div w:id="1645692909">
      <w:bodyDiv w:val="1"/>
      <w:marLeft w:val="0"/>
      <w:marRight w:val="0"/>
      <w:marTop w:val="0"/>
      <w:marBottom w:val="0"/>
      <w:divBdr>
        <w:top w:val="none" w:sz="0" w:space="0" w:color="auto"/>
        <w:left w:val="none" w:sz="0" w:space="0" w:color="auto"/>
        <w:bottom w:val="none" w:sz="0" w:space="0" w:color="auto"/>
        <w:right w:val="none" w:sz="0" w:space="0" w:color="auto"/>
      </w:divBdr>
    </w:div>
    <w:div w:id="1719356607">
      <w:bodyDiv w:val="1"/>
      <w:marLeft w:val="0"/>
      <w:marRight w:val="0"/>
      <w:marTop w:val="0"/>
      <w:marBottom w:val="0"/>
      <w:divBdr>
        <w:top w:val="none" w:sz="0" w:space="0" w:color="auto"/>
        <w:left w:val="none" w:sz="0" w:space="0" w:color="auto"/>
        <w:bottom w:val="none" w:sz="0" w:space="0" w:color="auto"/>
        <w:right w:val="none" w:sz="0" w:space="0" w:color="auto"/>
      </w:divBdr>
    </w:div>
    <w:div w:id="1811512950">
      <w:bodyDiv w:val="1"/>
      <w:marLeft w:val="0"/>
      <w:marRight w:val="0"/>
      <w:marTop w:val="0"/>
      <w:marBottom w:val="0"/>
      <w:divBdr>
        <w:top w:val="none" w:sz="0" w:space="0" w:color="auto"/>
        <w:left w:val="none" w:sz="0" w:space="0" w:color="auto"/>
        <w:bottom w:val="none" w:sz="0" w:space="0" w:color="auto"/>
        <w:right w:val="none" w:sz="0" w:space="0" w:color="auto"/>
      </w:divBdr>
    </w:div>
    <w:div w:id="206656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lu242@uky.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u242@uky.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65B65718767345935611D951FEAD62" ma:contentTypeVersion="13" ma:contentTypeDescription="Create a new document." ma:contentTypeScope="" ma:versionID="aa023cacb7558db89b0b70c59f76bc27">
  <xsd:schema xmlns:xsd="http://www.w3.org/2001/XMLSchema" xmlns:xs="http://www.w3.org/2001/XMLSchema" xmlns:p="http://schemas.microsoft.com/office/2006/metadata/properties" xmlns:ns3="2ef53749-08c8-496b-a62e-f724fb08dbcd" xmlns:ns4="deedf785-67ee-43e7-b440-ea4f78a61ea1" targetNamespace="http://schemas.microsoft.com/office/2006/metadata/properties" ma:root="true" ma:fieldsID="0a5b025081794020d61263f96f284609" ns3:_="" ns4:_="">
    <xsd:import namespace="2ef53749-08c8-496b-a62e-f724fb08dbcd"/>
    <xsd:import namespace="deedf785-67ee-43e7-b440-ea4f78a61e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53749-08c8-496b-a62e-f724fb08d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edf785-67ee-43e7-b440-ea4f78a61ea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114ED-7411-44AE-BB40-6EA2BBF47D5C}">
  <ds:schemaRefs>
    <ds:schemaRef ds:uri="http://schemas.microsoft.com/sharepoint/v3/contenttype/forms"/>
  </ds:schemaRefs>
</ds:datastoreItem>
</file>

<file path=customXml/itemProps2.xml><?xml version="1.0" encoding="utf-8"?>
<ds:datastoreItem xmlns:ds="http://schemas.openxmlformats.org/officeDocument/2006/customXml" ds:itemID="{5E040FB7-DCE0-4587-9235-603125997973}">
  <ds:schemaRefs>
    <ds:schemaRef ds:uri="http://schemas.openxmlformats.org/package/2006/metadata/core-properties"/>
    <ds:schemaRef ds:uri="http://schemas.microsoft.com/office/2006/documentManagement/types"/>
    <ds:schemaRef ds:uri="http://schemas.microsoft.com/office/infopath/2007/PartnerControls"/>
    <ds:schemaRef ds:uri="deedf785-67ee-43e7-b440-ea4f78a61ea1"/>
    <ds:schemaRef ds:uri="http://purl.org/dc/elements/1.1/"/>
    <ds:schemaRef ds:uri="http://schemas.microsoft.com/office/2006/metadata/properties"/>
    <ds:schemaRef ds:uri="http://purl.org/dc/terms/"/>
    <ds:schemaRef ds:uri="2ef53749-08c8-496b-a62e-f724fb08dbcd"/>
    <ds:schemaRef ds:uri="http://www.w3.org/XML/1998/namespace"/>
    <ds:schemaRef ds:uri="http://purl.org/dc/dcmitype/"/>
  </ds:schemaRefs>
</ds:datastoreItem>
</file>

<file path=customXml/itemProps3.xml><?xml version="1.0" encoding="utf-8"?>
<ds:datastoreItem xmlns:ds="http://schemas.openxmlformats.org/officeDocument/2006/customXml" ds:itemID="{0D5E077D-C7DB-4A0C-9392-61E7D9AC4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53749-08c8-496b-a62e-f724fb08dbcd"/>
    <ds:schemaRef ds:uri="deedf785-67ee-43e7-b440-ea4f78a61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87EF1-C8A9-48E7-8AB7-EC70AA36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56</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Blasco</dc:creator>
  <cp:lastModifiedBy>Hibbard, Michelle</cp:lastModifiedBy>
  <cp:revision>3</cp:revision>
  <dcterms:created xsi:type="dcterms:W3CDTF">2022-08-23T15:44:00Z</dcterms:created>
  <dcterms:modified xsi:type="dcterms:W3CDTF">2022-09-1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5B65718767345935611D951FEAD62</vt:lpwstr>
  </property>
</Properties>
</file>